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07A5D3" w14:textId="796F74AC" w:rsidR="006E236F" w:rsidRPr="009757B7" w:rsidRDefault="004F49B7" w:rsidP="004C3FA6">
      <w:pPr>
        <w:pStyle w:val="Nagwek2"/>
        <w:spacing w:before="840" w:line="240" w:lineRule="auto"/>
        <w:rPr>
          <w:rFonts w:ascii="Trebuchet MS" w:hAnsi="Trebuchet MS" w:cs="Arial"/>
          <w:color w:val="auto"/>
          <w:sz w:val="48"/>
          <w:szCs w:val="48"/>
        </w:rPr>
      </w:pPr>
      <w:r w:rsidRPr="009757B7">
        <w:rPr>
          <w:rFonts w:ascii="Trebuchet MS" w:eastAsia="Trebuchet MS" w:hAnsi="Trebuchet MS" w:cs="Arial"/>
          <w:color w:val="auto"/>
          <w:sz w:val="48"/>
          <w:szCs w:val="48"/>
          <w:lang w:bidi="et-EE"/>
        </w:rPr>
        <w:t xml:space="preserve">Acer täiendab oma Predatori sarja arsenali võimsate ja läbinisti lahedate mänguarvutite ning 35-tollise HDR-kuvariga </w:t>
      </w:r>
    </w:p>
    <w:p w14:paraId="2326A29C" w14:textId="322049C3" w:rsidR="006E236F" w:rsidRPr="009757B7" w:rsidRDefault="007C138F" w:rsidP="00D407A5">
      <w:pPr>
        <w:rPr>
          <w:rFonts w:ascii="Trebuchet MS" w:hAnsi="Trebuchet MS" w:cs="Arial"/>
          <w:color w:val="auto"/>
          <w:sz w:val="28"/>
          <w:szCs w:val="28"/>
        </w:rPr>
      </w:pPr>
      <w:r w:rsidRPr="009757B7">
        <w:rPr>
          <w:rFonts w:ascii="Trebuchet MS" w:eastAsia="Trebuchet MS" w:hAnsi="Trebuchet MS" w:cs="Arial"/>
          <w:color w:val="auto"/>
          <w:sz w:val="28"/>
          <w:szCs w:val="28"/>
          <w:lang w:bidi="et-EE"/>
        </w:rPr>
        <w:t>Nelja graafikakaardi ja 18-tuumaliste protsessoritega Acer Predator Orion 9000 on väga võimekas mängimis- ja sisuloomeplatvorm. Nõgus kuvar Acer Predator X35 toetab tehnoloogiat NVIDIA</w:t>
      </w:r>
      <w:r w:rsidRPr="009757B7">
        <w:rPr>
          <w:rFonts w:ascii="Trebuchet MS" w:eastAsia="Trebuchet MS" w:hAnsi="Trebuchet MS" w:cs="Arial"/>
          <w:color w:val="auto"/>
          <w:sz w:val="28"/>
          <w:szCs w:val="28"/>
          <w:vertAlign w:val="superscript"/>
          <w:lang w:bidi="et-EE"/>
        </w:rPr>
        <w:t>®</w:t>
      </w:r>
      <w:r w:rsidRPr="009757B7">
        <w:rPr>
          <w:rFonts w:ascii="Trebuchet MS" w:eastAsia="Trebuchet MS" w:hAnsi="Trebuchet MS" w:cs="Arial"/>
          <w:color w:val="auto"/>
          <w:sz w:val="28"/>
          <w:szCs w:val="28"/>
          <w:lang w:bidi="et-EE"/>
        </w:rPr>
        <w:t xml:space="preserve"> G-SYNC</w:t>
      </w:r>
      <w:r w:rsidRPr="009757B7">
        <w:rPr>
          <w:rFonts w:ascii="Trebuchet MS" w:eastAsia="Trebuchet MS" w:hAnsi="Trebuchet MS" w:cs="Arial"/>
          <w:color w:val="auto"/>
          <w:sz w:val="28"/>
          <w:szCs w:val="28"/>
          <w:vertAlign w:val="superscript"/>
          <w:lang w:bidi="et-EE"/>
        </w:rPr>
        <w:t xml:space="preserve">™ </w:t>
      </w:r>
      <w:r w:rsidRPr="009757B7">
        <w:rPr>
          <w:rFonts w:ascii="Trebuchet MS" w:eastAsia="Trebuchet MS" w:hAnsi="Trebuchet MS" w:cs="Arial"/>
          <w:color w:val="auto"/>
          <w:sz w:val="28"/>
          <w:szCs w:val="28"/>
          <w:lang w:bidi="et-EE"/>
        </w:rPr>
        <w:t xml:space="preserve">ja Acer HDR Ultra™ ning pakub uskumatut visuaalset elamust. Suurepärasele mänguarvutile annavad viimse lihvi uued Predatori tarvikud. </w:t>
      </w:r>
    </w:p>
    <w:p w14:paraId="377525E3" w14:textId="77777777" w:rsidR="004545F1" w:rsidRPr="009757B7" w:rsidRDefault="004545F1" w:rsidP="00D407A5">
      <w:pPr>
        <w:rPr>
          <w:rFonts w:ascii="Trebuchet MS" w:hAnsi="Trebuchet MS" w:cs="Arial"/>
          <w:color w:val="auto"/>
          <w:sz w:val="28"/>
          <w:szCs w:val="28"/>
        </w:rPr>
      </w:pPr>
    </w:p>
    <w:p w14:paraId="457A41CC" w14:textId="77777777" w:rsidR="006A57DC" w:rsidRPr="009757B7" w:rsidRDefault="006A57DC" w:rsidP="006A57DC">
      <w:pPr>
        <w:rPr>
          <w:rFonts w:ascii="Trebuchet MS" w:hAnsi="Trebuchet MS" w:cs="Arial"/>
          <w:b/>
          <w:bCs/>
          <w:iCs/>
          <w:color w:val="auto"/>
          <w:sz w:val="22"/>
          <w:szCs w:val="22"/>
        </w:rPr>
      </w:pPr>
      <w:r w:rsidRPr="009757B7">
        <w:rPr>
          <w:rFonts w:ascii="Trebuchet MS" w:eastAsia="Trebuchet MS" w:hAnsi="Trebuchet MS" w:cs="Arial"/>
          <w:b/>
          <w:color w:val="auto"/>
          <w:sz w:val="22"/>
          <w:szCs w:val="22"/>
          <w:lang w:bidi="et-EE"/>
        </w:rPr>
        <w:t>Toimetaja kokkuvõte</w:t>
      </w:r>
    </w:p>
    <w:p w14:paraId="105D695F" w14:textId="12CE8B19" w:rsidR="00FF1E3F" w:rsidRPr="009757B7" w:rsidRDefault="00FF1E3F" w:rsidP="008929E9">
      <w:pPr>
        <w:pStyle w:val="Akapitzlist"/>
        <w:widowControl w:val="0"/>
        <w:numPr>
          <w:ilvl w:val="0"/>
          <w:numId w:val="12"/>
        </w:numPr>
        <w:autoSpaceDE w:val="0"/>
        <w:autoSpaceDN w:val="0"/>
        <w:adjustRightInd w:val="0"/>
        <w:spacing w:after="0" w:line="276" w:lineRule="auto"/>
        <w:rPr>
          <w:rFonts w:cs="Arial"/>
          <w:color w:val="auto"/>
          <w:sz w:val="22"/>
          <w:szCs w:val="22"/>
        </w:rPr>
      </w:pPr>
      <w:r w:rsidRPr="009757B7">
        <w:rPr>
          <w:rFonts w:cs="Arial"/>
          <w:color w:val="auto"/>
          <w:sz w:val="22"/>
          <w:szCs w:val="22"/>
          <w:lang w:bidi="et-EE"/>
        </w:rPr>
        <w:t>Ülemaailmsete mänguriistvara arendajate eesotsas olev Acer lisab oma auhinnalisele Predatori sarjale uut jõudu.</w:t>
      </w:r>
    </w:p>
    <w:p w14:paraId="0DA6E442" w14:textId="118C77BF" w:rsidR="005F5BAC" w:rsidRPr="009757B7" w:rsidRDefault="000A4ED0" w:rsidP="008929E9">
      <w:pPr>
        <w:pStyle w:val="Akapitzlist"/>
        <w:widowControl w:val="0"/>
        <w:numPr>
          <w:ilvl w:val="0"/>
          <w:numId w:val="12"/>
        </w:numPr>
        <w:autoSpaceDE w:val="0"/>
        <w:autoSpaceDN w:val="0"/>
        <w:adjustRightInd w:val="0"/>
        <w:spacing w:after="0" w:line="276" w:lineRule="auto"/>
        <w:rPr>
          <w:rFonts w:cs="Arial"/>
          <w:color w:val="auto"/>
          <w:sz w:val="22"/>
          <w:szCs w:val="22"/>
        </w:rPr>
      </w:pPr>
      <w:r w:rsidRPr="009757B7">
        <w:rPr>
          <w:rFonts w:cs="Arial"/>
          <w:color w:val="auto"/>
          <w:sz w:val="22"/>
          <w:szCs w:val="22"/>
          <w:lang w:bidi="et-EE"/>
        </w:rPr>
        <w:t>Hõlpsalt virtuaalreaalsusrakendusi käitavad ja 8K UHD eraldusvõimet toetavad Acer Predator Orion 9000 sarja arvutid saab varustada koguni 18-tuumalise ja 36-lõimelise protsessoriga Intel</w:t>
      </w:r>
      <w:r w:rsidRPr="009757B7">
        <w:rPr>
          <w:rFonts w:cs="Arial"/>
          <w:color w:val="auto"/>
          <w:sz w:val="22"/>
          <w:szCs w:val="22"/>
          <w:vertAlign w:val="superscript"/>
          <w:lang w:bidi="et-EE"/>
        </w:rPr>
        <w:t>®</w:t>
      </w:r>
      <w:r w:rsidRPr="009757B7">
        <w:rPr>
          <w:rFonts w:cs="Arial"/>
          <w:color w:val="auto"/>
          <w:sz w:val="22"/>
          <w:szCs w:val="22"/>
          <w:lang w:bidi="et-EE"/>
        </w:rPr>
        <w:t xml:space="preserve"> Core™ i9 Extreme Edition, kuni nelja graafikakaardiga AMD Radeon™ RX Vega või SLI tehnoloogiat kasutavate kahe graafikakaardiga NVIDIA</w:t>
      </w:r>
      <w:r w:rsidRPr="009757B7">
        <w:rPr>
          <w:rFonts w:cs="Arial"/>
          <w:color w:val="auto"/>
          <w:sz w:val="22"/>
          <w:szCs w:val="22"/>
          <w:vertAlign w:val="superscript"/>
          <w:lang w:bidi="et-EE"/>
        </w:rPr>
        <w:t>®</w:t>
      </w:r>
      <w:r w:rsidRPr="009757B7">
        <w:rPr>
          <w:rFonts w:cs="Arial"/>
          <w:color w:val="auto"/>
          <w:sz w:val="22"/>
          <w:szCs w:val="22"/>
          <w:lang w:bidi="et-EE"/>
        </w:rPr>
        <w:t xml:space="preserve"> GeForce</w:t>
      </w:r>
      <w:r w:rsidRPr="009757B7">
        <w:rPr>
          <w:rFonts w:cs="Arial"/>
          <w:color w:val="auto"/>
          <w:sz w:val="22"/>
          <w:szCs w:val="22"/>
          <w:vertAlign w:val="superscript"/>
          <w:lang w:bidi="et-EE"/>
        </w:rPr>
        <w:t>®</w:t>
      </w:r>
      <w:r w:rsidRPr="009757B7">
        <w:rPr>
          <w:rFonts w:cs="Arial"/>
          <w:color w:val="auto"/>
          <w:sz w:val="22"/>
          <w:szCs w:val="22"/>
          <w:lang w:bidi="et-EE"/>
        </w:rPr>
        <w:t xml:space="preserve"> GTX 1080Ti.</w:t>
      </w:r>
    </w:p>
    <w:p w14:paraId="70B6C492" w14:textId="2F5B53B4" w:rsidR="00BB404B" w:rsidRPr="009757B7" w:rsidRDefault="00CE2D47" w:rsidP="008929E9">
      <w:pPr>
        <w:pStyle w:val="Akapitzlist"/>
        <w:widowControl w:val="0"/>
        <w:numPr>
          <w:ilvl w:val="0"/>
          <w:numId w:val="12"/>
        </w:numPr>
        <w:autoSpaceDE w:val="0"/>
        <w:autoSpaceDN w:val="0"/>
        <w:adjustRightInd w:val="0"/>
        <w:spacing w:after="0" w:line="276" w:lineRule="auto"/>
        <w:rPr>
          <w:rFonts w:cs="Arial"/>
          <w:color w:val="auto"/>
          <w:sz w:val="22"/>
          <w:szCs w:val="22"/>
        </w:rPr>
      </w:pPr>
      <w:r w:rsidRPr="009757B7">
        <w:rPr>
          <w:rFonts w:cs="Arial"/>
          <w:color w:val="auto"/>
          <w:sz w:val="22"/>
          <w:szCs w:val="22"/>
          <w:lang w:bidi="et-EE"/>
        </w:rPr>
        <w:t>Nõgus kuvar Acer Predator X35 toetab tehnoloogiat NVIDIA</w:t>
      </w:r>
      <w:r w:rsidRPr="009757B7">
        <w:rPr>
          <w:rFonts w:cs="Arial"/>
          <w:color w:val="auto"/>
          <w:sz w:val="22"/>
          <w:szCs w:val="22"/>
          <w:vertAlign w:val="superscript"/>
          <w:lang w:bidi="et-EE"/>
        </w:rPr>
        <w:t>®</w:t>
      </w:r>
      <w:r w:rsidRPr="009757B7">
        <w:rPr>
          <w:rFonts w:cs="Arial"/>
          <w:color w:val="auto"/>
          <w:sz w:val="22"/>
          <w:szCs w:val="22"/>
          <w:lang w:bidi="et-EE"/>
        </w:rPr>
        <w:t xml:space="preserve"> G-SYNC</w:t>
      </w:r>
      <w:r w:rsidRPr="009757B7">
        <w:rPr>
          <w:rFonts w:cs="Arial"/>
          <w:color w:val="auto"/>
          <w:sz w:val="22"/>
          <w:szCs w:val="22"/>
          <w:vertAlign w:val="superscript"/>
          <w:lang w:bidi="et-EE"/>
        </w:rPr>
        <w:t xml:space="preserve">™ </w:t>
      </w:r>
      <w:r w:rsidRPr="009757B7">
        <w:rPr>
          <w:rFonts w:cs="Arial"/>
          <w:color w:val="auto"/>
          <w:sz w:val="22"/>
          <w:szCs w:val="22"/>
          <w:lang w:bidi="et-EE"/>
        </w:rPr>
        <w:t>ja Acer HDR Ultra</w:t>
      </w:r>
      <w:r w:rsidRPr="009757B7">
        <w:rPr>
          <w:rFonts w:cs="Arial"/>
          <w:color w:val="auto"/>
          <w:sz w:val="22"/>
          <w:szCs w:val="22"/>
          <w:vertAlign w:val="superscript"/>
          <w:lang w:bidi="et-EE"/>
        </w:rPr>
        <w:t xml:space="preserve">™ </w:t>
      </w:r>
      <w:r w:rsidRPr="009757B7">
        <w:rPr>
          <w:rFonts w:cs="Arial"/>
          <w:color w:val="auto"/>
          <w:sz w:val="22"/>
          <w:szCs w:val="22"/>
          <w:lang w:bidi="et-EE"/>
        </w:rPr>
        <w:t>ning töötab kiirel värskendussagedusel 200 Hz, tagades hämmastavalt sujuva ja erksa kuvakvaliteedi.</w:t>
      </w:r>
    </w:p>
    <w:p w14:paraId="0194B8E9" w14:textId="0B73B3D7" w:rsidR="00C947B3" w:rsidRPr="009757B7" w:rsidRDefault="00C668C0" w:rsidP="008929E9">
      <w:pPr>
        <w:pStyle w:val="Akapitzlist"/>
        <w:widowControl w:val="0"/>
        <w:numPr>
          <w:ilvl w:val="0"/>
          <w:numId w:val="12"/>
        </w:numPr>
        <w:autoSpaceDE w:val="0"/>
        <w:autoSpaceDN w:val="0"/>
        <w:adjustRightInd w:val="0"/>
        <w:spacing w:after="0" w:line="276" w:lineRule="auto"/>
        <w:rPr>
          <w:rFonts w:cs="Arial"/>
          <w:color w:val="auto"/>
          <w:sz w:val="22"/>
          <w:szCs w:val="22"/>
        </w:rPr>
      </w:pPr>
      <w:r w:rsidRPr="009757B7">
        <w:rPr>
          <w:rFonts w:cs="Arial"/>
          <w:color w:val="auto"/>
          <w:sz w:val="22"/>
          <w:szCs w:val="22"/>
          <w:lang w:bidi="et-EE"/>
        </w:rPr>
        <w:t>Mängimiseks ettenähtud peakomplekt Predator Galea koos tehnoloogiaga Acer TrueHarmony</w:t>
      </w:r>
      <w:r w:rsidRPr="009757B7">
        <w:rPr>
          <w:rFonts w:cs="Arial"/>
          <w:color w:val="auto"/>
          <w:sz w:val="22"/>
          <w:szCs w:val="22"/>
          <w:vertAlign w:val="superscript"/>
          <w:lang w:bidi="et-EE"/>
        </w:rPr>
        <w:t>™</w:t>
      </w:r>
      <w:r w:rsidRPr="009757B7">
        <w:rPr>
          <w:rFonts w:cs="Arial"/>
          <w:color w:val="auto"/>
          <w:sz w:val="22"/>
          <w:szCs w:val="22"/>
          <w:lang w:bidi="et-EE"/>
        </w:rPr>
        <w:t xml:space="preserve"> 3D Soundscape võimaldab mängu täielikult sisse elada ning uued Predator Cestuse sarja kuuluvad mängimishiired on varustatud ainulaadse topeltlülitiga, mille abil saab mängija vastavalt mängule reguleerida klõpsamistugevust. </w:t>
      </w:r>
    </w:p>
    <w:p w14:paraId="5F7B2E51" w14:textId="77777777" w:rsidR="006A57DC" w:rsidRPr="001C6F6B" w:rsidRDefault="006A57DC" w:rsidP="006A57DC">
      <w:pPr>
        <w:pStyle w:val="Akapitzlist"/>
        <w:ind w:left="360"/>
        <w:rPr>
          <w:rFonts w:cs="Arial"/>
          <w:color w:val="auto"/>
          <w:sz w:val="22"/>
          <w:szCs w:val="22"/>
          <w:lang w:eastAsia="zh-TW"/>
        </w:rPr>
      </w:pPr>
    </w:p>
    <w:p w14:paraId="0539B111" w14:textId="7A432CA4" w:rsidR="00D171B7" w:rsidRPr="009757B7" w:rsidRDefault="00371DCD" w:rsidP="005F3899">
      <w:pPr>
        <w:pStyle w:val="NormalFrutiger45Light"/>
        <w:spacing w:after="120" w:line="360" w:lineRule="auto"/>
        <w:jc w:val="left"/>
        <w:rPr>
          <w:rFonts w:ascii="Trebuchet MS" w:hAnsi="Trebuchet MS" w:cs="Arial"/>
          <w:b w:val="0"/>
          <w:bCs w:val="0"/>
          <w:color w:val="auto"/>
          <w:lang w:val="en-US"/>
        </w:rPr>
      </w:pPr>
      <w:r w:rsidRPr="001C6F6B">
        <w:rPr>
          <w:rStyle w:val="Nagwek3Znak"/>
          <w:rFonts w:ascii="Trebuchet MS" w:eastAsia="Trebuchet MS" w:hAnsi="Trebuchet MS" w:cs="Arial"/>
          <w:color w:val="auto"/>
          <w:sz w:val="22"/>
          <w:szCs w:val="22"/>
          <w:lang w:val="et-EE" w:bidi="et-EE"/>
        </w:rPr>
        <w:t>BERLIIN, SAKSAMAA (30. august, 2017)</w:t>
      </w:r>
      <w:r w:rsidR="006A57DC" w:rsidRPr="001C6F6B">
        <w:rPr>
          <w:rFonts w:ascii="Trebuchet MS" w:eastAsia="Trebuchet MS" w:hAnsi="Trebuchet MS" w:cs="Arial"/>
          <w:color w:val="auto"/>
          <w:lang w:val="et-EE" w:bidi="et-EE"/>
        </w:rPr>
        <w:t xml:space="preserve"> – </w:t>
      </w:r>
      <w:r w:rsidRPr="009757B7">
        <w:rPr>
          <w:rFonts w:ascii="Trebuchet MS" w:eastAsia="Trebuchet MS" w:hAnsi="Trebuchet MS" w:cs="Arial"/>
          <w:b w:val="0"/>
          <w:color w:val="auto"/>
          <w:lang w:val="et-EE" w:bidi="et-EE"/>
        </w:rPr>
        <w:t xml:space="preserve">täna teatas Acer, et täiendab Predatori mänguarvutite sarja muuhulgas tootja seni võimsaima mänguarvuti, Windows 10-ga </w:t>
      </w:r>
      <w:hyperlink r:id="rId8" w:history="1">
        <w:r w:rsidR="00662F15" w:rsidRPr="009757B7">
          <w:rPr>
            <w:rStyle w:val="Hipercze"/>
            <w:rFonts w:ascii="Trebuchet MS" w:eastAsia="Trebuchet MS" w:hAnsi="Trebuchet MS" w:cs="Arial"/>
            <w:b w:val="0"/>
            <w:color w:val="auto"/>
            <w:lang w:val="et-EE" w:bidi="et-EE"/>
          </w:rPr>
          <w:t>Predator Orion 9000</w:t>
        </w:r>
      </w:hyperlink>
      <w:r w:rsidR="000A4ED0" w:rsidRPr="009757B7">
        <w:rPr>
          <w:rFonts w:ascii="Trebuchet MS" w:eastAsia="Trebuchet MS" w:hAnsi="Trebuchet MS" w:cs="Arial"/>
          <w:b w:val="0"/>
          <w:color w:val="auto"/>
          <w:lang w:val="et-EE" w:bidi="et-EE"/>
        </w:rPr>
        <w:t xml:space="preserve"> eri variantidega, kuvariga </w:t>
      </w:r>
      <w:hyperlink r:id="rId9" w:history="1">
        <w:r w:rsidRPr="009757B7">
          <w:rPr>
            <w:rStyle w:val="Hipercze"/>
            <w:rFonts w:ascii="Trebuchet MS" w:eastAsia="Trebuchet MS" w:hAnsi="Trebuchet MS" w:cs="Arial"/>
            <w:b w:val="0"/>
            <w:color w:val="auto"/>
            <w:lang w:val="et-EE" w:bidi="et-EE"/>
          </w:rPr>
          <w:t>Predator X35</w:t>
        </w:r>
      </w:hyperlink>
      <w:r w:rsidRPr="009757B7">
        <w:rPr>
          <w:rFonts w:ascii="Trebuchet MS" w:eastAsia="Trebuchet MS" w:hAnsi="Trebuchet MS" w:cs="Arial"/>
          <w:b w:val="0"/>
          <w:color w:val="auto"/>
          <w:lang w:val="et-EE" w:bidi="et-EE"/>
        </w:rPr>
        <w:t>, mis kasutab ülisujuva jõudluse ja uskumatu kuvakvaliteedi saavutamiseks tehnoloogiaid NVIDIA</w:t>
      </w:r>
      <w:r w:rsidR="00533848" w:rsidRPr="009757B7">
        <w:rPr>
          <w:rFonts w:ascii="Trebuchet MS" w:eastAsia="Trebuchet MS" w:hAnsi="Trebuchet MS" w:cs="Arial"/>
          <w:b w:val="0"/>
          <w:color w:val="auto"/>
          <w:vertAlign w:val="superscript"/>
          <w:lang w:val="et-EE" w:bidi="et-EE"/>
        </w:rPr>
        <w:t>®</w:t>
      </w:r>
      <w:r w:rsidRPr="009757B7">
        <w:rPr>
          <w:rFonts w:ascii="Trebuchet MS" w:eastAsia="Trebuchet MS" w:hAnsi="Trebuchet MS" w:cs="Arial"/>
          <w:b w:val="0"/>
          <w:color w:val="auto"/>
          <w:lang w:val="et-EE" w:bidi="et-EE"/>
        </w:rPr>
        <w:t xml:space="preserve"> G-SYNC</w:t>
      </w:r>
      <w:r w:rsidR="000A4ED0" w:rsidRPr="009757B7">
        <w:rPr>
          <w:rFonts w:ascii="Trebuchet MS" w:eastAsia="Trebuchet MS" w:hAnsi="Trebuchet MS" w:cs="Arial"/>
          <w:b w:val="0"/>
          <w:color w:val="auto"/>
          <w:vertAlign w:val="superscript"/>
          <w:lang w:val="et-EE" w:bidi="et-EE"/>
        </w:rPr>
        <w:t>™</w:t>
      </w:r>
      <w:r w:rsidR="000A4ED0" w:rsidRPr="009757B7">
        <w:rPr>
          <w:rFonts w:ascii="Trebuchet MS" w:eastAsia="Trebuchet MS" w:hAnsi="Trebuchet MS" w:cs="Arial"/>
          <w:b w:val="0"/>
          <w:color w:val="auto"/>
          <w:lang w:val="et-EE" w:bidi="et-EE"/>
        </w:rPr>
        <w:t xml:space="preserve"> ja Acer HDR Ultra</w:t>
      </w:r>
      <w:r w:rsidR="000A4ED0" w:rsidRPr="009757B7">
        <w:rPr>
          <w:rFonts w:ascii="Trebuchet MS" w:eastAsia="Trebuchet MS" w:hAnsi="Trebuchet MS" w:cs="Arial"/>
          <w:b w:val="0"/>
          <w:color w:val="auto"/>
          <w:vertAlign w:val="superscript"/>
          <w:lang w:val="et-EE" w:bidi="et-EE"/>
        </w:rPr>
        <w:t>™</w:t>
      </w:r>
      <w:r w:rsidR="009C2950" w:rsidRPr="009757B7">
        <w:rPr>
          <w:rFonts w:ascii="Trebuchet MS" w:eastAsia="Trebuchet MS" w:hAnsi="Trebuchet MS" w:cs="Arial"/>
          <w:b w:val="0"/>
          <w:color w:val="auto"/>
          <w:lang w:val="et-EE" w:bidi="et-EE"/>
        </w:rPr>
        <w:t xml:space="preserve">. Acer pakub ka uut </w:t>
      </w:r>
      <w:hyperlink r:id="rId10" w:history="1">
        <w:r w:rsidRPr="009757B7">
          <w:rPr>
            <w:rStyle w:val="Hipercze"/>
            <w:rFonts w:ascii="Trebuchet MS" w:eastAsia="Trebuchet MS" w:hAnsi="Trebuchet MS" w:cs="Arial"/>
            <w:b w:val="0"/>
            <w:color w:val="auto"/>
            <w:lang w:val="et-EE" w:bidi="et-EE"/>
          </w:rPr>
          <w:t>Predatori peakomplekti ja hiirt</w:t>
        </w:r>
      </w:hyperlink>
      <w:r w:rsidRPr="009757B7">
        <w:rPr>
          <w:rFonts w:ascii="Trebuchet MS" w:eastAsia="Trebuchet MS" w:hAnsi="Trebuchet MS" w:cs="Arial"/>
          <w:b w:val="0"/>
          <w:color w:val="auto"/>
          <w:lang w:val="et-EE" w:bidi="et-EE"/>
        </w:rPr>
        <w:t xml:space="preserve">, et mänguelamus oleks veelgi mõnusam ja juhitavam.  </w:t>
      </w:r>
    </w:p>
    <w:p w14:paraId="34807CF0" w14:textId="54F0319F" w:rsidR="00371DCD" w:rsidRPr="009757B7" w:rsidRDefault="007D08D5" w:rsidP="005F3899">
      <w:pPr>
        <w:pStyle w:val="NormalFrutiger45Light"/>
        <w:spacing w:after="120" w:line="360" w:lineRule="auto"/>
        <w:jc w:val="left"/>
        <w:rPr>
          <w:rFonts w:ascii="Trebuchet MS" w:hAnsi="Trebuchet MS" w:cs="Arial"/>
          <w:bCs w:val="0"/>
          <w:color w:val="auto"/>
          <w:sz w:val="24"/>
          <w:szCs w:val="24"/>
          <w:lang w:val="en-US"/>
        </w:rPr>
      </w:pPr>
      <w:r w:rsidRPr="009757B7">
        <w:rPr>
          <w:rFonts w:ascii="Trebuchet MS" w:eastAsia="Trebuchet MS" w:hAnsi="Trebuchet MS" w:cs="Arial" w:hint="eastAsia"/>
          <w:color w:val="auto"/>
          <w:sz w:val="24"/>
          <w:szCs w:val="24"/>
          <w:lang w:val="et-EE" w:bidi="et-EE"/>
        </w:rPr>
        <w:t>Acer Predator Orion 9000 sari: silmnähtavalt võimas</w:t>
      </w:r>
    </w:p>
    <w:p w14:paraId="610E6BDB" w14:textId="54DA8CF6" w:rsidR="0089648B" w:rsidRPr="009757B7" w:rsidRDefault="005A2CBD" w:rsidP="0089648B">
      <w:pPr>
        <w:pStyle w:val="NormalFrutiger45Light"/>
        <w:spacing w:after="120" w:line="360" w:lineRule="auto"/>
        <w:rPr>
          <w:rFonts w:ascii="Trebuchet MS" w:hAnsi="Trebuchet MS" w:cs="Arial"/>
          <w:b w:val="0"/>
          <w:bCs w:val="0"/>
          <w:color w:val="auto"/>
          <w:lang w:val="en-US"/>
        </w:rPr>
      </w:pPr>
      <w:r w:rsidRPr="009757B7">
        <w:rPr>
          <w:rFonts w:ascii="Trebuchet MS" w:eastAsia="Trebuchet MS" w:hAnsi="Trebuchet MS" w:cs="Arial"/>
          <w:b w:val="0"/>
          <w:color w:val="auto"/>
          <w:lang w:val="et-EE" w:bidi="et-EE"/>
        </w:rPr>
        <w:t xml:space="preserve">Kriitikute hirmutamiseks ja mänguinnu suurendamiseks mõeldud Predator Orion 9000 sarja arvutid on välimuselt ranged ja kosmoselaevale sarnaneva mustjashõbedase värvusega, </w:t>
      </w:r>
      <w:r w:rsidRPr="009757B7">
        <w:rPr>
          <w:rFonts w:ascii="Trebuchet MS" w:eastAsia="Trebuchet MS" w:hAnsi="Trebuchet MS" w:cs="Arial"/>
          <w:b w:val="0"/>
          <w:color w:val="auto"/>
          <w:lang w:val="et-EE" w:bidi="et-EE"/>
        </w:rPr>
        <w:lastRenderedPageBreak/>
        <w:t>esipaneeli külgedel on kohandatav RGB-valgustus. Korpuse külgaknast on näha muljetavaldavalt võimas sisu. Avause suurusele vaatamata on arvuti kujundatud nii, et see oleks kaitstud elektromagnetiliste häirete ees. Valikulised ventilaatorid koos kohandatava RGB-valgustusega loovad sellise virtuaalse valgusetenduse, mis muudab välimuse veelgi köitvamaks. Uutel korpustel on kaks sanga ja süsinikkiust mustriga kaetud rattad, mille abil saab arvutit hõlpsasti ühest kohast teise liigutada. Osi ja ventilaatoreid saab lihtsasti vahetada, kuna külgpaneelide avamiseks pole tööriistu vaja ja korpuse pealmine osa avaneb lükates. Tänu eest juurdepääsetavale peakomplekti hoidikule ja tõhusale juhtmehaldussüsteemile on mängimisala alati korras.</w:t>
      </w:r>
    </w:p>
    <w:p w14:paraId="19827038" w14:textId="472F4DAC" w:rsidR="00AB46DA" w:rsidRPr="009757B7" w:rsidRDefault="00AB46DA" w:rsidP="0089648B">
      <w:pPr>
        <w:pStyle w:val="NormalFrutiger45Light"/>
        <w:spacing w:after="120" w:line="360" w:lineRule="auto"/>
        <w:rPr>
          <w:rFonts w:ascii="Trebuchet MS" w:hAnsi="Trebuchet MS" w:cs="Arial"/>
          <w:b w:val="0"/>
          <w:bCs w:val="0"/>
          <w:color w:val="auto"/>
          <w:lang w:val="en-US"/>
        </w:rPr>
      </w:pPr>
      <w:r w:rsidRPr="009757B7">
        <w:rPr>
          <w:rFonts w:ascii="Trebuchet MS" w:eastAsia="Trebuchet MS" w:hAnsi="Trebuchet MS" w:cs="Arial"/>
          <w:b w:val="0"/>
          <w:color w:val="auto"/>
          <w:lang w:val="et-EE" w:bidi="et-EE"/>
        </w:rPr>
        <w:t xml:space="preserve">„Predator Orion 9000 on kõige võimsam arvuti, mille oleme seni ehitanud“, ütles Aceri IT-toodete äriüksuse lauaarvutite valdkonna juht Jeff Lee. „Nelja graafikakaardi ja 18-tuumaliste protsessoritega platvorm on kõik, millest nii mängusõbrad kui intensiivset graafikatööd harrastavad inimesed on eales unistanud“. </w:t>
      </w:r>
    </w:p>
    <w:p w14:paraId="4A003A60" w14:textId="4B5D2C4E" w:rsidR="007853B0" w:rsidRPr="009757B7" w:rsidRDefault="00A204D2" w:rsidP="0089648B">
      <w:pPr>
        <w:pStyle w:val="NormalFrutiger45Light"/>
        <w:spacing w:after="120" w:line="360" w:lineRule="auto"/>
        <w:rPr>
          <w:rFonts w:ascii="Trebuchet MS" w:hAnsi="Trebuchet MS" w:cs="Arial"/>
          <w:bCs w:val="0"/>
          <w:color w:val="auto"/>
          <w:sz w:val="24"/>
          <w:szCs w:val="24"/>
          <w:lang w:val="en-US"/>
        </w:rPr>
      </w:pPr>
      <w:r w:rsidRPr="009757B7">
        <w:rPr>
          <w:rFonts w:ascii="Trebuchet MS" w:eastAsia="Trebuchet MS" w:hAnsi="Trebuchet MS" w:cs="Arial"/>
          <w:color w:val="auto"/>
          <w:sz w:val="24"/>
          <w:szCs w:val="24"/>
          <w:lang w:val="et-EE" w:bidi="et-EE"/>
        </w:rPr>
        <w:t>Vedelikjahutus ja IceTunnel 2.0 hoiab seadme seest jaheda</w:t>
      </w:r>
    </w:p>
    <w:p w14:paraId="444D7C1E" w14:textId="51397125" w:rsidR="00D0036C" w:rsidRPr="009757B7" w:rsidRDefault="006544CD" w:rsidP="006544CD">
      <w:pPr>
        <w:pStyle w:val="NormalFrutiger45Light"/>
        <w:spacing w:after="120" w:line="360" w:lineRule="auto"/>
        <w:rPr>
          <w:rFonts w:ascii="Trebuchet MS" w:hAnsi="Trebuchet MS" w:cstheme="minorBidi"/>
          <w:b w:val="0"/>
          <w:noProof/>
          <w:color w:val="auto"/>
          <w:lang w:val="en"/>
        </w:rPr>
      </w:pPr>
      <w:r w:rsidRPr="009757B7">
        <w:rPr>
          <w:rFonts w:ascii="Trebuchet MS" w:eastAsia="Trebuchet MS" w:hAnsi="Trebuchet MS" w:cstheme="minorBidi"/>
          <w:b w:val="0"/>
          <w:noProof/>
          <w:color w:val="auto"/>
          <w:lang w:val="et-EE" w:bidi="et-EE"/>
        </w:rPr>
        <w:t>Predator Orion 9000 sarjal on vedelikjahutus</w:t>
      </w:r>
      <w:r w:rsidR="00A204D2" w:rsidRPr="009757B7">
        <w:rPr>
          <w:rStyle w:val="Odwoanieprzypisukocowego"/>
          <w:rFonts w:ascii="Trebuchet MS" w:eastAsia="Trebuchet MS" w:hAnsi="Trebuchet MS" w:cstheme="minorBidi"/>
          <w:b w:val="0"/>
          <w:noProof/>
          <w:color w:val="auto"/>
          <w:lang w:val="et-EE" w:bidi="et-EE"/>
        </w:rPr>
        <w:endnoteReference w:id="1"/>
      </w:r>
      <w:r w:rsidRPr="009757B7">
        <w:rPr>
          <w:rFonts w:ascii="Trebuchet MS" w:eastAsia="Trebuchet MS" w:hAnsi="Trebuchet MS" w:cstheme="minorBidi"/>
          <w:b w:val="0"/>
          <w:noProof/>
          <w:color w:val="auto"/>
          <w:lang w:val="et-EE" w:bidi="et-EE"/>
        </w:rPr>
        <w:t xml:space="preserve"> ja Aceri IceTunnel 2.0 hoiab arvuti sisetemperatuuri mängupõnevusele vaatamata normaalsel tasemel. IceTunnel 2.0 on täiustatud õhuvoolu haldamise lahendus, millega eraldatakse süsteem nutikalt mitmeks soojustsooniks, kus on soojuse väljutamiseks eraldi õhukanalid. Suured eesmised ja pealmised metallist võrkpaneelid lasevad sisse külma õhku ja võimaldavad vedelikjahutusega keskprotsessori soojusel väljuda ning ette, peale ja taha on võimalik paigaldada kuni viis 120 mm ventilaatorit, mis juhivad korpusesse külma õhku. Salvestusseadmete jahutamiseks suunatakse osa õhust emaplaadi aluse taha. Graafikakaartidel on puhurventilaatorid, mis juhivad kuumuse välja korpuse tagaosast. Toiteplokil on ülekuumenemise ärahoidmiseks oma jahutussüsteem.</w:t>
      </w:r>
    </w:p>
    <w:p w14:paraId="51CFD8E3" w14:textId="5D545F11" w:rsidR="007853B0" w:rsidRPr="009757B7" w:rsidRDefault="007C138F" w:rsidP="006544CD">
      <w:pPr>
        <w:pStyle w:val="NormalFrutiger45Light"/>
        <w:spacing w:after="120" w:line="360" w:lineRule="auto"/>
        <w:rPr>
          <w:rFonts w:ascii="Trebuchet MS" w:hAnsi="Trebuchet MS" w:cstheme="minorBidi"/>
          <w:noProof/>
          <w:color w:val="auto"/>
          <w:sz w:val="24"/>
          <w:szCs w:val="24"/>
          <w:lang w:val="en" w:eastAsia="zh-TW"/>
        </w:rPr>
      </w:pPr>
      <w:r w:rsidRPr="009757B7">
        <w:rPr>
          <w:rFonts w:ascii="Trebuchet MS" w:eastAsia="Trebuchet MS" w:hAnsi="Trebuchet MS" w:cstheme="minorBidi"/>
          <w:noProof/>
          <w:color w:val="auto"/>
          <w:sz w:val="24"/>
          <w:szCs w:val="24"/>
          <w:lang w:val="et-EE" w:bidi="et-EE"/>
        </w:rPr>
        <w:t>Ülivõimas mängu- ja sisuloomeplatvorm</w:t>
      </w:r>
    </w:p>
    <w:p w14:paraId="0997E65F" w14:textId="151FDC27" w:rsidR="0029386C" w:rsidRPr="009757B7" w:rsidRDefault="005E7984" w:rsidP="00E85493">
      <w:pPr>
        <w:pStyle w:val="NormalFrutiger45Light"/>
        <w:spacing w:after="120" w:line="360" w:lineRule="auto"/>
        <w:rPr>
          <w:rFonts w:ascii="Trebuchet MS" w:hAnsi="Trebuchet MS" w:cs="Arial"/>
          <w:b w:val="0"/>
          <w:color w:val="auto"/>
        </w:rPr>
      </w:pPr>
      <w:r w:rsidRPr="009757B7">
        <w:rPr>
          <w:rFonts w:ascii="Trebuchet MS" w:eastAsia="Trebuchet MS" w:hAnsi="Trebuchet MS" w:cstheme="minorBidi"/>
          <w:b w:val="0"/>
          <w:noProof/>
          <w:color w:val="auto"/>
          <w:lang w:val="et-EE" w:bidi="et-EE"/>
        </w:rPr>
        <w:t>Acer on üks esimesi suuremaid arvutitootjad, kes kasutab mänguarvutis AMD uusimat graafikakaarti Radeon</w:t>
      </w:r>
      <w:r w:rsidRPr="009757B7">
        <w:rPr>
          <w:rFonts w:ascii="Trebuchet MS" w:eastAsia="Trebuchet MS" w:hAnsi="Trebuchet MS" w:cs="Trebuchet MS"/>
          <w:b w:val="0"/>
          <w:noProof/>
          <w:color w:val="auto"/>
          <w:vertAlign w:val="superscript"/>
          <w:lang w:val="et-EE" w:bidi="et-EE"/>
        </w:rPr>
        <w:t>™</w:t>
      </w:r>
      <w:r w:rsidRPr="009757B7">
        <w:rPr>
          <w:rFonts w:ascii="Trebuchet MS" w:eastAsia="Trebuchet MS" w:hAnsi="Trebuchet MS" w:cstheme="minorBidi"/>
          <w:b w:val="0"/>
          <w:noProof/>
          <w:color w:val="auto"/>
          <w:lang w:val="et-EE" w:bidi="et-EE"/>
        </w:rPr>
        <w:t xml:space="preserve">RX Vega. Lisaks tõstab tootja latti sellega, et toetab kuni nelja Radeon RX Vega lisamist, mis võimaldab ülimalt realistlikku kuvakvaliteeti liikuvate kaadrite, suure eraldusvõime, stereoheli ja kiire värskendussageduse juures. Mängijad saavad valida ka SLI tehnoloogiaga töötavad kaks NVIDIA </w:t>
      </w:r>
      <w:r w:rsidR="0029386C" w:rsidRPr="009757B7">
        <w:rPr>
          <w:rFonts w:ascii="Trebuchet MS" w:eastAsia="Trebuchet MS" w:hAnsi="Trebuchet MS" w:cs="Trebuchet MS"/>
          <w:b w:val="0"/>
          <w:noProof/>
          <w:color w:val="auto"/>
          <w:vertAlign w:val="superscript"/>
          <w:lang w:val="et-EE" w:bidi="et-EE"/>
        </w:rPr>
        <w:t>®</w:t>
      </w:r>
      <w:r w:rsidRPr="009757B7">
        <w:rPr>
          <w:rFonts w:ascii="Trebuchet MS" w:eastAsia="Trebuchet MS" w:hAnsi="Trebuchet MS" w:cstheme="minorBidi"/>
          <w:b w:val="0"/>
          <w:noProof/>
          <w:color w:val="auto"/>
          <w:lang w:val="et-EE" w:bidi="et-EE"/>
        </w:rPr>
        <w:t xml:space="preserve"> GeForce</w:t>
      </w:r>
      <w:r w:rsidR="0029386C" w:rsidRPr="009757B7">
        <w:rPr>
          <w:rFonts w:ascii="Trebuchet MS" w:eastAsia="Trebuchet MS" w:hAnsi="Trebuchet MS" w:cs="Trebuchet MS"/>
          <w:b w:val="0"/>
          <w:noProof/>
          <w:color w:val="auto"/>
          <w:vertAlign w:val="superscript"/>
          <w:lang w:val="et-EE" w:bidi="et-EE"/>
        </w:rPr>
        <w:t>®</w:t>
      </w:r>
      <w:r w:rsidRPr="009757B7">
        <w:rPr>
          <w:rFonts w:ascii="Trebuchet MS" w:eastAsia="Trebuchet MS" w:hAnsi="Trebuchet MS" w:cstheme="minorBidi"/>
          <w:b w:val="0"/>
          <w:noProof/>
          <w:color w:val="auto"/>
          <w:lang w:val="et-EE" w:bidi="et-EE"/>
        </w:rPr>
        <w:t xml:space="preserve"> GTX 1080Ti graafikakaarti, mis tulevad virtuaalreaalsusfunktsioonidega suurepäraselt toime.</w:t>
      </w:r>
    </w:p>
    <w:p w14:paraId="6B1DB44C" w14:textId="61D437A4" w:rsidR="001C4DAE" w:rsidRPr="009757B7" w:rsidRDefault="001C4DAE" w:rsidP="00E85493">
      <w:pPr>
        <w:pStyle w:val="NormalFrutiger45Light"/>
        <w:spacing w:after="120" w:line="360" w:lineRule="auto"/>
        <w:rPr>
          <w:rFonts w:ascii="Trebuchet MS" w:hAnsi="Trebuchet MS" w:cs="Arial"/>
          <w:b w:val="0"/>
          <w:color w:val="auto"/>
        </w:rPr>
      </w:pPr>
      <w:r w:rsidRPr="009757B7">
        <w:rPr>
          <w:rFonts w:ascii="Trebuchet MS" w:eastAsia="Trebuchet MS" w:hAnsi="Trebuchet MS" w:cs="Arial"/>
          <w:b w:val="0"/>
          <w:color w:val="auto"/>
          <w:lang w:val="et-EE" w:bidi="et-EE"/>
        </w:rPr>
        <w:t xml:space="preserve">„See, et Acer on valinud AMD Radeon™ RX Vega graafikakaardi oma seni võimsaima arvuti varustusse, on meie jaoks väga põnev. RX Vega sobib Predator Orioniga nii ilu kui võimekuse </w:t>
      </w:r>
      <w:r w:rsidRPr="009757B7">
        <w:rPr>
          <w:rFonts w:ascii="Trebuchet MS" w:eastAsia="Trebuchet MS" w:hAnsi="Trebuchet MS" w:cs="Arial"/>
          <w:b w:val="0"/>
          <w:color w:val="auto"/>
          <w:lang w:val="et-EE" w:bidi="et-EE"/>
        </w:rPr>
        <w:lastRenderedPageBreak/>
        <w:t>poolest ideaalselt. Üks RX Vega võimaldab ülisuurt eraldusvõimet ja 60 kaadrit sekundis – ning seda ülisujuvalt. Uute teedrajavate funktsioonidega (nt High Bandwidth Cache Controller ja Rapid Packed Math) võivad mängijad olla kindlad, et süsteemi jõudlus on parimal tasemel ka uusimate mängude täiel määral nautimiseks“, lausus AMD Radeon Technologies Groupi mängude üksuse asepresident ja tegevjuht Scott Herkelman.</w:t>
      </w:r>
    </w:p>
    <w:p w14:paraId="55ED3BE2" w14:textId="717712E4" w:rsidR="004E3E5E" w:rsidRPr="009757B7" w:rsidRDefault="005A2CBD" w:rsidP="00BE5127">
      <w:pPr>
        <w:pStyle w:val="NormalFrutiger45Light"/>
        <w:spacing w:after="120" w:line="360" w:lineRule="auto"/>
        <w:rPr>
          <w:rFonts w:ascii="Trebuchet MS" w:hAnsi="Trebuchet MS" w:cs="Arial"/>
          <w:b w:val="0"/>
          <w:color w:val="auto"/>
        </w:rPr>
      </w:pPr>
      <w:r w:rsidRPr="009757B7">
        <w:rPr>
          <w:rFonts w:ascii="Trebuchet MS" w:eastAsia="Trebuchet MS" w:hAnsi="Trebuchet MS" w:cs="Arial"/>
          <w:b w:val="0"/>
          <w:color w:val="auto"/>
          <w:lang w:val="et-EE" w:bidi="et-EE"/>
        </w:rPr>
        <w:t>Predator Orion 9000 on võimalik paigaldada uusim 18-tuumaline protsessor Intel</w:t>
      </w:r>
      <w:r w:rsidR="00F47AFD" w:rsidRPr="009757B7">
        <w:rPr>
          <w:rFonts w:ascii="Trebuchet MS" w:eastAsia="Trebuchet MS" w:hAnsi="Trebuchet MS" w:cs="Arial"/>
          <w:b w:val="0"/>
          <w:color w:val="auto"/>
          <w:vertAlign w:val="superscript"/>
          <w:lang w:val="et-EE" w:bidi="et-EE"/>
        </w:rPr>
        <w:t>®</w:t>
      </w:r>
      <w:r w:rsidRPr="009757B7">
        <w:rPr>
          <w:rFonts w:ascii="Trebuchet MS" w:eastAsia="Trebuchet MS" w:hAnsi="Trebuchet MS" w:cs="Arial"/>
          <w:b w:val="0"/>
          <w:color w:val="auto"/>
          <w:lang w:val="et-EE" w:bidi="et-EE"/>
        </w:rPr>
        <w:t xml:space="preserve"> Core</w:t>
      </w:r>
      <w:r w:rsidR="00F47AFD" w:rsidRPr="009757B7">
        <w:rPr>
          <w:rFonts w:ascii="Trebuchet MS" w:eastAsia="Trebuchet MS" w:hAnsi="Trebuchet MS" w:cs="Arial"/>
          <w:b w:val="0"/>
          <w:color w:val="auto"/>
          <w:vertAlign w:val="superscript"/>
          <w:lang w:val="et-EE" w:bidi="et-EE"/>
        </w:rPr>
        <w:t>™</w:t>
      </w:r>
      <w:r w:rsidRPr="009757B7">
        <w:rPr>
          <w:rFonts w:ascii="Trebuchet MS" w:eastAsia="Trebuchet MS" w:hAnsi="Trebuchet MS" w:cs="Arial"/>
          <w:b w:val="0"/>
          <w:color w:val="auto"/>
          <w:lang w:val="et-EE" w:bidi="et-EE"/>
        </w:rPr>
        <w:t xml:space="preserve">i9 Extreme Edition ja kuni 128 GB nelja kanaliga DDR4 mälu, mis võimaldavad süsteemil tõhusalt toime tulla intensiivsete töötlustoimingutega ning pakkuda seejuures erakordset jõudlust. </w:t>
      </w:r>
    </w:p>
    <w:p w14:paraId="740E8267" w14:textId="6BC9C1A4" w:rsidR="004E3E5E" w:rsidRPr="009757B7" w:rsidRDefault="004E3E5E" w:rsidP="00BE5127">
      <w:pPr>
        <w:pStyle w:val="NormalFrutiger45Light"/>
        <w:spacing w:after="120" w:line="360" w:lineRule="auto"/>
        <w:rPr>
          <w:rFonts w:ascii="Trebuchet MS" w:hAnsi="Trebuchet MS" w:cs="Arial"/>
          <w:b w:val="0"/>
          <w:bCs w:val="0"/>
          <w:color w:val="auto"/>
          <w:lang w:val="en-US"/>
        </w:rPr>
      </w:pPr>
      <w:r w:rsidRPr="009757B7">
        <w:rPr>
          <w:rFonts w:ascii="Trebuchet MS" w:eastAsia="Trebuchet MS" w:hAnsi="Trebuchet MS" w:cs="Arial"/>
          <w:b w:val="0"/>
          <w:color w:val="auto"/>
          <w:lang w:val="et-EE" w:bidi="et-EE"/>
        </w:rPr>
        <w:t>„Uued Intel Core’i X-seeria protsessorid viivad lauaarvutid uuele tasemele: uskumatu jõudluse toore jõu igasuguse megategumtööga toimetulekuks tagab kuni 18 tuuma ja 36 lõime“, ütles Inteli lauaarvutite osakonna tegevjuht Anand Srivatsa. „Tänu heale koostööle Aceriga on Predator Orion 900 varustatud protsessoriga Intel Core i9 Extreme Edition ja selle enneolematut võimsust saavad kõik näha“.</w:t>
      </w:r>
    </w:p>
    <w:p w14:paraId="7A73A1F5" w14:textId="6BAD9949" w:rsidR="001C4DAE" w:rsidRPr="009757B7" w:rsidRDefault="001C4DAE" w:rsidP="00BE5127">
      <w:pPr>
        <w:pStyle w:val="NormalFrutiger45Light"/>
        <w:spacing w:after="120" w:line="360" w:lineRule="auto"/>
        <w:rPr>
          <w:rFonts w:ascii="Trebuchet MS" w:hAnsi="Trebuchet MS" w:cs="Arial"/>
          <w:b w:val="0"/>
          <w:bCs w:val="0"/>
          <w:color w:val="auto"/>
          <w:lang w:val="en-US"/>
        </w:rPr>
      </w:pPr>
      <w:r w:rsidRPr="009757B7">
        <w:rPr>
          <w:rFonts w:ascii="Trebuchet MS" w:eastAsia="Trebuchet MS" w:hAnsi="Trebuchet MS" w:cs="Arial"/>
          <w:b w:val="0"/>
          <w:color w:val="auto"/>
          <w:lang w:val="et-EE" w:bidi="et-EE"/>
        </w:rPr>
        <w:t>Ühe nupuvajutusega saavad mängijad ülekiirendamise abil valida supervõimsuse.</w:t>
      </w:r>
    </w:p>
    <w:p w14:paraId="1A82BB32" w14:textId="4DC021B4" w:rsidR="005A2CBD" w:rsidRPr="009757B7" w:rsidRDefault="003C0EB7" w:rsidP="005F3899">
      <w:pPr>
        <w:pStyle w:val="NormalFrutiger45Light"/>
        <w:spacing w:after="120" w:line="360" w:lineRule="auto"/>
        <w:jc w:val="left"/>
        <w:rPr>
          <w:rFonts w:ascii="Trebuchet MS" w:hAnsi="Trebuchet MS" w:cs="Arial"/>
          <w:b w:val="0"/>
          <w:bCs w:val="0"/>
          <w:color w:val="auto"/>
          <w:lang w:val="en-US"/>
        </w:rPr>
      </w:pPr>
      <w:r w:rsidRPr="009757B7">
        <w:rPr>
          <w:rFonts w:ascii="Trebuchet MS" w:eastAsia="Trebuchet MS" w:hAnsi="Trebuchet MS" w:cs="Arial"/>
          <w:b w:val="0"/>
          <w:color w:val="auto"/>
          <w:lang w:val="et-EE" w:bidi="et-EE"/>
        </w:rPr>
        <w:t>Suurepärasteks ühendusvõimalusteks on kaks teise põlvkonna USB 3.1 porti (üks C- ja teine A-tüübi port), kaheksa esimese põlvkonna USB 3.1 porti (üks C- ja seitse A-tüübi porti) ning kaks USB 2.0 porti (A-tüübi pordid). Predator Orion 9000 toetab arvuti töökiiruse, jõudluse, võimekuse suurendamiseks kuni kolme M.2 pesa ning videokaartide lisamiseks on rohkelt ruumi neljas PCIe ×16 pesas</w:t>
      </w:r>
      <w:r w:rsidR="00C30818" w:rsidRPr="009757B7">
        <w:rPr>
          <w:rStyle w:val="Odwoanieprzypisukocowego"/>
          <w:rFonts w:ascii="Trebuchet MS" w:eastAsia="Trebuchet MS" w:hAnsi="Trebuchet MS" w:cs="Arial"/>
          <w:b w:val="0"/>
          <w:color w:val="auto"/>
          <w:lang w:val="et-EE" w:bidi="et-EE"/>
        </w:rPr>
        <w:endnoteReference w:id="2"/>
      </w:r>
      <w:r w:rsidRPr="009757B7">
        <w:rPr>
          <w:rFonts w:ascii="Trebuchet MS" w:eastAsia="Trebuchet MS" w:hAnsi="Trebuchet MS" w:cs="Arial"/>
          <w:b w:val="0"/>
          <w:color w:val="auto"/>
          <w:lang w:val="et-EE" w:bidi="et-EE"/>
        </w:rPr>
        <w:t>.</w:t>
      </w:r>
    </w:p>
    <w:p w14:paraId="481686A5" w14:textId="031FDC84" w:rsidR="006A57DC" w:rsidRPr="009757B7" w:rsidRDefault="007D08D5" w:rsidP="006A57DC">
      <w:pPr>
        <w:pStyle w:val="NormalFrutiger45Light"/>
        <w:spacing w:after="120" w:line="360" w:lineRule="auto"/>
        <w:jc w:val="left"/>
        <w:rPr>
          <w:rFonts w:ascii="Trebuchet MS" w:hAnsi="Trebuchet MS" w:cs="Arial"/>
          <w:color w:val="auto"/>
          <w:sz w:val="24"/>
          <w:szCs w:val="24"/>
          <w:lang w:val="en-US"/>
        </w:rPr>
      </w:pPr>
      <w:r w:rsidRPr="009757B7">
        <w:rPr>
          <w:rFonts w:ascii="Trebuchet MS" w:eastAsia="Trebuchet MS" w:hAnsi="Trebuchet MS" w:cs="Arial"/>
          <w:color w:val="auto"/>
          <w:sz w:val="24"/>
          <w:szCs w:val="24"/>
          <w:lang w:val="et-EE" w:bidi="et-EE"/>
        </w:rPr>
        <w:t xml:space="preserve">Acer Predator X35: hämmastavalt kvaliteetne kuva </w:t>
      </w:r>
    </w:p>
    <w:p w14:paraId="5E96B35C" w14:textId="6C4848D8" w:rsidR="008F4F5A" w:rsidRPr="009757B7" w:rsidRDefault="00CE1FC9" w:rsidP="00931005">
      <w:pPr>
        <w:pStyle w:val="NormalFrutiger45Light"/>
        <w:spacing w:after="120" w:line="360" w:lineRule="auto"/>
        <w:rPr>
          <w:rFonts w:ascii="Trebuchet MS" w:hAnsi="Trebuchet MS" w:cs="Arial"/>
          <w:b w:val="0"/>
          <w:color w:val="auto"/>
          <w:lang w:val="en-US"/>
        </w:rPr>
      </w:pPr>
      <w:r w:rsidRPr="009757B7">
        <w:rPr>
          <w:rFonts w:ascii="Trebuchet MS" w:eastAsia="Trebuchet MS" w:hAnsi="Trebuchet MS" w:cs="Arial"/>
          <w:b w:val="0"/>
          <w:color w:val="auto"/>
          <w:lang w:val="et-EE" w:bidi="et-EE"/>
        </w:rPr>
        <w:t xml:space="preserve">See suur kuvar on 35-tolline ja kuvasuhtega 21:9, lummavalt nõgusa 1800R ekraaniga ning terava WQHD eraldusvõimega (3440 × 1440). NVIDIA G-SYNC-i, Acer HDR Ultra ja kvantpunkttehnoloogiaga kuvar pakub suures dünaamilises vahemikus parimat võimalikku kontrastsust. Tänu kohalikule LED-hämardamisele 512 eraldi kontrollitavas tsoonis valgustatakse ainult vajalikus kohas ja vajaduse korral. Lisaks 90% standardis DCI-P3 kajastuvatele värvidele pakub Predator X35 ka traditsioonilise dünaamilise ulatusega kuvaritest mitu korda suuremat heledusulatust. Tänu kiirele reageerimisajale (4 ms), kiirele 200 Hz värskendussagedusele ning NVIDIA G-SYNC-ile kuvatakse mäng sujuvalt, ühtlaselt ja moonutusteta. </w:t>
      </w:r>
    </w:p>
    <w:p w14:paraId="55C99D7E" w14:textId="6631DE7B" w:rsidR="00931005" w:rsidRPr="009757B7" w:rsidRDefault="00225649" w:rsidP="00931005">
      <w:pPr>
        <w:pStyle w:val="NormalFrutiger45Light"/>
        <w:spacing w:after="120" w:line="360" w:lineRule="auto"/>
        <w:rPr>
          <w:rFonts w:ascii="Trebuchet MS" w:hAnsi="Trebuchet MS" w:cs="Arial"/>
          <w:b w:val="0"/>
          <w:color w:val="auto"/>
          <w:lang w:val="en-US"/>
        </w:rPr>
      </w:pPr>
      <w:r w:rsidRPr="009757B7">
        <w:rPr>
          <w:rFonts w:ascii="Trebuchet MS" w:eastAsia="Trebuchet MS" w:hAnsi="Trebuchet MS" w:cs="Arial"/>
          <w:b w:val="0"/>
          <w:color w:val="auto"/>
          <w:lang w:val="et-EE" w:bidi="et-EE"/>
        </w:rPr>
        <w:t xml:space="preserve">Predator GameView’ga varustatud kuvaril on kaheksa eelmääratletud kuvarežiimi, millega saab kuva optimeerida eri tüüpi tegevuste jaoks. Lisaks režiimidele Standard, ECO, Graphic ja Movie (tava-, säästu-, graafika- ja filmirežiim) on saadaval ka kolm erilist mängurežiimi Action, Racing ja Sports (märul, võidusõit ja sport), mille saab aktiveerida kiirklahvi või ekraanil kuvatava </w:t>
      </w:r>
      <w:r w:rsidRPr="009757B7">
        <w:rPr>
          <w:rFonts w:ascii="Trebuchet MS" w:eastAsia="Trebuchet MS" w:hAnsi="Trebuchet MS" w:cs="Arial"/>
          <w:b w:val="0"/>
          <w:color w:val="auto"/>
          <w:lang w:val="et-EE" w:bidi="et-EE"/>
        </w:rPr>
        <w:lastRenderedPageBreak/>
        <w:t>menüü kaudu.</w:t>
      </w:r>
      <w:r w:rsidR="001A0774" w:rsidRPr="009757B7">
        <w:rPr>
          <w:rFonts w:ascii="TT Squares Thin" w:eastAsiaTheme="minorEastAsia" w:hAnsi="TT Squares Thin" w:cstheme="minorBidi"/>
          <w:b w:val="0"/>
          <w:color w:val="auto"/>
          <w:kern w:val="24"/>
          <w:sz w:val="20"/>
          <w:lang w:val="et-EE" w:bidi="et-EE"/>
        </w:rPr>
        <w:t xml:space="preserve"> </w:t>
      </w:r>
      <w:r w:rsidRPr="009757B7">
        <w:rPr>
          <w:rFonts w:ascii="Trebuchet MS" w:eastAsia="Trebuchet MS" w:hAnsi="Trebuchet MS" w:cs="Arial"/>
          <w:b w:val="0"/>
          <w:color w:val="auto"/>
          <w:lang w:val="et-EE" w:bidi="et-EE"/>
        </w:rPr>
        <w:t>Mängijad saavad määrata ka kohandatud profiili ja programmeerida režiimid vastavalt eelistustele.</w:t>
      </w:r>
    </w:p>
    <w:p w14:paraId="24679734" w14:textId="1EA46A14" w:rsidR="00733A04" w:rsidRPr="009757B7" w:rsidRDefault="00931005" w:rsidP="003D502A">
      <w:pPr>
        <w:pStyle w:val="NormalFrutiger45Light"/>
        <w:spacing w:after="120" w:line="360" w:lineRule="auto"/>
        <w:rPr>
          <w:rFonts w:ascii="Trebuchet MS" w:hAnsi="Trebuchet MS" w:cs="Arial"/>
          <w:b w:val="0"/>
          <w:color w:val="auto"/>
        </w:rPr>
      </w:pPr>
      <w:r w:rsidRPr="009757B7">
        <w:rPr>
          <w:rFonts w:ascii="Trebuchet MS" w:eastAsia="Trebuchet MS" w:hAnsi="Trebuchet MS" w:cs="Arial"/>
          <w:b w:val="0"/>
          <w:color w:val="auto"/>
          <w:lang w:val="et-EE" w:bidi="et-EE"/>
        </w:rPr>
        <w:t>Tehnoloogia Acer BlueLightShield</w:t>
      </w:r>
      <w:r w:rsidR="00E056F2" w:rsidRPr="009757B7">
        <w:rPr>
          <w:rFonts w:ascii="Trebuchet MS" w:eastAsia="Trebuchet MS" w:hAnsi="Trebuchet MS" w:cs="Arial"/>
          <w:b w:val="0"/>
          <w:color w:val="auto"/>
          <w:vertAlign w:val="superscript"/>
          <w:lang w:val="et-EE" w:bidi="et-EE"/>
        </w:rPr>
        <w:t>™</w:t>
      </w:r>
      <w:r w:rsidRPr="009757B7">
        <w:rPr>
          <w:rFonts w:ascii="Trebuchet MS" w:eastAsia="Trebuchet MS" w:hAnsi="Trebuchet MS" w:cs="Arial"/>
          <w:b w:val="0"/>
          <w:color w:val="auto"/>
          <w:lang w:val="et-EE" w:bidi="et-EE"/>
        </w:rPr>
        <w:t xml:space="preserve"> võimaldab klientidel valida ekraanil kuvatavast menüüst sinise valguse vähendamiseks ühe neljast erinevast filtrisättest. Esmaklassiline vertikaalse joondusega paneel tagab laia vaatenurga – nii horisontaalselt kui ka vertikaalselt kuni 178 kraadi. Lisaks võimaldab tehnoloogia Dark Boost hämaras keskkonnas näha erinevaid üksikasju.</w:t>
      </w:r>
    </w:p>
    <w:p w14:paraId="68A22B68" w14:textId="60669B55" w:rsidR="00EA0312" w:rsidRPr="009757B7" w:rsidRDefault="00EA0312" w:rsidP="00371DCD">
      <w:pPr>
        <w:pStyle w:val="NormalFrutiger45Light"/>
        <w:spacing w:after="120" w:line="360" w:lineRule="auto"/>
        <w:rPr>
          <w:rFonts w:ascii="Trebuchet MS" w:hAnsi="Trebuchet MS" w:cs="Arial"/>
          <w:color w:val="auto"/>
          <w:sz w:val="24"/>
          <w:szCs w:val="24"/>
        </w:rPr>
      </w:pPr>
      <w:r w:rsidRPr="009757B7">
        <w:rPr>
          <w:rFonts w:ascii="Trebuchet MS" w:eastAsia="Trebuchet MS" w:hAnsi="Trebuchet MS" w:cs="Arial"/>
          <w:color w:val="auto"/>
          <w:sz w:val="24"/>
          <w:szCs w:val="24"/>
          <w:lang w:val="et-EE" w:bidi="et-EE"/>
        </w:rPr>
        <w:t>Mänguelamust suurendavad Predatori vidinad</w:t>
      </w:r>
    </w:p>
    <w:p w14:paraId="3B482F88" w14:textId="2C1F8A7E" w:rsidR="007712E6" w:rsidRPr="009757B7" w:rsidRDefault="00D56DCC" w:rsidP="00D56DCC">
      <w:pPr>
        <w:pStyle w:val="NormalFrutiger45Light"/>
        <w:spacing w:after="120" w:line="360" w:lineRule="auto"/>
        <w:rPr>
          <w:rFonts w:ascii="Trebuchet MS" w:hAnsi="Trebuchet MS" w:cs="Arial"/>
          <w:b w:val="0"/>
          <w:color w:val="auto"/>
        </w:rPr>
      </w:pPr>
      <w:r w:rsidRPr="009757B7">
        <w:rPr>
          <w:rFonts w:ascii="Trebuchet MS" w:eastAsia="Trebuchet MS" w:hAnsi="Trebuchet MS" w:cs="Arial"/>
          <w:b w:val="0"/>
          <w:color w:val="auto"/>
          <w:lang w:val="et-EE" w:bidi="et-EE"/>
        </w:rPr>
        <w:t xml:space="preserve">Mängimiseks loodud peakomplekt Predator Galea 500 tekitab vahetu mängukeskkonna, kus lisaks mängu erinevate elementide nägemisele neid ka kuulete. Tehnoloogia Acer TrueHarmony™ 3D Soundscape loob akustilise helipildi vastavalt mängija pea asendile ja mõjub nii veenvalt, et heli tuleks justkui ühest kindlast suunast. Predator Galea 500 peakomplekti valjuhääldimembraanid on tehtud looduslikust tselluloosist ja kummist ümbrisega ning edastavad kõrgeid helisid selgelt ja madalaid kõlavalt. Lisaks on peakomplekt kõne ning kesk- ja kõrgsageduse helide täpseks taasesitamiseks hea reageerimisvõimega, samuti aitab akustiliste omadustega õõnsus edastada tugevat rütmilist bassi. Predator Galea 500 on kohandatav. Kasutajad saavad valida kolm režiimi seast: EQ Music, Movie ja Sport (ekvalaiseriga muusika, film ja sport). </w:t>
      </w:r>
    </w:p>
    <w:p w14:paraId="6A23FEFE" w14:textId="7AD3A418" w:rsidR="00D56DCC" w:rsidRPr="009757B7" w:rsidRDefault="007712E6" w:rsidP="00D56DCC">
      <w:pPr>
        <w:pStyle w:val="NormalFrutiger45Light"/>
        <w:spacing w:after="120" w:line="360" w:lineRule="auto"/>
        <w:rPr>
          <w:rFonts w:ascii="Trebuchet MS" w:hAnsi="Trebuchet MS" w:cs="Arial"/>
          <w:b w:val="0"/>
          <w:color w:val="auto"/>
        </w:rPr>
      </w:pPr>
      <w:r w:rsidRPr="009757B7">
        <w:rPr>
          <w:rFonts w:ascii="Trebuchet MS" w:eastAsia="Trebuchet MS" w:hAnsi="Trebuchet MS" w:cs="Arial"/>
          <w:b w:val="0"/>
          <w:color w:val="auto"/>
          <w:lang w:val="et-EE" w:bidi="et-EE"/>
        </w:rPr>
        <w:t xml:space="preserve">Uuel mänguhiirel Predator Cestus 500 on ainulaadne topeltlüliti, mis võimaldab mängijatel vastavalt mängule reguleerida klõpsamistugevust (nt tulistamismängudes liikudes võib vaja olla kiiremat reaktsiooniaega ja strateegiamängudes manööverdades tuimemat reaktsiooni). Hiirel on 16,8 miljoni värviga RGB-valgustus, 8 valgustusmustrit, viis sisemist profiilisätet, 8 programmeeritavat nuppu ja kullatud USB-liides.  </w:t>
      </w:r>
    </w:p>
    <w:p w14:paraId="4637FB20" w14:textId="244B2129" w:rsidR="00D47503" w:rsidRPr="009757B7" w:rsidRDefault="00D47503" w:rsidP="00D47503">
      <w:pPr>
        <w:pStyle w:val="NormalFrutiger45Light"/>
        <w:spacing w:after="120" w:line="360" w:lineRule="auto"/>
        <w:rPr>
          <w:rFonts w:ascii="Trebuchet MS" w:hAnsi="Trebuchet MS" w:cs="Arial"/>
          <w:color w:val="auto"/>
          <w:sz w:val="24"/>
          <w:szCs w:val="24"/>
        </w:rPr>
      </w:pPr>
      <w:r w:rsidRPr="009757B7">
        <w:rPr>
          <w:rFonts w:ascii="Trebuchet MS" w:eastAsia="Trebuchet MS" w:hAnsi="Trebuchet MS" w:cs="Arial"/>
          <w:color w:val="auto"/>
          <w:sz w:val="24"/>
          <w:szCs w:val="24"/>
          <w:lang w:val="et-EE" w:bidi="et-EE"/>
        </w:rPr>
        <w:t>Hinnad ja saadavus</w:t>
      </w:r>
    </w:p>
    <w:p w14:paraId="16F879CD" w14:textId="5110DFB6" w:rsidR="00312C1D" w:rsidRPr="009757B7" w:rsidRDefault="00312C1D" w:rsidP="00312C1D">
      <w:pPr>
        <w:pStyle w:val="NormalFrutiger45Light"/>
        <w:spacing w:after="120" w:line="360" w:lineRule="auto"/>
        <w:rPr>
          <w:rFonts w:ascii="Trebuchet MS" w:hAnsi="Trebuchet MS"/>
          <w:b w:val="0"/>
          <w:color w:val="auto"/>
        </w:rPr>
      </w:pPr>
      <w:r w:rsidRPr="009757B7">
        <w:rPr>
          <w:rFonts w:ascii="Trebuchet MS" w:eastAsia="Trebuchet MS" w:hAnsi="Trebuchet MS" w:cs="Trebuchet MS"/>
          <w:b w:val="0"/>
          <w:color w:val="auto"/>
          <w:lang w:val="et-EE" w:bidi="et-EE"/>
        </w:rPr>
        <w:t xml:space="preserve">Predator G9 sarja arvutid on saadaval Põhja-Ameerikas detsembrist hinnaga alates 1999 USA dollarit ning EMEA-piirkonnas novembris hinnaga alates 1999 eurot.  </w:t>
      </w:r>
    </w:p>
    <w:p w14:paraId="2DC39643" w14:textId="5D8DF044" w:rsidR="00312C1D" w:rsidRPr="009757B7" w:rsidRDefault="00312C1D" w:rsidP="00312C1D">
      <w:pPr>
        <w:pStyle w:val="NormalFrutiger45Light"/>
        <w:spacing w:after="120" w:line="360" w:lineRule="auto"/>
        <w:rPr>
          <w:rFonts w:ascii="Trebuchet MS" w:hAnsi="Trebuchet MS"/>
          <w:b w:val="0"/>
          <w:color w:val="auto"/>
        </w:rPr>
      </w:pPr>
      <w:r w:rsidRPr="009757B7">
        <w:rPr>
          <w:rFonts w:ascii="Trebuchet MS" w:eastAsia="Trebuchet MS" w:hAnsi="Trebuchet MS" w:cs="Trebuchet MS"/>
          <w:b w:val="0"/>
          <w:color w:val="auto"/>
          <w:lang w:val="et-EE" w:bidi="et-EE"/>
        </w:rPr>
        <w:t xml:space="preserve">Kuvar Predator X35 on saadaval 2018. aasta esimesest kvartalist.  </w:t>
      </w:r>
    </w:p>
    <w:p w14:paraId="40D487F6" w14:textId="263E5F25" w:rsidR="00312C1D" w:rsidRPr="009757B7" w:rsidRDefault="00312C1D" w:rsidP="00312C1D">
      <w:pPr>
        <w:pStyle w:val="NormalFrutiger45Light"/>
        <w:spacing w:after="120" w:line="360" w:lineRule="auto"/>
        <w:rPr>
          <w:rFonts w:ascii="Trebuchet MS" w:hAnsi="Trebuchet MS"/>
          <w:b w:val="0"/>
          <w:color w:val="auto"/>
        </w:rPr>
      </w:pPr>
      <w:r w:rsidRPr="009757B7">
        <w:rPr>
          <w:rFonts w:ascii="Trebuchet MS" w:eastAsia="Trebuchet MS" w:hAnsi="Trebuchet MS" w:cs="Trebuchet MS"/>
          <w:b w:val="0"/>
          <w:color w:val="auto"/>
          <w:lang w:val="et-EE" w:bidi="et-EE"/>
        </w:rPr>
        <w:t xml:space="preserve">Peakomplekt Predator Galea 500 on saadaval Põhja-Ameerikas novembrist hinnaga 299,99 USA dollarit ning EMEA-piirkonnas novembris hinnaga 299,99 eurot.    </w:t>
      </w:r>
    </w:p>
    <w:p w14:paraId="65C550C4" w14:textId="64E0052B" w:rsidR="00B83DB5" w:rsidRPr="009757B7" w:rsidRDefault="00B83DB5" w:rsidP="00B83DB5">
      <w:pPr>
        <w:pStyle w:val="NormalFrutiger45Light"/>
        <w:spacing w:after="120" w:line="360" w:lineRule="auto"/>
        <w:rPr>
          <w:rFonts w:ascii="Trebuchet MS" w:hAnsi="Trebuchet MS"/>
          <w:b w:val="0"/>
          <w:color w:val="auto"/>
        </w:rPr>
      </w:pPr>
      <w:r w:rsidRPr="009757B7">
        <w:rPr>
          <w:rFonts w:ascii="Trebuchet MS" w:eastAsia="Trebuchet MS" w:hAnsi="Trebuchet MS" w:cs="Trebuchet MS"/>
          <w:b w:val="0"/>
          <w:color w:val="auto"/>
          <w:lang w:val="et-EE" w:bidi="et-EE"/>
        </w:rPr>
        <w:t xml:space="preserve">Peakomplekt Predator Cestus 500 on saadaval Põhja-Ameerikas novembrist hinnaga 79,99 USA dollarit ning EMEA-piirkonnas novembris hinnaga 89,99 eurot.    </w:t>
      </w:r>
    </w:p>
    <w:p w14:paraId="5C0CD226" w14:textId="7E147A59" w:rsidR="00312C1D" w:rsidRPr="009757B7" w:rsidRDefault="00312C1D" w:rsidP="00312C1D">
      <w:pPr>
        <w:pStyle w:val="NormalFrutiger45Light"/>
        <w:spacing w:after="120" w:line="360" w:lineRule="auto"/>
        <w:rPr>
          <w:rFonts w:ascii="Trebuchet MS" w:hAnsi="Trebuchet MS"/>
          <w:b w:val="0"/>
          <w:color w:val="auto"/>
        </w:rPr>
      </w:pPr>
      <w:r w:rsidRPr="009757B7">
        <w:rPr>
          <w:rFonts w:ascii="Trebuchet MS" w:eastAsia="Trebuchet MS" w:hAnsi="Trebuchet MS" w:cs="Trebuchet MS"/>
          <w:b w:val="0"/>
          <w:color w:val="auto"/>
          <w:lang w:val="et-EE" w:bidi="et-EE"/>
        </w:rPr>
        <w:lastRenderedPageBreak/>
        <w:t xml:space="preserve">Täpsed tehnilised andmed, hinnad ja saadavus on regiooniti erinevad. Kui soovite teavet selle kohta, missugune on pakutavate toodete kättesaadavus, tehnilised andmed ja hinnad eri turgudel, pöörduge oma lähima Aceri kontori või edasimüüja poole veebisaidil </w:t>
      </w:r>
      <w:hyperlink r:id="rId11" w:history="1">
        <w:r w:rsidRPr="009757B7">
          <w:rPr>
            <w:rStyle w:val="Hipercze"/>
            <w:rFonts w:ascii="Trebuchet MS" w:eastAsia="Trebuchet MS" w:hAnsi="Trebuchet MS" w:cs="Trebuchet MS"/>
            <w:b w:val="0"/>
            <w:color w:val="auto"/>
            <w:lang w:val="et-EE" w:bidi="et-EE"/>
          </w:rPr>
          <w:t>www.acer.com</w:t>
        </w:r>
      </w:hyperlink>
      <w:r w:rsidRPr="009757B7">
        <w:rPr>
          <w:rFonts w:ascii="Trebuchet MS" w:eastAsia="Trebuchet MS" w:hAnsi="Trebuchet MS" w:cs="Trebuchet MS"/>
          <w:b w:val="0"/>
          <w:color w:val="auto"/>
          <w:lang w:val="et-EE" w:bidi="et-EE"/>
        </w:rPr>
        <w:t xml:space="preserve">. </w:t>
      </w:r>
    </w:p>
    <w:p w14:paraId="53DB542D" w14:textId="72A6A263" w:rsidR="00312C1D" w:rsidRPr="009757B7" w:rsidRDefault="00312C1D" w:rsidP="00312C1D">
      <w:pPr>
        <w:pStyle w:val="BodyA"/>
        <w:spacing w:before="240" w:after="0" w:line="360" w:lineRule="auto"/>
        <w:rPr>
          <w:rFonts w:ascii="Trebuchet MS" w:hAnsi="Trebuchet MS"/>
          <w:color w:val="auto"/>
        </w:rPr>
      </w:pPr>
      <w:r w:rsidRPr="009757B7">
        <w:rPr>
          <w:rFonts w:ascii="Trebuchet MS" w:eastAsia="Trebuchet MS" w:hAnsi="Trebuchet MS" w:cs="Trebuchet MS"/>
          <w:color w:val="auto"/>
          <w:sz w:val="22"/>
          <w:szCs w:val="22"/>
          <w:lang w:bidi="et-EE"/>
        </w:rPr>
        <w:t xml:space="preserve">Uusi Predatori arvuteid, kuvarit ja tarvikuid esitleti täna IFA-s Saksamaal pressiüritusel next@acer, kus firma teatas mitme uue seadme ja lahenduse turule toomisest. Lisateavet leiate lehelt </w:t>
      </w:r>
      <w:hyperlink r:id="rId12" w:history="1">
        <w:r w:rsidR="001C4DAE" w:rsidRPr="009757B7">
          <w:rPr>
            <w:rStyle w:val="Hipercze"/>
            <w:rFonts w:ascii="Trebuchet MS" w:eastAsia="Trebuchet MS" w:hAnsi="Trebuchet MS" w:cs="Trebuchet MS"/>
            <w:color w:val="auto"/>
            <w:sz w:val="22"/>
            <w:szCs w:val="22"/>
            <w:lang w:bidi="et-EE"/>
          </w:rPr>
          <w:t>acer.com/nextatacer</w:t>
        </w:r>
      </w:hyperlink>
      <w:r w:rsidRPr="009757B7">
        <w:rPr>
          <w:rFonts w:ascii="Trebuchet MS" w:eastAsia="Trebuchet MS" w:hAnsi="Trebuchet MS" w:cs="Trebuchet MS"/>
          <w:color w:val="auto"/>
          <w:sz w:val="22"/>
          <w:szCs w:val="22"/>
          <w:lang w:bidi="et-EE"/>
        </w:rPr>
        <w:t>.</w:t>
      </w:r>
    </w:p>
    <w:p w14:paraId="121F4910" w14:textId="49310B6E" w:rsidR="004C2DD8" w:rsidRPr="009757B7" w:rsidRDefault="00CD1FC4" w:rsidP="00D47503">
      <w:pPr>
        <w:spacing w:before="240" w:after="0"/>
        <w:rPr>
          <w:rFonts w:ascii="Trebuchet MS" w:hAnsi="Trebuchet MS"/>
          <w:b/>
          <w:color w:val="auto"/>
          <w:sz w:val="22"/>
          <w:szCs w:val="22"/>
        </w:rPr>
      </w:pPr>
      <w:r w:rsidRPr="009757B7">
        <w:rPr>
          <w:rFonts w:ascii="Trebuchet MS" w:eastAsia="Trebuchet MS" w:hAnsi="Trebuchet MS" w:cs="Trebuchet MS"/>
          <w:b/>
          <w:color w:val="auto"/>
          <w:sz w:val="22"/>
          <w:szCs w:val="22"/>
          <w:lang w:bidi="et-EE"/>
        </w:rPr>
        <w:t xml:space="preserve">Teave Aceri kohta </w:t>
      </w:r>
      <w:r w:rsidRPr="009757B7">
        <w:rPr>
          <w:rFonts w:ascii="Trebuchet MS" w:eastAsia="Trebuchet MS" w:hAnsi="Trebuchet MS" w:cs="Trebuchet MS"/>
          <w:b/>
          <w:color w:val="auto"/>
          <w:sz w:val="22"/>
          <w:szCs w:val="22"/>
          <w:lang w:bidi="et-EE"/>
        </w:rPr>
        <w:br/>
      </w:r>
      <w:r w:rsidRPr="009757B7">
        <w:rPr>
          <w:rFonts w:ascii="Trebuchet MS" w:eastAsia="Trebuchet MS" w:hAnsi="Trebuchet MS" w:cs="Trebuchet MS"/>
          <w:color w:val="auto"/>
          <w:sz w:val="22"/>
          <w:szCs w:val="22"/>
          <w:lang w:bidi="et-EE"/>
        </w:rPr>
        <w:t>Acer asutati 1976. aastal ja praegu on see üks maailma suurematest IKT-ettevõtetest, millel on esindused enam kui 160 riigis. Acer on pööranud oma pilgu tulevikku ning võtnud eesmärgiks luua maailm, kus riistvara, tarkvara ja teenused on omavahel põimunud, et pakkuda uusi võimalusi nii tarbijatele kui ka ettevõtetele. Aceri 7000 ja enam töötajat on pühendunud selliste toodete ja lahenduste uurimisele, väljatöötamisele, turustamisele, müügile ja toetamisele, mille abil kõrvaldada barjäärid inimeste ja tehnoloogia vahel (alates teenustele suunatud tehnoloogiatest kuni asjade Interneti ning mängimise ja virtuaalreaalsuseni). Lisateavet leiate veebilehelt www.acer.com.</w:t>
      </w:r>
    </w:p>
    <w:p w14:paraId="6F5AB5DE" w14:textId="2C474744" w:rsidR="004727EA" w:rsidRPr="009757B7" w:rsidRDefault="004727EA" w:rsidP="0005791C">
      <w:pPr>
        <w:spacing w:before="240" w:after="0"/>
        <w:rPr>
          <w:rFonts w:ascii="Trebuchet MS" w:hAnsi="Trebuchet MS"/>
          <w:b/>
          <w:color w:val="auto"/>
          <w:sz w:val="20"/>
        </w:rPr>
      </w:pPr>
      <w:r w:rsidRPr="009757B7">
        <w:rPr>
          <w:rFonts w:ascii="Trebuchet MS" w:eastAsia="Trebuchet MS" w:hAnsi="Trebuchet MS" w:cs="Trebuchet MS"/>
          <w:b/>
          <w:color w:val="auto"/>
          <w:sz w:val="20"/>
          <w:lang w:bidi="et-EE"/>
        </w:rPr>
        <w:t>Avalikud kontaktid</w:t>
      </w:r>
    </w:p>
    <w:p w14:paraId="366E3B37" w14:textId="61972F89" w:rsidR="00550C0D" w:rsidRPr="009757B7" w:rsidRDefault="001424C0" w:rsidP="00D03BC8">
      <w:pPr>
        <w:spacing w:before="240" w:after="0"/>
        <w:rPr>
          <w:rFonts w:ascii="Trebuchet MS" w:hAnsi="Trebuchet MS"/>
          <w:color w:val="auto"/>
          <w:sz w:val="18"/>
          <w:szCs w:val="18"/>
        </w:rPr>
      </w:pPr>
      <w:r>
        <w:rPr>
          <w:rFonts w:ascii="Trebuchet MS" w:hAnsi="Trebuchet MS"/>
          <w:color w:val="auto"/>
          <w:sz w:val="18"/>
        </w:rPr>
        <w:t>Jan Trzupek</w:t>
      </w:r>
      <w:r>
        <w:tab/>
      </w:r>
      <w:r>
        <w:tab/>
      </w:r>
      <w:r>
        <w:rPr>
          <w:rFonts w:ascii="Trebuchet MS" w:hAnsi="Trebuchet MS"/>
          <w:color w:val="auto"/>
          <w:sz w:val="18"/>
        </w:rPr>
        <w:t>Tel.  +48 730 954 282</w:t>
      </w:r>
      <w:r w:rsidR="0099739D" w:rsidRPr="009757B7">
        <w:rPr>
          <w:rFonts w:ascii="Trebuchet MS" w:eastAsia="Trebuchet MS" w:hAnsi="Trebuchet MS" w:cs="Trebuchet MS"/>
          <w:color w:val="auto"/>
          <w:sz w:val="18"/>
          <w:szCs w:val="18"/>
          <w:lang w:bidi="et-EE"/>
        </w:rPr>
        <w:tab/>
        <w:t xml:space="preserve">E-post: </w:t>
      </w:r>
      <w:r>
        <w:rPr>
          <w:rFonts w:ascii="Trebuchet MS" w:eastAsia="Trebuchet MS" w:hAnsi="Trebuchet MS" w:cs="Trebuchet MS"/>
          <w:color w:val="auto"/>
          <w:sz w:val="18"/>
          <w:szCs w:val="18"/>
          <w:lang w:bidi="et-EE"/>
        </w:rPr>
        <w:t>jtrzupek@wec24.pl</w:t>
      </w:r>
      <w:bookmarkStart w:id="0" w:name="_GoBack"/>
      <w:bookmarkEnd w:id="0"/>
      <w:r w:rsidRPr="009757B7">
        <w:rPr>
          <w:rFonts w:ascii="Trebuchet MS" w:eastAsia="Trebuchet MS" w:hAnsi="Trebuchet MS" w:cs="Trebuchet MS"/>
          <w:color w:val="auto"/>
          <w:sz w:val="18"/>
          <w:szCs w:val="18"/>
          <w:lang w:bidi="et-EE"/>
        </w:rPr>
        <w:t xml:space="preserve"> </w:t>
      </w:r>
      <w:r w:rsidR="00550C0D" w:rsidRPr="009757B7">
        <w:rPr>
          <w:rFonts w:ascii="Trebuchet MS" w:eastAsia="Trebuchet MS" w:hAnsi="Trebuchet MS" w:cs="Trebuchet MS"/>
          <w:color w:val="auto"/>
          <w:sz w:val="18"/>
          <w:szCs w:val="18"/>
          <w:lang w:bidi="et-EE"/>
        </w:rPr>
        <w:br/>
      </w:r>
    </w:p>
    <w:p w14:paraId="2AF84F29" w14:textId="38038CBE" w:rsidR="00B0482A" w:rsidRPr="009757B7" w:rsidRDefault="00B0482A" w:rsidP="0005791C">
      <w:pPr>
        <w:spacing w:after="0"/>
        <w:rPr>
          <w:rFonts w:ascii="Trebuchet MS" w:hAnsi="Trebuchet MS"/>
          <w:color w:val="auto"/>
          <w:sz w:val="18"/>
          <w:szCs w:val="18"/>
        </w:rPr>
      </w:pPr>
    </w:p>
    <w:p w14:paraId="12A8BCF2" w14:textId="77777777" w:rsidR="004C2DD8" w:rsidRPr="009757B7" w:rsidRDefault="004C2DD8" w:rsidP="004C2DD8">
      <w:pPr>
        <w:spacing w:after="0"/>
        <w:jc w:val="both"/>
        <w:rPr>
          <w:color w:val="auto"/>
          <w:sz w:val="16"/>
          <w:szCs w:val="16"/>
          <w:lang w:eastAsia="zh-TW"/>
        </w:rPr>
      </w:pPr>
      <w:r w:rsidRPr="009757B7">
        <w:rPr>
          <w:rFonts w:ascii="Trebuchet MS" w:eastAsia="Trebuchet MS" w:hAnsi="Trebuchet MS" w:cs="Trebuchet MS"/>
          <w:color w:val="auto"/>
          <w:sz w:val="16"/>
          <w:szCs w:val="16"/>
          <w:lang w:bidi="et-EE"/>
        </w:rPr>
        <w:t>© 2017, Acer Inc. Kõik õigused on reserveeritud. Acer ja Aceri logo on ettevõtte Acer Inc. registreeritud kaubamärgid. Muud kaubamärgid, registreeritud kaubamärgid ja/või teenusemärgid, kas viidatud või muul viisil esitatud, kuuluvad nende vastavatele omanikele. Kõiki pakkumisi võidakse ette teatamata või mingite kohustusteta muuta ja kõik pakkumised ei pruugi olla kõigi müügikanalite kaudu saadaval. Loetletud hinnad on tootja soovituslikud jaemüügihinnad ja need võivad regiooniti erineda. Lisandub käibemaks.</w:t>
      </w:r>
    </w:p>
    <w:p w14:paraId="0AB9F698" w14:textId="77777777" w:rsidR="007F7421" w:rsidRPr="009757B7" w:rsidRDefault="007F7421" w:rsidP="0005791C">
      <w:pPr>
        <w:spacing w:after="0"/>
        <w:jc w:val="both"/>
        <w:rPr>
          <w:rFonts w:ascii="Trebuchet MS" w:hAnsi="Trebuchet MS"/>
          <w:color w:val="auto"/>
          <w:sz w:val="18"/>
          <w:lang w:eastAsia="zh-TW"/>
        </w:rPr>
      </w:pPr>
    </w:p>
    <w:sectPr w:rsidR="007F7421" w:rsidRPr="009757B7" w:rsidSect="00BB404B">
      <w:footerReference w:type="even" r:id="rId13"/>
      <w:footerReference w:type="default" r:id="rId14"/>
      <w:headerReference w:type="first" r:id="rId15"/>
      <w:endnotePr>
        <w:numFmt w:val="decimal"/>
      </w:endnotePr>
      <w:type w:val="continuous"/>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11BFE3" w14:textId="77777777" w:rsidR="000978EB" w:rsidRDefault="000978EB" w:rsidP="00DA163B">
      <w:r>
        <w:separator/>
      </w:r>
    </w:p>
  </w:endnote>
  <w:endnote w:type="continuationSeparator" w:id="0">
    <w:p w14:paraId="6D9AEF4D" w14:textId="77777777" w:rsidR="000978EB" w:rsidRDefault="000978EB" w:rsidP="00DA163B">
      <w:r>
        <w:continuationSeparator/>
      </w:r>
    </w:p>
  </w:endnote>
  <w:endnote w:id="1">
    <w:p w14:paraId="1CEAEBD1" w14:textId="4F674398" w:rsidR="00A204D2" w:rsidRPr="009757B7" w:rsidRDefault="00A204D2">
      <w:pPr>
        <w:pStyle w:val="Tekstprzypisukocowego"/>
        <w:rPr>
          <w:rFonts w:ascii="Trebuchet MS" w:hAnsi="Trebuchet MS"/>
          <w:color w:val="auto"/>
          <w:sz w:val="16"/>
          <w:szCs w:val="16"/>
          <w:lang w:eastAsia="zh-TW"/>
        </w:rPr>
      </w:pPr>
      <w:r w:rsidRPr="009757B7">
        <w:rPr>
          <w:rStyle w:val="Odwoanieprzypisukocowego"/>
          <w:rFonts w:ascii="Trebuchet MS" w:eastAsia="Trebuchet MS" w:hAnsi="Trebuchet MS" w:cs="Trebuchet MS"/>
          <w:color w:val="auto"/>
          <w:sz w:val="16"/>
          <w:szCs w:val="16"/>
          <w:lang w:bidi="et-EE"/>
        </w:rPr>
        <w:endnoteRef/>
      </w:r>
      <w:r w:rsidRPr="009757B7">
        <w:rPr>
          <w:rFonts w:ascii="Trebuchet MS" w:eastAsia="Trebuchet MS" w:hAnsi="Trebuchet MS" w:cs="Trebuchet MS"/>
          <w:color w:val="auto"/>
          <w:sz w:val="16"/>
          <w:szCs w:val="16"/>
          <w:lang w:bidi="et-EE"/>
        </w:rPr>
        <w:t xml:space="preserve"> Tehnilised andmed võivad olenevalt mudelist ja regioonist erineda.</w:t>
      </w:r>
    </w:p>
  </w:endnote>
  <w:endnote w:id="2">
    <w:p w14:paraId="4BF08C23" w14:textId="0C42815C" w:rsidR="00C30818" w:rsidRPr="00BE5127" w:rsidRDefault="00C30818">
      <w:pPr>
        <w:pStyle w:val="Tekstprzypisukocowego"/>
        <w:rPr>
          <w:rFonts w:ascii="Trebuchet MS" w:hAnsi="Trebuchet MS"/>
          <w:sz w:val="16"/>
          <w:szCs w:val="16"/>
          <w:lang w:eastAsia="zh-TW"/>
        </w:rPr>
      </w:pPr>
      <w:r w:rsidRPr="009757B7">
        <w:rPr>
          <w:rStyle w:val="Odwoanieprzypisukocowego"/>
          <w:rFonts w:ascii="Trebuchet MS" w:eastAsia="Trebuchet MS" w:hAnsi="Trebuchet MS" w:cs="Trebuchet MS"/>
          <w:color w:val="auto"/>
          <w:sz w:val="16"/>
          <w:szCs w:val="16"/>
          <w:lang w:bidi="et-EE"/>
        </w:rPr>
        <w:endnoteRef/>
      </w:r>
      <w:r w:rsidRPr="009757B7">
        <w:rPr>
          <w:rFonts w:ascii="Trebuchet MS" w:eastAsia="Trebuchet MS" w:hAnsi="Trebuchet MS" w:cs="Trebuchet MS"/>
          <w:color w:val="auto"/>
          <w:sz w:val="16"/>
          <w:szCs w:val="16"/>
          <w:lang w:bidi="et-EE"/>
        </w:rPr>
        <w:t>Avatud pesade arv sõltub konfiguratsiooni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cer Foco Light">
    <w:altName w:val="Segoe Script"/>
    <w:panose1 w:val="020B0404050202020203"/>
    <w:charset w:val="EE"/>
    <w:family w:val="swiss"/>
    <w:pitch w:val="variable"/>
    <w:sig w:usb0="A00002AF" w:usb1="5000205B" w:usb2="00000000" w:usb3="00000000" w:csb0="0000009F" w:csb1="00000000"/>
  </w:font>
  <w:font w:name="Acer Foco">
    <w:altName w:val="Acer Foco Semibold"/>
    <w:panose1 w:val="020B0604050202020203"/>
    <w:charset w:val="EE"/>
    <w:family w:val="swiss"/>
    <w:pitch w:val="variable"/>
    <w:sig w:usb0="A00002AF" w:usb1="5000205B" w:usb2="00000000" w:usb3="00000000" w:csb0="0000009F" w:csb1="00000000"/>
  </w:font>
  <w:font w:name="Acer Foco Semibold">
    <w:altName w:val="Arial"/>
    <w:panose1 w:val="020B0604050202020203"/>
    <w:charset w:val="EE"/>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Frutiger 45 Light">
    <w:altName w:val="Times New Roman"/>
    <w:charset w:val="00"/>
    <w:family w:val="auto"/>
    <w:pitch w:val="default"/>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8"/>
    <w:family w:val="swiss"/>
    <w:pitch w:val="variable"/>
    <w:sig w:usb0="F7FFAFFF" w:usb1="E9DFFFFF" w:usb2="0000003F" w:usb3="00000000" w:csb0="003F01FF" w:csb1="00000000"/>
  </w:font>
  <w:font w:name="TT Squares Thin">
    <w:altName w:val="Arial"/>
    <w:panose1 w:val="02000503020000020003"/>
    <w:charset w:val="00"/>
    <w:family w:val="modern"/>
    <w:notTrueType/>
    <w:pitch w:val="variable"/>
    <w:sig w:usb0="A000022F" w:usb1="0000004B" w:usb2="00000000" w:usb3="00000000" w:csb0="00000097"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1DCF3" w14:textId="7DC7FA59" w:rsidR="004C0D5C" w:rsidRDefault="004C0D5C" w:rsidP="00DF6C98">
    <w:pPr>
      <w:pStyle w:val="Stopka"/>
      <w:framePr w:wrap="around" w:vAnchor="text" w:hAnchor="margin" w:xAlign="right" w:y="1"/>
      <w:rPr>
        <w:rStyle w:val="Numerstrony"/>
      </w:rPr>
    </w:pPr>
    <w:r>
      <w:rPr>
        <w:rStyle w:val="Numerstrony"/>
        <w:lang w:bidi="et-EE"/>
      </w:rPr>
      <w:fldChar w:fldCharType="begin"/>
    </w:r>
    <w:r>
      <w:rPr>
        <w:rStyle w:val="Numerstrony"/>
        <w:lang w:bidi="et-EE"/>
      </w:rPr>
      <w:instrText xml:space="preserve">PAGE  </w:instrText>
    </w:r>
    <w:r w:rsidR="001424C0">
      <w:rPr>
        <w:rStyle w:val="Numerstrony"/>
        <w:lang w:bidi="et-EE"/>
      </w:rPr>
      <w:fldChar w:fldCharType="separate"/>
    </w:r>
    <w:r w:rsidR="001424C0">
      <w:rPr>
        <w:rStyle w:val="Numerstrony"/>
        <w:noProof/>
        <w:lang w:bidi="et-EE"/>
      </w:rPr>
      <w:t>1</w:t>
    </w:r>
    <w:r>
      <w:rPr>
        <w:rStyle w:val="Numerstrony"/>
        <w:lang w:bidi="et-EE"/>
      </w:rPr>
      <w:fldChar w:fldCharType="end"/>
    </w:r>
  </w:p>
  <w:p w14:paraId="29AA281E" w14:textId="77777777" w:rsidR="004C0D5C" w:rsidRDefault="004C0D5C" w:rsidP="004C0D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E4FC" w14:textId="5016D89C" w:rsidR="004C0D5C" w:rsidRDefault="004C0D5C" w:rsidP="00DF6C98">
    <w:pPr>
      <w:pStyle w:val="Stopka"/>
      <w:framePr w:wrap="around" w:vAnchor="text" w:hAnchor="margin" w:xAlign="right" w:y="1"/>
      <w:rPr>
        <w:rStyle w:val="Numerstrony"/>
      </w:rPr>
    </w:pPr>
    <w:r>
      <w:rPr>
        <w:rStyle w:val="Numerstrony"/>
        <w:lang w:bidi="et-EE"/>
      </w:rPr>
      <w:fldChar w:fldCharType="begin"/>
    </w:r>
    <w:r>
      <w:rPr>
        <w:rStyle w:val="Numerstrony"/>
        <w:lang w:bidi="et-EE"/>
      </w:rPr>
      <w:instrText xml:space="preserve">PAGE  </w:instrText>
    </w:r>
    <w:r>
      <w:rPr>
        <w:rStyle w:val="Numerstrony"/>
        <w:lang w:bidi="et-EE"/>
      </w:rPr>
      <w:fldChar w:fldCharType="separate"/>
    </w:r>
    <w:r w:rsidR="001424C0">
      <w:rPr>
        <w:rStyle w:val="Numerstrony"/>
        <w:noProof/>
        <w:lang w:bidi="et-EE"/>
      </w:rPr>
      <w:t>5</w:t>
    </w:r>
    <w:r>
      <w:rPr>
        <w:rStyle w:val="Numerstrony"/>
        <w:lang w:bidi="et-EE"/>
      </w:rPr>
      <w:fldChar w:fldCharType="end"/>
    </w:r>
  </w:p>
  <w:p w14:paraId="41A8A6D4" w14:textId="77777777" w:rsidR="004C0D5C" w:rsidRDefault="004C0D5C" w:rsidP="004C0D5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0BC0C" w14:textId="77777777" w:rsidR="000978EB" w:rsidRDefault="000978EB" w:rsidP="00DA163B"/>
  </w:footnote>
  <w:footnote w:type="continuationSeparator" w:id="0">
    <w:p w14:paraId="1E88E6D0" w14:textId="77777777" w:rsidR="000978EB" w:rsidRDefault="000978EB" w:rsidP="00DA1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067D" w14:textId="4A865CD4" w:rsidR="00557EF3" w:rsidRDefault="00557EF3" w:rsidP="00557EF3">
    <w:pPr>
      <w:pStyle w:val="Nagwek"/>
      <w:jc w:val="both"/>
      <w:rPr>
        <w:rStyle w:val="Nagwek4Znak"/>
        <w:rFonts w:ascii="Trebuchet MS" w:hAnsi="Trebuchet MS"/>
        <w:b/>
        <w:i w:val="0"/>
        <w:color w:val="414042" w:themeColor="text1"/>
        <w:sz w:val="15"/>
        <w:szCs w:val="15"/>
      </w:rPr>
    </w:pPr>
    <w:r>
      <w:rPr>
        <w:noProof/>
        <w:lang w:val="pl-PL" w:eastAsia="pl-PL"/>
      </w:rPr>
      <w:drawing>
        <wp:anchor distT="0" distB="0" distL="114300" distR="114300" simplePos="0" relativeHeight="251657216"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2" name="Picture 2"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557EF3" w:rsidRDefault="00557EF3" w:rsidP="00557EF3">
    <w:pPr>
      <w:pStyle w:val="Nagwek"/>
      <w:jc w:val="both"/>
      <w:rPr>
        <w:rStyle w:val="Nagwek4Znak"/>
        <w:rFonts w:ascii="Trebuchet MS" w:hAnsi="Trebuchet MS"/>
        <w:b/>
        <w:i w:val="0"/>
        <w:color w:val="414042" w:themeColor="text1"/>
        <w:sz w:val="15"/>
        <w:szCs w:val="15"/>
      </w:rPr>
    </w:pPr>
  </w:p>
  <w:p w14:paraId="7AC8FDDD" w14:textId="386E29A7" w:rsidR="004C139B" w:rsidRPr="006B5CD6" w:rsidRDefault="00444147" w:rsidP="0005791C">
    <w:pPr>
      <w:pStyle w:val="Nagwek"/>
      <w:jc w:val="both"/>
      <w:rPr>
        <w:rFonts w:ascii="Acer Foco" w:hAnsi="Acer Foco"/>
        <w:color w:val="000000"/>
        <w:sz w:val="15"/>
        <w:szCs w:val="15"/>
      </w:rPr>
    </w:pPr>
    <w:r>
      <w:rPr>
        <w:noProof/>
        <w:lang w:val="pl-PL" w:eastAsia="pl-PL"/>
      </w:rPr>
      <mc:AlternateContent>
        <mc:Choice Requires="wps">
          <w:drawing>
            <wp:anchor distT="0" distB="0" distL="114300" distR="114300" simplePos="0" relativeHeight="251659264"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6B5CD6" w:rsidRPr="0005791C" w:rsidRDefault="006B5CD6" w:rsidP="006B5CD6">
                          <w:pPr>
                            <w:pStyle w:val="Nagwek1"/>
                            <w:jc w:val="right"/>
                            <w:rPr>
                              <w:rFonts w:ascii="Trebuchet MS" w:hAnsi="Trebuchet MS"/>
                              <w:i w:val="0"/>
                              <w:color w:val="000000"/>
                              <w:sz w:val="28"/>
                              <w:szCs w:val="28"/>
                            </w:rPr>
                          </w:pPr>
                          <w:r w:rsidRPr="0005791C">
                            <w:rPr>
                              <w:rFonts w:ascii="Trebuchet MS" w:eastAsia="Trebuchet MS" w:hAnsi="Trebuchet MS" w:cs="Trebuchet MS"/>
                              <w:i w:val="0"/>
                              <w:color w:val="000000"/>
                              <w:sz w:val="28"/>
                              <w:szCs w:val="28"/>
                              <w:lang w:bidi="et-EE"/>
                            </w:rPr>
                            <w:t>Pressitead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6B5CD6" w:rsidRPr="0005791C" w:rsidRDefault="006B5CD6" w:rsidP="006B5CD6">
                    <w:pPr>
                      <w:pStyle w:val="Nagwek1"/>
                      <w:jc w:val="right"/>
                      <w:rPr>
                        <w:rFonts w:ascii="Trebuchet MS" w:hAnsi="Trebuchet MS"/>
                        <w:i w:val="0"/>
                        <w:color w:val="000000"/>
                        <w:sz w:val="28"/>
                        <w:szCs w:val="28"/>
                      </w:rPr>
                    </w:pPr>
                    <w:r w:rsidRPr="0005791C">
                      <w:rPr>
                        <w:rFonts w:ascii="Trebuchet MS" w:eastAsia="Trebuchet MS" w:hAnsi="Trebuchet MS" w:cs="Trebuchet MS"/>
                        <w:i w:val="0"/>
                        <w:color w:val="000000"/>
                        <w:sz w:val="28"/>
                        <w:szCs w:val="28"/>
                        <w:lang w:bidi="et-EE"/>
                      </w:rPr>
                      <w:t>Pressiteade</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2298C"/>
    <w:multiLevelType w:val="hybridMultilevel"/>
    <w:tmpl w:val="F35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B3DA7"/>
    <w:multiLevelType w:val="hybridMultilevel"/>
    <w:tmpl w:val="F3B4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75F8F"/>
    <w:multiLevelType w:val="hybridMultilevel"/>
    <w:tmpl w:val="6B286DD4"/>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 w15:restartNumberingAfterBreak="0">
    <w:nsid w:val="0C4447C9"/>
    <w:multiLevelType w:val="hybridMultilevel"/>
    <w:tmpl w:val="389623D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0F682C12"/>
    <w:multiLevelType w:val="hybridMultilevel"/>
    <w:tmpl w:val="D3DC23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009E4"/>
    <w:multiLevelType w:val="hybridMultilevel"/>
    <w:tmpl w:val="2D486C80"/>
    <w:lvl w:ilvl="0" w:tplc="C3BCB1EA">
      <w:start w:val="1"/>
      <w:numFmt w:val="bullet"/>
      <w:lvlText w:val="•"/>
      <w:lvlJc w:val="left"/>
      <w:pPr>
        <w:tabs>
          <w:tab w:val="num" w:pos="720"/>
        </w:tabs>
        <w:ind w:left="720" w:hanging="360"/>
      </w:pPr>
      <w:rPr>
        <w:rFonts w:ascii="Arial" w:hAnsi="Arial" w:hint="default"/>
      </w:rPr>
    </w:lvl>
    <w:lvl w:ilvl="1" w:tplc="E88E1CB8" w:tentative="1">
      <w:start w:val="1"/>
      <w:numFmt w:val="bullet"/>
      <w:lvlText w:val="•"/>
      <w:lvlJc w:val="left"/>
      <w:pPr>
        <w:tabs>
          <w:tab w:val="num" w:pos="1440"/>
        </w:tabs>
        <w:ind w:left="1440" w:hanging="360"/>
      </w:pPr>
      <w:rPr>
        <w:rFonts w:ascii="Arial" w:hAnsi="Arial" w:hint="default"/>
      </w:rPr>
    </w:lvl>
    <w:lvl w:ilvl="2" w:tplc="FE4654D4" w:tentative="1">
      <w:start w:val="1"/>
      <w:numFmt w:val="bullet"/>
      <w:lvlText w:val="•"/>
      <w:lvlJc w:val="left"/>
      <w:pPr>
        <w:tabs>
          <w:tab w:val="num" w:pos="2160"/>
        </w:tabs>
        <w:ind w:left="2160" w:hanging="360"/>
      </w:pPr>
      <w:rPr>
        <w:rFonts w:ascii="Arial" w:hAnsi="Arial" w:hint="default"/>
      </w:rPr>
    </w:lvl>
    <w:lvl w:ilvl="3" w:tplc="DCC06672" w:tentative="1">
      <w:start w:val="1"/>
      <w:numFmt w:val="bullet"/>
      <w:lvlText w:val="•"/>
      <w:lvlJc w:val="left"/>
      <w:pPr>
        <w:tabs>
          <w:tab w:val="num" w:pos="2880"/>
        </w:tabs>
        <w:ind w:left="2880" w:hanging="360"/>
      </w:pPr>
      <w:rPr>
        <w:rFonts w:ascii="Arial" w:hAnsi="Arial" w:hint="default"/>
      </w:rPr>
    </w:lvl>
    <w:lvl w:ilvl="4" w:tplc="A34041CE" w:tentative="1">
      <w:start w:val="1"/>
      <w:numFmt w:val="bullet"/>
      <w:lvlText w:val="•"/>
      <w:lvlJc w:val="left"/>
      <w:pPr>
        <w:tabs>
          <w:tab w:val="num" w:pos="3600"/>
        </w:tabs>
        <w:ind w:left="3600" w:hanging="360"/>
      </w:pPr>
      <w:rPr>
        <w:rFonts w:ascii="Arial" w:hAnsi="Arial" w:hint="default"/>
      </w:rPr>
    </w:lvl>
    <w:lvl w:ilvl="5" w:tplc="C7EC3078" w:tentative="1">
      <w:start w:val="1"/>
      <w:numFmt w:val="bullet"/>
      <w:lvlText w:val="•"/>
      <w:lvlJc w:val="left"/>
      <w:pPr>
        <w:tabs>
          <w:tab w:val="num" w:pos="4320"/>
        </w:tabs>
        <w:ind w:left="4320" w:hanging="360"/>
      </w:pPr>
      <w:rPr>
        <w:rFonts w:ascii="Arial" w:hAnsi="Arial" w:hint="default"/>
      </w:rPr>
    </w:lvl>
    <w:lvl w:ilvl="6" w:tplc="CDDAAC56" w:tentative="1">
      <w:start w:val="1"/>
      <w:numFmt w:val="bullet"/>
      <w:lvlText w:val="•"/>
      <w:lvlJc w:val="left"/>
      <w:pPr>
        <w:tabs>
          <w:tab w:val="num" w:pos="5040"/>
        </w:tabs>
        <w:ind w:left="5040" w:hanging="360"/>
      </w:pPr>
      <w:rPr>
        <w:rFonts w:ascii="Arial" w:hAnsi="Arial" w:hint="default"/>
      </w:rPr>
    </w:lvl>
    <w:lvl w:ilvl="7" w:tplc="DD9667BE" w:tentative="1">
      <w:start w:val="1"/>
      <w:numFmt w:val="bullet"/>
      <w:lvlText w:val="•"/>
      <w:lvlJc w:val="left"/>
      <w:pPr>
        <w:tabs>
          <w:tab w:val="num" w:pos="5760"/>
        </w:tabs>
        <w:ind w:left="5760" w:hanging="360"/>
      </w:pPr>
      <w:rPr>
        <w:rFonts w:ascii="Arial" w:hAnsi="Arial" w:hint="default"/>
      </w:rPr>
    </w:lvl>
    <w:lvl w:ilvl="8" w:tplc="6EFE778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632F1F"/>
    <w:multiLevelType w:val="hybridMultilevel"/>
    <w:tmpl w:val="F47A798E"/>
    <w:lvl w:ilvl="0" w:tplc="A170AE72">
      <w:start w:val="1"/>
      <w:numFmt w:val="bullet"/>
      <w:lvlText w:val="•"/>
      <w:lvlJc w:val="left"/>
      <w:pPr>
        <w:tabs>
          <w:tab w:val="num" w:pos="720"/>
        </w:tabs>
        <w:ind w:left="720" w:hanging="360"/>
      </w:pPr>
      <w:rPr>
        <w:rFonts w:ascii="Arial" w:hAnsi="Arial" w:hint="default"/>
      </w:rPr>
    </w:lvl>
    <w:lvl w:ilvl="1" w:tplc="EA660950" w:tentative="1">
      <w:start w:val="1"/>
      <w:numFmt w:val="bullet"/>
      <w:lvlText w:val="•"/>
      <w:lvlJc w:val="left"/>
      <w:pPr>
        <w:tabs>
          <w:tab w:val="num" w:pos="1440"/>
        </w:tabs>
        <w:ind w:left="1440" w:hanging="360"/>
      </w:pPr>
      <w:rPr>
        <w:rFonts w:ascii="Arial" w:hAnsi="Arial" w:hint="default"/>
      </w:rPr>
    </w:lvl>
    <w:lvl w:ilvl="2" w:tplc="7CFA2AB4" w:tentative="1">
      <w:start w:val="1"/>
      <w:numFmt w:val="bullet"/>
      <w:lvlText w:val="•"/>
      <w:lvlJc w:val="left"/>
      <w:pPr>
        <w:tabs>
          <w:tab w:val="num" w:pos="2160"/>
        </w:tabs>
        <w:ind w:left="2160" w:hanging="360"/>
      </w:pPr>
      <w:rPr>
        <w:rFonts w:ascii="Arial" w:hAnsi="Arial" w:hint="default"/>
      </w:rPr>
    </w:lvl>
    <w:lvl w:ilvl="3" w:tplc="9EC2274E" w:tentative="1">
      <w:start w:val="1"/>
      <w:numFmt w:val="bullet"/>
      <w:lvlText w:val="•"/>
      <w:lvlJc w:val="left"/>
      <w:pPr>
        <w:tabs>
          <w:tab w:val="num" w:pos="2880"/>
        </w:tabs>
        <w:ind w:left="2880" w:hanging="360"/>
      </w:pPr>
      <w:rPr>
        <w:rFonts w:ascii="Arial" w:hAnsi="Arial" w:hint="default"/>
      </w:rPr>
    </w:lvl>
    <w:lvl w:ilvl="4" w:tplc="5CA0FB68" w:tentative="1">
      <w:start w:val="1"/>
      <w:numFmt w:val="bullet"/>
      <w:lvlText w:val="•"/>
      <w:lvlJc w:val="left"/>
      <w:pPr>
        <w:tabs>
          <w:tab w:val="num" w:pos="3600"/>
        </w:tabs>
        <w:ind w:left="3600" w:hanging="360"/>
      </w:pPr>
      <w:rPr>
        <w:rFonts w:ascii="Arial" w:hAnsi="Arial" w:hint="default"/>
      </w:rPr>
    </w:lvl>
    <w:lvl w:ilvl="5" w:tplc="809417FC" w:tentative="1">
      <w:start w:val="1"/>
      <w:numFmt w:val="bullet"/>
      <w:lvlText w:val="•"/>
      <w:lvlJc w:val="left"/>
      <w:pPr>
        <w:tabs>
          <w:tab w:val="num" w:pos="4320"/>
        </w:tabs>
        <w:ind w:left="4320" w:hanging="360"/>
      </w:pPr>
      <w:rPr>
        <w:rFonts w:ascii="Arial" w:hAnsi="Arial" w:hint="default"/>
      </w:rPr>
    </w:lvl>
    <w:lvl w:ilvl="6" w:tplc="79B0E464" w:tentative="1">
      <w:start w:val="1"/>
      <w:numFmt w:val="bullet"/>
      <w:lvlText w:val="•"/>
      <w:lvlJc w:val="left"/>
      <w:pPr>
        <w:tabs>
          <w:tab w:val="num" w:pos="5040"/>
        </w:tabs>
        <w:ind w:left="5040" w:hanging="360"/>
      </w:pPr>
      <w:rPr>
        <w:rFonts w:ascii="Arial" w:hAnsi="Arial" w:hint="default"/>
      </w:rPr>
    </w:lvl>
    <w:lvl w:ilvl="7" w:tplc="8F4A6C26" w:tentative="1">
      <w:start w:val="1"/>
      <w:numFmt w:val="bullet"/>
      <w:lvlText w:val="•"/>
      <w:lvlJc w:val="left"/>
      <w:pPr>
        <w:tabs>
          <w:tab w:val="num" w:pos="5760"/>
        </w:tabs>
        <w:ind w:left="5760" w:hanging="360"/>
      </w:pPr>
      <w:rPr>
        <w:rFonts w:ascii="Arial" w:hAnsi="Arial" w:hint="default"/>
      </w:rPr>
    </w:lvl>
    <w:lvl w:ilvl="8" w:tplc="4AE810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0A4328C"/>
    <w:multiLevelType w:val="hybridMultilevel"/>
    <w:tmpl w:val="E13C572E"/>
    <w:lvl w:ilvl="0" w:tplc="B07AE96E">
      <w:start w:val="1"/>
      <w:numFmt w:val="decimal"/>
      <w:lvlText w:val="%1.)"/>
      <w:lvlJc w:val="left"/>
      <w:pPr>
        <w:ind w:left="720" w:hanging="360"/>
      </w:pPr>
      <w:rPr>
        <w:rFonts w:ascii="Arial" w:hAnsi="Arial" w:cs="Arial" w:hint="default"/>
        <w:color w:val="00000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B41E39"/>
    <w:multiLevelType w:val="hybridMultilevel"/>
    <w:tmpl w:val="4C56F6F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4A1C56AC"/>
    <w:multiLevelType w:val="hybridMultilevel"/>
    <w:tmpl w:val="9766D0FE"/>
    <w:lvl w:ilvl="0" w:tplc="3350FFC4">
      <w:start w:val="1"/>
      <w:numFmt w:val="bullet"/>
      <w:lvlText w:val="•"/>
      <w:lvlJc w:val="left"/>
      <w:pPr>
        <w:tabs>
          <w:tab w:val="num" w:pos="720"/>
        </w:tabs>
        <w:ind w:left="720" w:hanging="360"/>
      </w:pPr>
      <w:rPr>
        <w:rFonts w:ascii="Arial" w:hAnsi="Arial" w:hint="default"/>
      </w:rPr>
    </w:lvl>
    <w:lvl w:ilvl="1" w:tplc="BD2828F8" w:tentative="1">
      <w:start w:val="1"/>
      <w:numFmt w:val="bullet"/>
      <w:lvlText w:val="•"/>
      <w:lvlJc w:val="left"/>
      <w:pPr>
        <w:tabs>
          <w:tab w:val="num" w:pos="1440"/>
        </w:tabs>
        <w:ind w:left="1440" w:hanging="360"/>
      </w:pPr>
      <w:rPr>
        <w:rFonts w:ascii="Arial" w:hAnsi="Arial" w:hint="default"/>
      </w:rPr>
    </w:lvl>
    <w:lvl w:ilvl="2" w:tplc="FAD0A0B0" w:tentative="1">
      <w:start w:val="1"/>
      <w:numFmt w:val="bullet"/>
      <w:lvlText w:val="•"/>
      <w:lvlJc w:val="left"/>
      <w:pPr>
        <w:tabs>
          <w:tab w:val="num" w:pos="2160"/>
        </w:tabs>
        <w:ind w:left="2160" w:hanging="360"/>
      </w:pPr>
      <w:rPr>
        <w:rFonts w:ascii="Arial" w:hAnsi="Arial" w:hint="default"/>
      </w:rPr>
    </w:lvl>
    <w:lvl w:ilvl="3" w:tplc="EEAE4B42" w:tentative="1">
      <w:start w:val="1"/>
      <w:numFmt w:val="bullet"/>
      <w:lvlText w:val="•"/>
      <w:lvlJc w:val="left"/>
      <w:pPr>
        <w:tabs>
          <w:tab w:val="num" w:pos="2880"/>
        </w:tabs>
        <w:ind w:left="2880" w:hanging="360"/>
      </w:pPr>
      <w:rPr>
        <w:rFonts w:ascii="Arial" w:hAnsi="Arial" w:hint="default"/>
      </w:rPr>
    </w:lvl>
    <w:lvl w:ilvl="4" w:tplc="B8DC7F28" w:tentative="1">
      <w:start w:val="1"/>
      <w:numFmt w:val="bullet"/>
      <w:lvlText w:val="•"/>
      <w:lvlJc w:val="left"/>
      <w:pPr>
        <w:tabs>
          <w:tab w:val="num" w:pos="3600"/>
        </w:tabs>
        <w:ind w:left="3600" w:hanging="360"/>
      </w:pPr>
      <w:rPr>
        <w:rFonts w:ascii="Arial" w:hAnsi="Arial" w:hint="default"/>
      </w:rPr>
    </w:lvl>
    <w:lvl w:ilvl="5" w:tplc="B28EA51E" w:tentative="1">
      <w:start w:val="1"/>
      <w:numFmt w:val="bullet"/>
      <w:lvlText w:val="•"/>
      <w:lvlJc w:val="left"/>
      <w:pPr>
        <w:tabs>
          <w:tab w:val="num" w:pos="4320"/>
        </w:tabs>
        <w:ind w:left="4320" w:hanging="360"/>
      </w:pPr>
      <w:rPr>
        <w:rFonts w:ascii="Arial" w:hAnsi="Arial" w:hint="default"/>
      </w:rPr>
    </w:lvl>
    <w:lvl w:ilvl="6" w:tplc="11FEA95A" w:tentative="1">
      <w:start w:val="1"/>
      <w:numFmt w:val="bullet"/>
      <w:lvlText w:val="•"/>
      <w:lvlJc w:val="left"/>
      <w:pPr>
        <w:tabs>
          <w:tab w:val="num" w:pos="5040"/>
        </w:tabs>
        <w:ind w:left="5040" w:hanging="360"/>
      </w:pPr>
      <w:rPr>
        <w:rFonts w:ascii="Arial" w:hAnsi="Arial" w:hint="default"/>
      </w:rPr>
    </w:lvl>
    <w:lvl w:ilvl="7" w:tplc="8834CD4C" w:tentative="1">
      <w:start w:val="1"/>
      <w:numFmt w:val="bullet"/>
      <w:lvlText w:val="•"/>
      <w:lvlJc w:val="left"/>
      <w:pPr>
        <w:tabs>
          <w:tab w:val="num" w:pos="5760"/>
        </w:tabs>
        <w:ind w:left="5760" w:hanging="360"/>
      </w:pPr>
      <w:rPr>
        <w:rFonts w:ascii="Arial" w:hAnsi="Arial" w:hint="default"/>
      </w:rPr>
    </w:lvl>
    <w:lvl w:ilvl="8" w:tplc="5E56778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CA03101"/>
    <w:multiLevelType w:val="hybridMultilevel"/>
    <w:tmpl w:val="B6C4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DA42217"/>
    <w:multiLevelType w:val="hybridMultilevel"/>
    <w:tmpl w:val="08CA9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2CB45E9"/>
    <w:multiLevelType w:val="hybridMultilevel"/>
    <w:tmpl w:val="66BCA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DF7E02"/>
    <w:multiLevelType w:val="hybridMultilevel"/>
    <w:tmpl w:val="E13C572E"/>
    <w:lvl w:ilvl="0" w:tplc="B07AE96E">
      <w:start w:val="1"/>
      <w:numFmt w:val="decimal"/>
      <w:lvlText w:val="%1.)"/>
      <w:lvlJc w:val="left"/>
      <w:pPr>
        <w:ind w:left="720" w:hanging="360"/>
      </w:pPr>
      <w:rPr>
        <w:rFonts w:ascii="Arial" w:hAnsi="Arial" w:cs="Arial" w:hint="default"/>
        <w:color w:val="00000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2F537D"/>
    <w:multiLevelType w:val="hybridMultilevel"/>
    <w:tmpl w:val="F1784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D95760"/>
    <w:multiLevelType w:val="hybridMultilevel"/>
    <w:tmpl w:val="8B58313C"/>
    <w:lvl w:ilvl="0" w:tplc="1D860300">
      <w:start w:val="1"/>
      <w:numFmt w:val="bullet"/>
      <w:lvlText w:val="•"/>
      <w:lvlJc w:val="left"/>
      <w:pPr>
        <w:tabs>
          <w:tab w:val="num" w:pos="720"/>
        </w:tabs>
        <w:ind w:left="720" w:hanging="360"/>
      </w:pPr>
      <w:rPr>
        <w:rFonts w:ascii="Arial" w:hAnsi="Arial" w:hint="default"/>
      </w:rPr>
    </w:lvl>
    <w:lvl w:ilvl="1" w:tplc="9A1A612A" w:tentative="1">
      <w:start w:val="1"/>
      <w:numFmt w:val="bullet"/>
      <w:lvlText w:val="•"/>
      <w:lvlJc w:val="left"/>
      <w:pPr>
        <w:tabs>
          <w:tab w:val="num" w:pos="1440"/>
        </w:tabs>
        <w:ind w:left="1440" w:hanging="360"/>
      </w:pPr>
      <w:rPr>
        <w:rFonts w:ascii="Arial" w:hAnsi="Arial" w:hint="default"/>
      </w:rPr>
    </w:lvl>
    <w:lvl w:ilvl="2" w:tplc="EA3C9350" w:tentative="1">
      <w:start w:val="1"/>
      <w:numFmt w:val="bullet"/>
      <w:lvlText w:val="•"/>
      <w:lvlJc w:val="left"/>
      <w:pPr>
        <w:tabs>
          <w:tab w:val="num" w:pos="2160"/>
        </w:tabs>
        <w:ind w:left="2160" w:hanging="360"/>
      </w:pPr>
      <w:rPr>
        <w:rFonts w:ascii="Arial" w:hAnsi="Arial" w:hint="default"/>
      </w:rPr>
    </w:lvl>
    <w:lvl w:ilvl="3" w:tplc="F5F6A03E" w:tentative="1">
      <w:start w:val="1"/>
      <w:numFmt w:val="bullet"/>
      <w:lvlText w:val="•"/>
      <w:lvlJc w:val="left"/>
      <w:pPr>
        <w:tabs>
          <w:tab w:val="num" w:pos="2880"/>
        </w:tabs>
        <w:ind w:left="2880" w:hanging="360"/>
      </w:pPr>
      <w:rPr>
        <w:rFonts w:ascii="Arial" w:hAnsi="Arial" w:hint="default"/>
      </w:rPr>
    </w:lvl>
    <w:lvl w:ilvl="4" w:tplc="15826B5C" w:tentative="1">
      <w:start w:val="1"/>
      <w:numFmt w:val="bullet"/>
      <w:lvlText w:val="•"/>
      <w:lvlJc w:val="left"/>
      <w:pPr>
        <w:tabs>
          <w:tab w:val="num" w:pos="3600"/>
        </w:tabs>
        <w:ind w:left="3600" w:hanging="360"/>
      </w:pPr>
      <w:rPr>
        <w:rFonts w:ascii="Arial" w:hAnsi="Arial" w:hint="default"/>
      </w:rPr>
    </w:lvl>
    <w:lvl w:ilvl="5" w:tplc="12FC946C" w:tentative="1">
      <w:start w:val="1"/>
      <w:numFmt w:val="bullet"/>
      <w:lvlText w:val="•"/>
      <w:lvlJc w:val="left"/>
      <w:pPr>
        <w:tabs>
          <w:tab w:val="num" w:pos="4320"/>
        </w:tabs>
        <w:ind w:left="4320" w:hanging="360"/>
      </w:pPr>
      <w:rPr>
        <w:rFonts w:ascii="Arial" w:hAnsi="Arial" w:hint="default"/>
      </w:rPr>
    </w:lvl>
    <w:lvl w:ilvl="6" w:tplc="839EED2E" w:tentative="1">
      <w:start w:val="1"/>
      <w:numFmt w:val="bullet"/>
      <w:lvlText w:val="•"/>
      <w:lvlJc w:val="left"/>
      <w:pPr>
        <w:tabs>
          <w:tab w:val="num" w:pos="5040"/>
        </w:tabs>
        <w:ind w:left="5040" w:hanging="360"/>
      </w:pPr>
      <w:rPr>
        <w:rFonts w:ascii="Arial" w:hAnsi="Arial" w:hint="default"/>
      </w:rPr>
    </w:lvl>
    <w:lvl w:ilvl="7" w:tplc="8E6C4CFA" w:tentative="1">
      <w:start w:val="1"/>
      <w:numFmt w:val="bullet"/>
      <w:lvlText w:val="•"/>
      <w:lvlJc w:val="left"/>
      <w:pPr>
        <w:tabs>
          <w:tab w:val="num" w:pos="5760"/>
        </w:tabs>
        <w:ind w:left="5760" w:hanging="360"/>
      </w:pPr>
      <w:rPr>
        <w:rFonts w:ascii="Arial" w:hAnsi="Arial" w:hint="default"/>
      </w:rPr>
    </w:lvl>
    <w:lvl w:ilvl="8" w:tplc="A3AA2D7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3"/>
  </w:num>
  <w:num w:numId="3">
    <w:abstractNumId w:val="4"/>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2"/>
  </w:num>
  <w:num w:numId="9">
    <w:abstractNumId w:val="7"/>
  </w:num>
  <w:num w:numId="10">
    <w:abstractNumId w:val="10"/>
  </w:num>
  <w:num w:numId="11">
    <w:abstractNumId w:val="14"/>
  </w:num>
  <w:num w:numId="12">
    <w:abstractNumId w:val="13"/>
  </w:num>
  <w:num w:numId="13">
    <w:abstractNumId w:val="16"/>
  </w:num>
  <w:num w:numId="14">
    <w:abstractNumId w:val="5"/>
  </w:num>
  <w:num w:numId="15">
    <w:abstractNumId w:val="12"/>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characterSpacingControl w:val="doNotCompress"/>
  <w:hdrShapeDefaults>
    <o:shapedefaults v:ext="edit" spidmax="57345"/>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NDEwMzUxtTQ3MjBU0lEKTi0uzszPAykwrAUAL3L9fSwAAAA="/>
    <w:docVar w:name="dgnword-docGUID" w:val="{10CDFF56-7183-462C-9868-5CC8082F7D92}"/>
    <w:docVar w:name="dgnword-eventsink" w:val="87753976"/>
  </w:docVars>
  <w:rsids>
    <w:rsidRoot w:val="00661895"/>
    <w:rsid w:val="00000FA2"/>
    <w:rsid w:val="00001380"/>
    <w:rsid w:val="00002971"/>
    <w:rsid w:val="00002B33"/>
    <w:rsid w:val="00003FA5"/>
    <w:rsid w:val="00004419"/>
    <w:rsid w:val="00004721"/>
    <w:rsid w:val="000069C0"/>
    <w:rsid w:val="00016E0C"/>
    <w:rsid w:val="00022575"/>
    <w:rsid w:val="000228D3"/>
    <w:rsid w:val="000241AF"/>
    <w:rsid w:val="00024B6C"/>
    <w:rsid w:val="0002550F"/>
    <w:rsid w:val="0003718F"/>
    <w:rsid w:val="00043309"/>
    <w:rsid w:val="00044D25"/>
    <w:rsid w:val="00051AC5"/>
    <w:rsid w:val="0005791C"/>
    <w:rsid w:val="00060AC7"/>
    <w:rsid w:val="00063B9A"/>
    <w:rsid w:val="00065304"/>
    <w:rsid w:val="00067499"/>
    <w:rsid w:val="00070C3C"/>
    <w:rsid w:val="00070EF5"/>
    <w:rsid w:val="000729B8"/>
    <w:rsid w:val="00075A21"/>
    <w:rsid w:val="00075A7F"/>
    <w:rsid w:val="00082CA6"/>
    <w:rsid w:val="00083642"/>
    <w:rsid w:val="00087C9D"/>
    <w:rsid w:val="00090750"/>
    <w:rsid w:val="00090EC0"/>
    <w:rsid w:val="0009100E"/>
    <w:rsid w:val="000916CD"/>
    <w:rsid w:val="0009392A"/>
    <w:rsid w:val="0009433C"/>
    <w:rsid w:val="00095374"/>
    <w:rsid w:val="00096382"/>
    <w:rsid w:val="000978EB"/>
    <w:rsid w:val="000A238E"/>
    <w:rsid w:val="000A2448"/>
    <w:rsid w:val="000A3FB9"/>
    <w:rsid w:val="000A4ED0"/>
    <w:rsid w:val="000A6E4D"/>
    <w:rsid w:val="000B0F73"/>
    <w:rsid w:val="000B12D8"/>
    <w:rsid w:val="000B340E"/>
    <w:rsid w:val="000B3488"/>
    <w:rsid w:val="000B3543"/>
    <w:rsid w:val="000B37A1"/>
    <w:rsid w:val="000B4E62"/>
    <w:rsid w:val="000B7577"/>
    <w:rsid w:val="000B7A99"/>
    <w:rsid w:val="000C0E71"/>
    <w:rsid w:val="000D7D04"/>
    <w:rsid w:val="000E31A0"/>
    <w:rsid w:val="000E367C"/>
    <w:rsid w:val="000E4B09"/>
    <w:rsid w:val="000E5905"/>
    <w:rsid w:val="000E7AA2"/>
    <w:rsid w:val="000F1B95"/>
    <w:rsid w:val="000F28C5"/>
    <w:rsid w:val="000F2C78"/>
    <w:rsid w:val="000F2D51"/>
    <w:rsid w:val="000F7862"/>
    <w:rsid w:val="000F7952"/>
    <w:rsid w:val="001028A8"/>
    <w:rsid w:val="00104F3C"/>
    <w:rsid w:val="00107C1C"/>
    <w:rsid w:val="00121F11"/>
    <w:rsid w:val="00122979"/>
    <w:rsid w:val="00122A89"/>
    <w:rsid w:val="001234C4"/>
    <w:rsid w:val="001303F8"/>
    <w:rsid w:val="00131135"/>
    <w:rsid w:val="0013568D"/>
    <w:rsid w:val="001367A1"/>
    <w:rsid w:val="001407A6"/>
    <w:rsid w:val="001421A5"/>
    <w:rsid w:val="001424C0"/>
    <w:rsid w:val="001445BC"/>
    <w:rsid w:val="00147C40"/>
    <w:rsid w:val="0015133A"/>
    <w:rsid w:val="00153A7D"/>
    <w:rsid w:val="0015484F"/>
    <w:rsid w:val="00154D45"/>
    <w:rsid w:val="00160182"/>
    <w:rsid w:val="00163F02"/>
    <w:rsid w:val="00170A59"/>
    <w:rsid w:val="00175329"/>
    <w:rsid w:val="001775B4"/>
    <w:rsid w:val="001811D9"/>
    <w:rsid w:val="00182464"/>
    <w:rsid w:val="00183599"/>
    <w:rsid w:val="001842CE"/>
    <w:rsid w:val="00192A99"/>
    <w:rsid w:val="0019516E"/>
    <w:rsid w:val="00195D24"/>
    <w:rsid w:val="00196A55"/>
    <w:rsid w:val="001A0774"/>
    <w:rsid w:val="001B1AB1"/>
    <w:rsid w:val="001B22D7"/>
    <w:rsid w:val="001B4778"/>
    <w:rsid w:val="001B5045"/>
    <w:rsid w:val="001B716A"/>
    <w:rsid w:val="001B775D"/>
    <w:rsid w:val="001C086C"/>
    <w:rsid w:val="001C1242"/>
    <w:rsid w:val="001C2508"/>
    <w:rsid w:val="001C4DAE"/>
    <w:rsid w:val="001C5411"/>
    <w:rsid w:val="001C5FC2"/>
    <w:rsid w:val="001C6BAC"/>
    <w:rsid w:val="001C6F6B"/>
    <w:rsid w:val="001D045F"/>
    <w:rsid w:val="001D2010"/>
    <w:rsid w:val="001D380F"/>
    <w:rsid w:val="001D448C"/>
    <w:rsid w:val="001D73AA"/>
    <w:rsid w:val="001E272B"/>
    <w:rsid w:val="001E2BC5"/>
    <w:rsid w:val="001E37E7"/>
    <w:rsid w:val="001F2C90"/>
    <w:rsid w:val="001F34DC"/>
    <w:rsid w:val="001F6688"/>
    <w:rsid w:val="00206EED"/>
    <w:rsid w:val="00207047"/>
    <w:rsid w:val="00210A19"/>
    <w:rsid w:val="00211304"/>
    <w:rsid w:val="002158E9"/>
    <w:rsid w:val="00220339"/>
    <w:rsid w:val="0022104D"/>
    <w:rsid w:val="002223F5"/>
    <w:rsid w:val="002248F5"/>
    <w:rsid w:val="002255D5"/>
    <w:rsid w:val="00225649"/>
    <w:rsid w:val="002346E8"/>
    <w:rsid w:val="00234EE1"/>
    <w:rsid w:val="002366C2"/>
    <w:rsid w:val="00236726"/>
    <w:rsid w:val="00236D50"/>
    <w:rsid w:val="00240CE7"/>
    <w:rsid w:val="002442AB"/>
    <w:rsid w:val="002444F6"/>
    <w:rsid w:val="00245F96"/>
    <w:rsid w:val="002515E2"/>
    <w:rsid w:val="00253DC6"/>
    <w:rsid w:val="00261C2A"/>
    <w:rsid w:val="00262CD4"/>
    <w:rsid w:val="00263459"/>
    <w:rsid w:val="00266EED"/>
    <w:rsid w:val="00270A06"/>
    <w:rsid w:val="00272776"/>
    <w:rsid w:val="00275045"/>
    <w:rsid w:val="0027664A"/>
    <w:rsid w:val="00281574"/>
    <w:rsid w:val="00284642"/>
    <w:rsid w:val="00284F05"/>
    <w:rsid w:val="00284FE4"/>
    <w:rsid w:val="0028565F"/>
    <w:rsid w:val="002876C4"/>
    <w:rsid w:val="00292389"/>
    <w:rsid w:val="0029252E"/>
    <w:rsid w:val="00292613"/>
    <w:rsid w:val="0029386C"/>
    <w:rsid w:val="002952FF"/>
    <w:rsid w:val="002953A5"/>
    <w:rsid w:val="00296D72"/>
    <w:rsid w:val="002A1269"/>
    <w:rsid w:val="002A2648"/>
    <w:rsid w:val="002A72F9"/>
    <w:rsid w:val="002A7B80"/>
    <w:rsid w:val="002B6D64"/>
    <w:rsid w:val="002B7054"/>
    <w:rsid w:val="002C2059"/>
    <w:rsid w:val="002D1113"/>
    <w:rsid w:val="002D201C"/>
    <w:rsid w:val="002D4F77"/>
    <w:rsid w:val="002E5815"/>
    <w:rsid w:val="002E7E9C"/>
    <w:rsid w:val="002F0735"/>
    <w:rsid w:val="002F0799"/>
    <w:rsid w:val="002F3D49"/>
    <w:rsid w:val="002F763F"/>
    <w:rsid w:val="003013BE"/>
    <w:rsid w:val="00303AF3"/>
    <w:rsid w:val="00304243"/>
    <w:rsid w:val="00312C1D"/>
    <w:rsid w:val="0031392F"/>
    <w:rsid w:val="0031543F"/>
    <w:rsid w:val="00316442"/>
    <w:rsid w:val="003175D6"/>
    <w:rsid w:val="00317842"/>
    <w:rsid w:val="003251DC"/>
    <w:rsid w:val="0032621D"/>
    <w:rsid w:val="00331625"/>
    <w:rsid w:val="00331A8B"/>
    <w:rsid w:val="00331B27"/>
    <w:rsid w:val="00333472"/>
    <w:rsid w:val="0033395C"/>
    <w:rsid w:val="00334247"/>
    <w:rsid w:val="003343E8"/>
    <w:rsid w:val="00341B4A"/>
    <w:rsid w:val="00342198"/>
    <w:rsid w:val="00342828"/>
    <w:rsid w:val="00345643"/>
    <w:rsid w:val="003475F9"/>
    <w:rsid w:val="00347C23"/>
    <w:rsid w:val="003506B2"/>
    <w:rsid w:val="003559E7"/>
    <w:rsid w:val="00357063"/>
    <w:rsid w:val="003632E8"/>
    <w:rsid w:val="00364600"/>
    <w:rsid w:val="0036496D"/>
    <w:rsid w:val="0036676C"/>
    <w:rsid w:val="003669A1"/>
    <w:rsid w:val="00367BAA"/>
    <w:rsid w:val="00370AEA"/>
    <w:rsid w:val="00371DCD"/>
    <w:rsid w:val="003721C3"/>
    <w:rsid w:val="00373C72"/>
    <w:rsid w:val="003760F1"/>
    <w:rsid w:val="003767FC"/>
    <w:rsid w:val="0038081B"/>
    <w:rsid w:val="00381C80"/>
    <w:rsid w:val="003822D3"/>
    <w:rsid w:val="00385EF9"/>
    <w:rsid w:val="00391499"/>
    <w:rsid w:val="00393110"/>
    <w:rsid w:val="00397166"/>
    <w:rsid w:val="00397386"/>
    <w:rsid w:val="003A2342"/>
    <w:rsid w:val="003A5220"/>
    <w:rsid w:val="003B163A"/>
    <w:rsid w:val="003B3840"/>
    <w:rsid w:val="003B52C8"/>
    <w:rsid w:val="003B68CE"/>
    <w:rsid w:val="003B7650"/>
    <w:rsid w:val="003C086E"/>
    <w:rsid w:val="003C0EB7"/>
    <w:rsid w:val="003C3BD4"/>
    <w:rsid w:val="003C6A4A"/>
    <w:rsid w:val="003D3D0D"/>
    <w:rsid w:val="003D502A"/>
    <w:rsid w:val="003D5C07"/>
    <w:rsid w:val="003E0235"/>
    <w:rsid w:val="003E2E8D"/>
    <w:rsid w:val="003E5DE0"/>
    <w:rsid w:val="003E7650"/>
    <w:rsid w:val="003F111E"/>
    <w:rsid w:val="003F26FB"/>
    <w:rsid w:val="003F2A31"/>
    <w:rsid w:val="003F3C8E"/>
    <w:rsid w:val="003F4CD0"/>
    <w:rsid w:val="0040021A"/>
    <w:rsid w:val="00400575"/>
    <w:rsid w:val="00400F12"/>
    <w:rsid w:val="00403D69"/>
    <w:rsid w:val="004121CF"/>
    <w:rsid w:val="00413763"/>
    <w:rsid w:val="00415C9E"/>
    <w:rsid w:val="0041768C"/>
    <w:rsid w:val="004306AB"/>
    <w:rsid w:val="00432DD2"/>
    <w:rsid w:val="00436410"/>
    <w:rsid w:val="00437B1C"/>
    <w:rsid w:val="00440511"/>
    <w:rsid w:val="00444147"/>
    <w:rsid w:val="00444365"/>
    <w:rsid w:val="00444558"/>
    <w:rsid w:val="00444800"/>
    <w:rsid w:val="004449E1"/>
    <w:rsid w:val="00451897"/>
    <w:rsid w:val="004545F1"/>
    <w:rsid w:val="0045481E"/>
    <w:rsid w:val="00454AB2"/>
    <w:rsid w:val="004561F4"/>
    <w:rsid w:val="00457E69"/>
    <w:rsid w:val="0046107D"/>
    <w:rsid w:val="00461338"/>
    <w:rsid w:val="004628FE"/>
    <w:rsid w:val="00462AC8"/>
    <w:rsid w:val="00464E4F"/>
    <w:rsid w:val="00465618"/>
    <w:rsid w:val="00467862"/>
    <w:rsid w:val="00470293"/>
    <w:rsid w:val="004727EA"/>
    <w:rsid w:val="0047768E"/>
    <w:rsid w:val="0048023C"/>
    <w:rsid w:val="00480EC8"/>
    <w:rsid w:val="00485590"/>
    <w:rsid w:val="004864BB"/>
    <w:rsid w:val="004873EE"/>
    <w:rsid w:val="00490733"/>
    <w:rsid w:val="00491071"/>
    <w:rsid w:val="00491683"/>
    <w:rsid w:val="004920F9"/>
    <w:rsid w:val="00492EF6"/>
    <w:rsid w:val="004940E8"/>
    <w:rsid w:val="004A1989"/>
    <w:rsid w:val="004A2303"/>
    <w:rsid w:val="004A2FD1"/>
    <w:rsid w:val="004A405B"/>
    <w:rsid w:val="004A4366"/>
    <w:rsid w:val="004A676A"/>
    <w:rsid w:val="004B01BE"/>
    <w:rsid w:val="004B1658"/>
    <w:rsid w:val="004B1F67"/>
    <w:rsid w:val="004B23C1"/>
    <w:rsid w:val="004B4FED"/>
    <w:rsid w:val="004B67A3"/>
    <w:rsid w:val="004C0D5C"/>
    <w:rsid w:val="004C139B"/>
    <w:rsid w:val="004C2DD8"/>
    <w:rsid w:val="004C3FA6"/>
    <w:rsid w:val="004D1943"/>
    <w:rsid w:val="004D53E2"/>
    <w:rsid w:val="004D6EFB"/>
    <w:rsid w:val="004E3E5E"/>
    <w:rsid w:val="004E42FD"/>
    <w:rsid w:val="004E4687"/>
    <w:rsid w:val="004E694F"/>
    <w:rsid w:val="004E7A96"/>
    <w:rsid w:val="004E7CF2"/>
    <w:rsid w:val="004F2735"/>
    <w:rsid w:val="004F3A7C"/>
    <w:rsid w:val="004F49B7"/>
    <w:rsid w:val="004F6D0E"/>
    <w:rsid w:val="00500145"/>
    <w:rsid w:val="00500709"/>
    <w:rsid w:val="00504892"/>
    <w:rsid w:val="00506642"/>
    <w:rsid w:val="00507FAE"/>
    <w:rsid w:val="0051155E"/>
    <w:rsid w:val="00517581"/>
    <w:rsid w:val="0052042F"/>
    <w:rsid w:val="00521FB6"/>
    <w:rsid w:val="00522671"/>
    <w:rsid w:val="005249CE"/>
    <w:rsid w:val="00524F02"/>
    <w:rsid w:val="0052517B"/>
    <w:rsid w:val="00527A7D"/>
    <w:rsid w:val="00530618"/>
    <w:rsid w:val="00530735"/>
    <w:rsid w:val="00533848"/>
    <w:rsid w:val="0053431F"/>
    <w:rsid w:val="005351AA"/>
    <w:rsid w:val="00537B5F"/>
    <w:rsid w:val="00542F31"/>
    <w:rsid w:val="00544216"/>
    <w:rsid w:val="0054670A"/>
    <w:rsid w:val="00550250"/>
    <w:rsid w:val="00550C0D"/>
    <w:rsid w:val="00557EF3"/>
    <w:rsid w:val="00560118"/>
    <w:rsid w:val="00562A25"/>
    <w:rsid w:val="00562CA1"/>
    <w:rsid w:val="00563B3C"/>
    <w:rsid w:val="00565585"/>
    <w:rsid w:val="0056618F"/>
    <w:rsid w:val="005672BE"/>
    <w:rsid w:val="00570054"/>
    <w:rsid w:val="005712A2"/>
    <w:rsid w:val="00571E6A"/>
    <w:rsid w:val="0057382A"/>
    <w:rsid w:val="00574812"/>
    <w:rsid w:val="00574B69"/>
    <w:rsid w:val="00575E8D"/>
    <w:rsid w:val="00576BA8"/>
    <w:rsid w:val="00577F60"/>
    <w:rsid w:val="00582CEF"/>
    <w:rsid w:val="00584A51"/>
    <w:rsid w:val="00590AE3"/>
    <w:rsid w:val="00590C03"/>
    <w:rsid w:val="0059214A"/>
    <w:rsid w:val="005964A7"/>
    <w:rsid w:val="005A0B93"/>
    <w:rsid w:val="005A2CBD"/>
    <w:rsid w:val="005A55F0"/>
    <w:rsid w:val="005A6DE6"/>
    <w:rsid w:val="005A7667"/>
    <w:rsid w:val="005B5C17"/>
    <w:rsid w:val="005C2DAC"/>
    <w:rsid w:val="005C6672"/>
    <w:rsid w:val="005C6709"/>
    <w:rsid w:val="005C69EB"/>
    <w:rsid w:val="005C7111"/>
    <w:rsid w:val="005D0B3F"/>
    <w:rsid w:val="005D768B"/>
    <w:rsid w:val="005E1FEF"/>
    <w:rsid w:val="005E6120"/>
    <w:rsid w:val="005E7984"/>
    <w:rsid w:val="005F0807"/>
    <w:rsid w:val="005F0E8A"/>
    <w:rsid w:val="005F1571"/>
    <w:rsid w:val="005F3899"/>
    <w:rsid w:val="005F5BAC"/>
    <w:rsid w:val="00603E3F"/>
    <w:rsid w:val="00604422"/>
    <w:rsid w:val="00605155"/>
    <w:rsid w:val="006055FA"/>
    <w:rsid w:val="006068DC"/>
    <w:rsid w:val="00610E1E"/>
    <w:rsid w:val="00617676"/>
    <w:rsid w:val="00617B0F"/>
    <w:rsid w:val="00625207"/>
    <w:rsid w:val="006273FD"/>
    <w:rsid w:val="00631374"/>
    <w:rsid w:val="00632497"/>
    <w:rsid w:val="006353F6"/>
    <w:rsid w:val="00637624"/>
    <w:rsid w:val="00637B89"/>
    <w:rsid w:val="006419D5"/>
    <w:rsid w:val="00645B35"/>
    <w:rsid w:val="006463CC"/>
    <w:rsid w:val="00647112"/>
    <w:rsid w:val="00650375"/>
    <w:rsid w:val="006544CD"/>
    <w:rsid w:val="00655812"/>
    <w:rsid w:val="006559EF"/>
    <w:rsid w:val="00655CA0"/>
    <w:rsid w:val="006560E3"/>
    <w:rsid w:val="0065670C"/>
    <w:rsid w:val="00656D45"/>
    <w:rsid w:val="00660BB5"/>
    <w:rsid w:val="0066185C"/>
    <w:rsid w:val="00661895"/>
    <w:rsid w:val="00661F77"/>
    <w:rsid w:val="00662F15"/>
    <w:rsid w:val="00663930"/>
    <w:rsid w:val="00663D7A"/>
    <w:rsid w:val="006642D5"/>
    <w:rsid w:val="006643D9"/>
    <w:rsid w:val="006658EC"/>
    <w:rsid w:val="006671ED"/>
    <w:rsid w:val="0067051F"/>
    <w:rsid w:val="00670742"/>
    <w:rsid w:val="006762D3"/>
    <w:rsid w:val="00677E18"/>
    <w:rsid w:val="00684C18"/>
    <w:rsid w:val="00685E2A"/>
    <w:rsid w:val="0068755B"/>
    <w:rsid w:val="00692737"/>
    <w:rsid w:val="00693FCE"/>
    <w:rsid w:val="006952E8"/>
    <w:rsid w:val="00695A42"/>
    <w:rsid w:val="0069697C"/>
    <w:rsid w:val="0069738C"/>
    <w:rsid w:val="006A065B"/>
    <w:rsid w:val="006A0BF3"/>
    <w:rsid w:val="006A3B11"/>
    <w:rsid w:val="006A57DC"/>
    <w:rsid w:val="006A5821"/>
    <w:rsid w:val="006A5FDD"/>
    <w:rsid w:val="006B19C8"/>
    <w:rsid w:val="006B2D87"/>
    <w:rsid w:val="006B30F4"/>
    <w:rsid w:val="006B37EE"/>
    <w:rsid w:val="006B3C07"/>
    <w:rsid w:val="006B5CD6"/>
    <w:rsid w:val="006B75BA"/>
    <w:rsid w:val="006C2967"/>
    <w:rsid w:val="006C5191"/>
    <w:rsid w:val="006C7BEF"/>
    <w:rsid w:val="006D234A"/>
    <w:rsid w:val="006D250C"/>
    <w:rsid w:val="006D6856"/>
    <w:rsid w:val="006D7B0E"/>
    <w:rsid w:val="006E0719"/>
    <w:rsid w:val="006E236F"/>
    <w:rsid w:val="006E59E2"/>
    <w:rsid w:val="006E6D7E"/>
    <w:rsid w:val="006F0D49"/>
    <w:rsid w:val="006F23CA"/>
    <w:rsid w:val="006F39F8"/>
    <w:rsid w:val="006F4766"/>
    <w:rsid w:val="006F68F6"/>
    <w:rsid w:val="007001F9"/>
    <w:rsid w:val="00707186"/>
    <w:rsid w:val="00710CFD"/>
    <w:rsid w:val="007117B0"/>
    <w:rsid w:val="00712A81"/>
    <w:rsid w:val="0071378A"/>
    <w:rsid w:val="00717BBC"/>
    <w:rsid w:val="00721889"/>
    <w:rsid w:val="007232F7"/>
    <w:rsid w:val="00726954"/>
    <w:rsid w:val="007273E7"/>
    <w:rsid w:val="007300AC"/>
    <w:rsid w:val="00731FF9"/>
    <w:rsid w:val="00733A04"/>
    <w:rsid w:val="007347AD"/>
    <w:rsid w:val="00740DF2"/>
    <w:rsid w:val="0074136F"/>
    <w:rsid w:val="00741B7F"/>
    <w:rsid w:val="007423E2"/>
    <w:rsid w:val="00751975"/>
    <w:rsid w:val="00752481"/>
    <w:rsid w:val="00752D43"/>
    <w:rsid w:val="00753F1D"/>
    <w:rsid w:val="007605AB"/>
    <w:rsid w:val="00760988"/>
    <w:rsid w:val="00764761"/>
    <w:rsid w:val="00764C5F"/>
    <w:rsid w:val="0077074F"/>
    <w:rsid w:val="007712E6"/>
    <w:rsid w:val="00772EA9"/>
    <w:rsid w:val="007743D8"/>
    <w:rsid w:val="00774A12"/>
    <w:rsid w:val="007758B8"/>
    <w:rsid w:val="0077601D"/>
    <w:rsid w:val="0077615A"/>
    <w:rsid w:val="00777549"/>
    <w:rsid w:val="007805F5"/>
    <w:rsid w:val="0078159A"/>
    <w:rsid w:val="00782A6B"/>
    <w:rsid w:val="0078300A"/>
    <w:rsid w:val="007853B0"/>
    <w:rsid w:val="00785FB9"/>
    <w:rsid w:val="007A0F3F"/>
    <w:rsid w:val="007A1A2B"/>
    <w:rsid w:val="007A1BAC"/>
    <w:rsid w:val="007A3038"/>
    <w:rsid w:val="007A4FF5"/>
    <w:rsid w:val="007A7E6F"/>
    <w:rsid w:val="007B507A"/>
    <w:rsid w:val="007B7C1A"/>
    <w:rsid w:val="007C038B"/>
    <w:rsid w:val="007C138F"/>
    <w:rsid w:val="007C1507"/>
    <w:rsid w:val="007C3BC5"/>
    <w:rsid w:val="007C414F"/>
    <w:rsid w:val="007C42ED"/>
    <w:rsid w:val="007C4453"/>
    <w:rsid w:val="007C4CBD"/>
    <w:rsid w:val="007D08D5"/>
    <w:rsid w:val="007D1DBF"/>
    <w:rsid w:val="007D28CE"/>
    <w:rsid w:val="007D475F"/>
    <w:rsid w:val="007D48DC"/>
    <w:rsid w:val="007D65A7"/>
    <w:rsid w:val="007E34C2"/>
    <w:rsid w:val="007E707D"/>
    <w:rsid w:val="007F00ED"/>
    <w:rsid w:val="007F0B7E"/>
    <w:rsid w:val="007F0F5F"/>
    <w:rsid w:val="007F2354"/>
    <w:rsid w:val="007F68A4"/>
    <w:rsid w:val="007F7421"/>
    <w:rsid w:val="00800CAA"/>
    <w:rsid w:val="00800F24"/>
    <w:rsid w:val="008016BE"/>
    <w:rsid w:val="008030C5"/>
    <w:rsid w:val="00804960"/>
    <w:rsid w:val="0081000A"/>
    <w:rsid w:val="00813DF3"/>
    <w:rsid w:val="00814A6B"/>
    <w:rsid w:val="00815A8D"/>
    <w:rsid w:val="00816D3F"/>
    <w:rsid w:val="00821FC2"/>
    <w:rsid w:val="00822DE0"/>
    <w:rsid w:val="00824EA9"/>
    <w:rsid w:val="00826C18"/>
    <w:rsid w:val="00830B53"/>
    <w:rsid w:val="008336AC"/>
    <w:rsid w:val="00840566"/>
    <w:rsid w:val="00840BF6"/>
    <w:rsid w:val="00842CEC"/>
    <w:rsid w:val="00844CA2"/>
    <w:rsid w:val="00846851"/>
    <w:rsid w:val="00847CCD"/>
    <w:rsid w:val="008507CC"/>
    <w:rsid w:val="00851813"/>
    <w:rsid w:val="00852EBA"/>
    <w:rsid w:val="008576E3"/>
    <w:rsid w:val="008602F5"/>
    <w:rsid w:val="00861CC3"/>
    <w:rsid w:val="00870749"/>
    <w:rsid w:val="008715AA"/>
    <w:rsid w:val="00877253"/>
    <w:rsid w:val="00877DB4"/>
    <w:rsid w:val="008807F0"/>
    <w:rsid w:val="00880DB3"/>
    <w:rsid w:val="008814B6"/>
    <w:rsid w:val="00882025"/>
    <w:rsid w:val="00884320"/>
    <w:rsid w:val="0088493C"/>
    <w:rsid w:val="008857C4"/>
    <w:rsid w:val="00890921"/>
    <w:rsid w:val="008910D5"/>
    <w:rsid w:val="00891FB0"/>
    <w:rsid w:val="008929E9"/>
    <w:rsid w:val="00893CC0"/>
    <w:rsid w:val="008959CA"/>
    <w:rsid w:val="0089648B"/>
    <w:rsid w:val="008A308F"/>
    <w:rsid w:val="008A62C8"/>
    <w:rsid w:val="008B684F"/>
    <w:rsid w:val="008B7342"/>
    <w:rsid w:val="008B7674"/>
    <w:rsid w:val="008B76A5"/>
    <w:rsid w:val="008B7D9C"/>
    <w:rsid w:val="008C157D"/>
    <w:rsid w:val="008C4645"/>
    <w:rsid w:val="008C4D8C"/>
    <w:rsid w:val="008C615B"/>
    <w:rsid w:val="008D2C83"/>
    <w:rsid w:val="008D4237"/>
    <w:rsid w:val="008D567C"/>
    <w:rsid w:val="008D5BB2"/>
    <w:rsid w:val="008D6366"/>
    <w:rsid w:val="008D69B7"/>
    <w:rsid w:val="008E344C"/>
    <w:rsid w:val="008E5C16"/>
    <w:rsid w:val="008E7BAF"/>
    <w:rsid w:val="008E7F91"/>
    <w:rsid w:val="008F0B0B"/>
    <w:rsid w:val="008F364A"/>
    <w:rsid w:val="008F4201"/>
    <w:rsid w:val="008F4F5A"/>
    <w:rsid w:val="00903474"/>
    <w:rsid w:val="00905C83"/>
    <w:rsid w:val="00910FA7"/>
    <w:rsid w:val="009110C7"/>
    <w:rsid w:val="00913DBB"/>
    <w:rsid w:val="009166EB"/>
    <w:rsid w:val="009175A2"/>
    <w:rsid w:val="00917820"/>
    <w:rsid w:val="009223A7"/>
    <w:rsid w:val="00924591"/>
    <w:rsid w:val="009262E8"/>
    <w:rsid w:val="009271DF"/>
    <w:rsid w:val="00930AC2"/>
    <w:rsid w:val="00931005"/>
    <w:rsid w:val="00932487"/>
    <w:rsid w:val="0093503C"/>
    <w:rsid w:val="00935BB1"/>
    <w:rsid w:val="00936E8C"/>
    <w:rsid w:val="009377CA"/>
    <w:rsid w:val="00944103"/>
    <w:rsid w:val="0095157A"/>
    <w:rsid w:val="00952253"/>
    <w:rsid w:val="0095298F"/>
    <w:rsid w:val="00952F76"/>
    <w:rsid w:val="00962B59"/>
    <w:rsid w:val="00963757"/>
    <w:rsid w:val="00965571"/>
    <w:rsid w:val="009713BD"/>
    <w:rsid w:val="00975339"/>
    <w:rsid w:val="009757B7"/>
    <w:rsid w:val="0098079D"/>
    <w:rsid w:val="00981ED9"/>
    <w:rsid w:val="009842D3"/>
    <w:rsid w:val="00985EBF"/>
    <w:rsid w:val="00987356"/>
    <w:rsid w:val="00995FA5"/>
    <w:rsid w:val="009971A5"/>
    <w:rsid w:val="0099739D"/>
    <w:rsid w:val="009A0F42"/>
    <w:rsid w:val="009A2B3D"/>
    <w:rsid w:val="009A61A8"/>
    <w:rsid w:val="009B20C1"/>
    <w:rsid w:val="009B266D"/>
    <w:rsid w:val="009B37DD"/>
    <w:rsid w:val="009B3E9C"/>
    <w:rsid w:val="009B580E"/>
    <w:rsid w:val="009C25CF"/>
    <w:rsid w:val="009C2950"/>
    <w:rsid w:val="009C3888"/>
    <w:rsid w:val="009C79F3"/>
    <w:rsid w:val="009C7E13"/>
    <w:rsid w:val="009D2917"/>
    <w:rsid w:val="009D2FA3"/>
    <w:rsid w:val="009E203C"/>
    <w:rsid w:val="009E469F"/>
    <w:rsid w:val="009E7280"/>
    <w:rsid w:val="009F263D"/>
    <w:rsid w:val="009F32AA"/>
    <w:rsid w:val="009F7187"/>
    <w:rsid w:val="009F71DF"/>
    <w:rsid w:val="00A00685"/>
    <w:rsid w:val="00A03118"/>
    <w:rsid w:val="00A06CFA"/>
    <w:rsid w:val="00A102AE"/>
    <w:rsid w:val="00A127F1"/>
    <w:rsid w:val="00A12AF1"/>
    <w:rsid w:val="00A1485E"/>
    <w:rsid w:val="00A14943"/>
    <w:rsid w:val="00A1559F"/>
    <w:rsid w:val="00A15976"/>
    <w:rsid w:val="00A166B2"/>
    <w:rsid w:val="00A16A00"/>
    <w:rsid w:val="00A203C6"/>
    <w:rsid w:val="00A204D2"/>
    <w:rsid w:val="00A2220B"/>
    <w:rsid w:val="00A332A5"/>
    <w:rsid w:val="00A35009"/>
    <w:rsid w:val="00A40583"/>
    <w:rsid w:val="00A4645E"/>
    <w:rsid w:val="00A47316"/>
    <w:rsid w:val="00A47560"/>
    <w:rsid w:val="00A53ACF"/>
    <w:rsid w:val="00A54210"/>
    <w:rsid w:val="00A5613A"/>
    <w:rsid w:val="00A61A70"/>
    <w:rsid w:val="00A6358A"/>
    <w:rsid w:val="00A720C2"/>
    <w:rsid w:val="00A73FA2"/>
    <w:rsid w:val="00A7499C"/>
    <w:rsid w:val="00A7534D"/>
    <w:rsid w:val="00A7609F"/>
    <w:rsid w:val="00A85552"/>
    <w:rsid w:val="00A868F7"/>
    <w:rsid w:val="00A87873"/>
    <w:rsid w:val="00A91C1D"/>
    <w:rsid w:val="00A9240A"/>
    <w:rsid w:val="00A92546"/>
    <w:rsid w:val="00A92867"/>
    <w:rsid w:val="00A955E7"/>
    <w:rsid w:val="00A960FB"/>
    <w:rsid w:val="00A96462"/>
    <w:rsid w:val="00AA0AA0"/>
    <w:rsid w:val="00AA2094"/>
    <w:rsid w:val="00AA21EF"/>
    <w:rsid w:val="00AA2D44"/>
    <w:rsid w:val="00AA328B"/>
    <w:rsid w:val="00AA5890"/>
    <w:rsid w:val="00AA5A97"/>
    <w:rsid w:val="00AA5FBC"/>
    <w:rsid w:val="00AA6DDE"/>
    <w:rsid w:val="00AA78B0"/>
    <w:rsid w:val="00AB0D05"/>
    <w:rsid w:val="00AB128B"/>
    <w:rsid w:val="00AB30B2"/>
    <w:rsid w:val="00AB3F82"/>
    <w:rsid w:val="00AB46DA"/>
    <w:rsid w:val="00AB673D"/>
    <w:rsid w:val="00AB72FC"/>
    <w:rsid w:val="00AC0A6A"/>
    <w:rsid w:val="00AC3411"/>
    <w:rsid w:val="00AC72CB"/>
    <w:rsid w:val="00AC7388"/>
    <w:rsid w:val="00AC7AB3"/>
    <w:rsid w:val="00AD294C"/>
    <w:rsid w:val="00AD43A4"/>
    <w:rsid w:val="00AE2809"/>
    <w:rsid w:val="00AE3073"/>
    <w:rsid w:val="00AE6428"/>
    <w:rsid w:val="00AF1510"/>
    <w:rsid w:val="00AF3295"/>
    <w:rsid w:val="00AF3367"/>
    <w:rsid w:val="00AF38E9"/>
    <w:rsid w:val="00AF4522"/>
    <w:rsid w:val="00AF4EB4"/>
    <w:rsid w:val="00B02D08"/>
    <w:rsid w:val="00B02DA7"/>
    <w:rsid w:val="00B03260"/>
    <w:rsid w:val="00B0469B"/>
    <w:rsid w:val="00B0482A"/>
    <w:rsid w:val="00B04D60"/>
    <w:rsid w:val="00B05F28"/>
    <w:rsid w:val="00B164D4"/>
    <w:rsid w:val="00B17EEC"/>
    <w:rsid w:val="00B17FB6"/>
    <w:rsid w:val="00B20FEB"/>
    <w:rsid w:val="00B22419"/>
    <w:rsid w:val="00B24500"/>
    <w:rsid w:val="00B24C77"/>
    <w:rsid w:val="00B24D77"/>
    <w:rsid w:val="00B30AD4"/>
    <w:rsid w:val="00B332DC"/>
    <w:rsid w:val="00B410EA"/>
    <w:rsid w:val="00B43F1C"/>
    <w:rsid w:val="00B45C12"/>
    <w:rsid w:val="00B471B5"/>
    <w:rsid w:val="00B47DFF"/>
    <w:rsid w:val="00B51E14"/>
    <w:rsid w:val="00B52C27"/>
    <w:rsid w:val="00B55C70"/>
    <w:rsid w:val="00B57084"/>
    <w:rsid w:val="00B73923"/>
    <w:rsid w:val="00B75776"/>
    <w:rsid w:val="00B75C26"/>
    <w:rsid w:val="00B8005F"/>
    <w:rsid w:val="00B82EE3"/>
    <w:rsid w:val="00B83DB5"/>
    <w:rsid w:val="00B87FB7"/>
    <w:rsid w:val="00B91480"/>
    <w:rsid w:val="00B938A3"/>
    <w:rsid w:val="00B96132"/>
    <w:rsid w:val="00BA1320"/>
    <w:rsid w:val="00BA1E35"/>
    <w:rsid w:val="00BA5B25"/>
    <w:rsid w:val="00BB1DE0"/>
    <w:rsid w:val="00BB31E3"/>
    <w:rsid w:val="00BB404B"/>
    <w:rsid w:val="00BB7E8E"/>
    <w:rsid w:val="00BC131F"/>
    <w:rsid w:val="00BC1ACA"/>
    <w:rsid w:val="00BC314B"/>
    <w:rsid w:val="00BC37C4"/>
    <w:rsid w:val="00BC4B7A"/>
    <w:rsid w:val="00BC502C"/>
    <w:rsid w:val="00BC5616"/>
    <w:rsid w:val="00BC7606"/>
    <w:rsid w:val="00BC77E2"/>
    <w:rsid w:val="00BD20EF"/>
    <w:rsid w:val="00BD2793"/>
    <w:rsid w:val="00BD2B45"/>
    <w:rsid w:val="00BD2F75"/>
    <w:rsid w:val="00BE064A"/>
    <w:rsid w:val="00BE37FE"/>
    <w:rsid w:val="00BE5127"/>
    <w:rsid w:val="00BF26DE"/>
    <w:rsid w:val="00BF497D"/>
    <w:rsid w:val="00BF75AE"/>
    <w:rsid w:val="00C01D73"/>
    <w:rsid w:val="00C02EDD"/>
    <w:rsid w:val="00C03501"/>
    <w:rsid w:val="00C0539E"/>
    <w:rsid w:val="00C05B46"/>
    <w:rsid w:val="00C102BC"/>
    <w:rsid w:val="00C1260A"/>
    <w:rsid w:val="00C12DC0"/>
    <w:rsid w:val="00C14EE5"/>
    <w:rsid w:val="00C15525"/>
    <w:rsid w:val="00C21882"/>
    <w:rsid w:val="00C234EE"/>
    <w:rsid w:val="00C23945"/>
    <w:rsid w:val="00C250AF"/>
    <w:rsid w:val="00C266D2"/>
    <w:rsid w:val="00C30818"/>
    <w:rsid w:val="00C34619"/>
    <w:rsid w:val="00C369C3"/>
    <w:rsid w:val="00C37174"/>
    <w:rsid w:val="00C41379"/>
    <w:rsid w:val="00C45B5F"/>
    <w:rsid w:val="00C46C85"/>
    <w:rsid w:val="00C47AFF"/>
    <w:rsid w:val="00C52CD2"/>
    <w:rsid w:val="00C54C33"/>
    <w:rsid w:val="00C54F51"/>
    <w:rsid w:val="00C566DB"/>
    <w:rsid w:val="00C57C12"/>
    <w:rsid w:val="00C57EB7"/>
    <w:rsid w:val="00C60F95"/>
    <w:rsid w:val="00C62341"/>
    <w:rsid w:val="00C640A6"/>
    <w:rsid w:val="00C64B4E"/>
    <w:rsid w:val="00C64FC5"/>
    <w:rsid w:val="00C668C0"/>
    <w:rsid w:val="00C66B98"/>
    <w:rsid w:val="00C72A2E"/>
    <w:rsid w:val="00C73047"/>
    <w:rsid w:val="00C746C8"/>
    <w:rsid w:val="00C840AB"/>
    <w:rsid w:val="00C84DC3"/>
    <w:rsid w:val="00C91738"/>
    <w:rsid w:val="00C92EBE"/>
    <w:rsid w:val="00C947B3"/>
    <w:rsid w:val="00CA0D81"/>
    <w:rsid w:val="00CA3DC3"/>
    <w:rsid w:val="00CA4AB5"/>
    <w:rsid w:val="00CA5036"/>
    <w:rsid w:val="00CB09EB"/>
    <w:rsid w:val="00CB1B87"/>
    <w:rsid w:val="00CC19FD"/>
    <w:rsid w:val="00CC30D9"/>
    <w:rsid w:val="00CC793F"/>
    <w:rsid w:val="00CD1906"/>
    <w:rsid w:val="00CD1FC4"/>
    <w:rsid w:val="00CD27C1"/>
    <w:rsid w:val="00CD5416"/>
    <w:rsid w:val="00CD55AB"/>
    <w:rsid w:val="00CD562C"/>
    <w:rsid w:val="00CE12B4"/>
    <w:rsid w:val="00CE1FC9"/>
    <w:rsid w:val="00CE21A2"/>
    <w:rsid w:val="00CE2D47"/>
    <w:rsid w:val="00CE4C44"/>
    <w:rsid w:val="00CE5C88"/>
    <w:rsid w:val="00CE66FA"/>
    <w:rsid w:val="00CE6BCB"/>
    <w:rsid w:val="00CF154E"/>
    <w:rsid w:val="00D0036C"/>
    <w:rsid w:val="00D0088E"/>
    <w:rsid w:val="00D031FE"/>
    <w:rsid w:val="00D03BC8"/>
    <w:rsid w:val="00D06114"/>
    <w:rsid w:val="00D13883"/>
    <w:rsid w:val="00D15F23"/>
    <w:rsid w:val="00D171B7"/>
    <w:rsid w:val="00D22695"/>
    <w:rsid w:val="00D25B02"/>
    <w:rsid w:val="00D26128"/>
    <w:rsid w:val="00D31921"/>
    <w:rsid w:val="00D328DC"/>
    <w:rsid w:val="00D32FFA"/>
    <w:rsid w:val="00D34B90"/>
    <w:rsid w:val="00D365ED"/>
    <w:rsid w:val="00D407A5"/>
    <w:rsid w:val="00D41578"/>
    <w:rsid w:val="00D43721"/>
    <w:rsid w:val="00D43A55"/>
    <w:rsid w:val="00D457CB"/>
    <w:rsid w:val="00D47503"/>
    <w:rsid w:val="00D51695"/>
    <w:rsid w:val="00D52774"/>
    <w:rsid w:val="00D52DD3"/>
    <w:rsid w:val="00D52F35"/>
    <w:rsid w:val="00D56DCC"/>
    <w:rsid w:val="00D5762E"/>
    <w:rsid w:val="00D60536"/>
    <w:rsid w:val="00D60E51"/>
    <w:rsid w:val="00D643FF"/>
    <w:rsid w:val="00D64A27"/>
    <w:rsid w:val="00D64AF7"/>
    <w:rsid w:val="00D658D3"/>
    <w:rsid w:val="00D67743"/>
    <w:rsid w:val="00D74654"/>
    <w:rsid w:val="00D7608D"/>
    <w:rsid w:val="00D8108F"/>
    <w:rsid w:val="00D81348"/>
    <w:rsid w:val="00D82A94"/>
    <w:rsid w:val="00D83ECC"/>
    <w:rsid w:val="00D90DCA"/>
    <w:rsid w:val="00D937E7"/>
    <w:rsid w:val="00D9644C"/>
    <w:rsid w:val="00D96F72"/>
    <w:rsid w:val="00D972D3"/>
    <w:rsid w:val="00DA163B"/>
    <w:rsid w:val="00DA3549"/>
    <w:rsid w:val="00DA6D19"/>
    <w:rsid w:val="00DB3C8F"/>
    <w:rsid w:val="00DC2A62"/>
    <w:rsid w:val="00DC4CA4"/>
    <w:rsid w:val="00DD1E1E"/>
    <w:rsid w:val="00DE0448"/>
    <w:rsid w:val="00DE494C"/>
    <w:rsid w:val="00DE6CFF"/>
    <w:rsid w:val="00DF218F"/>
    <w:rsid w:val="00DF2F3A"/>
    <w:rsid w:val="00DF7153"/>
    <w:rsid w:val="00DF7C09"/>
    <w:rsid w:val="00E0044E"/>
    <w:rsid w:val="00E02CF6"/>
    <w:rsid w:val="00E0388E"/>
    <w:rsid w:val="00E056F2"/>
    <w:rsid w:val="00E071C1"/>
    <w:rsid w:val="00E11EA2"/>
    <w:rsid w:val="00E12639"/>
    <w:rsid w:val="00E1280E"/>
    <w:rsid w:val="00E13350"/>
    <w:rsid w:val="00E17CF7"/>
    <w:rsid w:val="00E22728"/>
    <w:rsid w:val="00E24059"/>
    <w:rsid w:val="00E24A3C"/>
    <w:rsid w:val="00E26E61"/>
    <w:rsid w:val="00E27376"/>
    <w:rsid w:val="00E27F4A"/>
    <w:rsid w:val="00E325FB"/>
    <w:rsid w:val="00E34F87"/>
    <w:rsid w:val="00E36ADB"/>
    <w:rsid w:val="00E410D2"/>
    <w:rsid w:val="00E44A3D"/>
    <w:rsid w:val="00E459C6"/>
    <w:rsid w:val="00E45D5F"/>
    <w:rsid w:val="00E52E8D"/>
    <w:rsid w:val="00E53808"/>
    <w:rsid w:val="00E5463E"/>
    <w:rsid w:val="00E54744"/>
    <w:rsid w:val="00E578A9"/>
    <w:rsid w:val="00E62A84"/>
    <w:rsid w:val="00E64A36"/>
    <w:rsid w:val="00E64A53"/>
    <w:rsid w:val="00E65F1A"/>
    <w:rsid w:val="00E7054C"/>
    <w:rsid w:val="00E70A16"/>
    <w:rsid w:val="00E72780"/>
    <w:rsid w:val="00E75F34"/>
    <w:rsid w:val="00E76132"/>
    <w:rsid w:val="00E76F89"/>
    <w:rsid w:val="00E779D0"/>
    <w:rsid w:val="00E80192"/>
    <w:rsid w:val="00E8126F"/>
    <w:rsid w:val="00E85493"/>
    <w:rsid w:val="00E85B8B"/>
    <w:rsid w:val="00E90429"/>
    <w:rsid w:val="00E91E20"/>
    <w:rsid w:val="00E93190"/>
    <w:rsid w:val="00E93FEC"/>
    <w:rsid w:val="00EA0312"/>
    <w:rsid w:val="00EA2300"/>
    <w:rsid w:val="00EA417A"/>
    <w:rsid w:val="00EA495D"/>
    <w:rsid w:val="00EA6C41"/>
    <w:rsid w:val="00EA72E9"/>
    <w:rsid w:val="00EB2107"/>
    <w:rsid w:val="00EB5072"/>
    <w:rsid w:val="00EB76AC"/>
    <w:rsid w:val="00EC1B98"/>
    <w:rsid w:val="00EC3392"/>
    <w:rsid w:val="00EC5034"/>
    <w:rsid w:val="00EC5BC5"/>
    <w:rsid w:val="00EC6558"/>
    <w:rsid w:val="00EC7001"/>
    <w:rsid w:val="00ED1324"/>
    <w:rsid w:val="00ED1A57"/>
    <w:rsid w:val="00ED2744"/>
    <w:rsid w:val="00EE0431"/>
    <w:rsid w:val="00EE0DB4"/>
    <w:rsid w:val="00EE1FCB"/>
    <w:rsid w:val="00EE2889"/>
    <w:rsid w:val="00EE4FDA"/>
    <w:rsid w:val="00EE6191"/>
    <w:rsid w:val="00EF4135"/>
    <w:rsid w:val="00EF6AE3"/>
    <w:rsid w:val="00EF71B2"/>
    <w:rsid w:val="00EF79A4"/>
    <w:rsid w:val="00F02255"/>
    <w:rsid w:val="00F035F9"/>
    <w:rsid w:val="00F04B67"/>
    <w:rsid w:val="00F07652"/>
    <w:rsid w:val="00F128AB"/>
    <w:rsid w:val="00F154AD"/>
    <w:rsid w:val="00F20EB6"/>
    <w:rsid w:val="00F20FFA"/>
    <w:rsid w:val="00F21572"/>
    <w:rsid w:val="00F22380"/>
    <w:rsid w:val="00F22EDF"/>
    <w:rsid w:val="00F22FAF"/>
    <w:rsid w:val="00F23315"/>
    <w:rsid w:val="00F24CA3"/>
    <w:rsid w:val="00F305A6"/>
    <w:rsid w:val="00F34114"/>
    <w:rsid w:val="00F3456A"/>
    <w:rsid w:val="00F3484B"/>
    <w:rsid w:val="00F40BFE"/>
    <w:rsid w:val="00F41176"/>
    <w:rsid w:val="00F45EC4"/>
    <w:rsid w:val="00F47AFD"/>
    <w:rsid w:val="00F51102"/>
    <w:rsid w:val="00F5309A"/>
    <w:rsid w:val="00F53A4C"/>
    <w:rsid w:val="00F55DD7"/>
    <w:rsid w:val="00F60E86"/>
    <w:rsid w:val="00F64086"/>
    <w:rsid w:val="00F67CA6"/>
    <w:rsid w:val="00F72517"/>
    <w:rsid w:val="00F75CA5"/>
    <w:rsid w:val="00F77804"/>
    <w:rsid w:val="00F8011B"/>
    <w:rsid w:val="00F83E93"/>
    <w:rsid w:val="00F85DF2"/>
    <w:rsid w:val="00F86323"/>
    <w:rsid w:val="00F879C8"/>
    <w:rsid w:val="00F9156A"/>
    <w:rsid w:val="00F920C1"/>
    <w:rsid w:val="00F9257B"/>
    <w:rsid w:val="00F93194"/>
    <w:rsid w:val="00F9621D"/>
    <w:rsid w:val="00F96684"/>
    <w:rsid w:val="00FA1F8D"/>
    <w:rsid w:val="00FB18A8"/>
    <w:rsid w:val="00FB5A87"/>
    <w:rsid w:val="00FC0810"/>
    <w:rsid w:val="00FC1E16"/>
    <w:rsid w:val="00FC2361"/>
    <w:rsid w:val="00FC3D48"/>
    <w:rsid w:val="00FC4B10"/>
    <w:rsid w:val="00FD7EA6"/>
    <w:rsid w:val="00FE4E2D"/>
    <w:rsid w:val="00FE606C"/>
    <w:rsid w:val="00FF0439"/>
    <w:rsid w:val="00FF1E3F"/>
    <w:rsid w:val="00FF439C"/>
    <w:rsid w:val="00FF535E"/>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424F6DE7"/>
  <w15:docId w15:val="{03F70130-2474-41BF-84ED-51D082F2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8E7BAF"/>
    <w:pPr>
      <w:spacing w:after="120" w:line="240" w:lineRule="auto"/>
    </w:pPr>
    <w:rPr>
      <w:rFonts w:ascii="Acer Foco Light" w:hAnsi="Acer Foco Light"/>
      <w:color w:val="414042" w:themeColor="text1"/>
      <w:sz w:val="19"/>
      <w:szCs w:val="20"/>
    </w:rPr>
  </w:style>
  <w:style w:type="paragraph" w:styleId="Nagwek1">
    <w:name w:val="heading 1"/>
    <w:basedOn w:val="Normalny"/>
    <w:next w:val="Normalny"/>
    <w:link w:val="Nagwek1Znak"/>
    <w:uiPriority w:val="9"/>
    <w:qFormat/>
    <w:rsid w:val="00A102AE"/>
    <w:pPr>
      <w:spacing w:after="0"/>
      <w:outlineLvl w:val="0"/>
    </w:pPr>
    <w:rPr>
      <w:rFonts w:ascii="Acer Foco" w:hAnsi="Acer Foco"/>
      <w:i/>
      <w:color w:val="83B81A" w:themeColor="accent1"/>
      <w:sz w:val="66"/>
      <w:szCs w:val="42"/>
    </w:rPr>
  </w:style>
  <w:style w:type="paragraph" w:styleId="Nagwek2">
    <w:name w:val="heading 2"/>
    <w:next w:val="Normalny"/>
    <w:link w:val="Nagwek2Znak"/>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Nagwek3">
    <w:name w:val="heading 3"/>
    <w:basedOn w:val="Normalny"/>
    <w:next w:val="Normalny"/>
    <w:link w:val="Nagwek3Znak"/>
    <w:uiPriority w:val="99"/>
    <w:unhideWhenUsed/>
    <w:qFormat/>
    <w:rsid w:val="005F1571"/>
    <w:pPr>
      <w:keepNext/>
      <w:keepLines/>
      <w:spacing w:before="200" w:after="0"/>
      <w:outlineLvl w:val="2"/>
    </w:pPr>
    <w:rPr>
      <w:rFonts w:ascii="Acer Foco Semibold" w:eastAsiaTheme="majorEastAsia" w:hAnsi="Acer Foco Semibold" w:cstheme="majorBidi"/>
      <w:bCs/>
    </w:rPr>
  </w:style>
  <w:style w:type="paragraph" w:styleId="Nagwek4">
    <w:name w:val="heading 4"/>
    <w:basedOn w:val="Normalny"/>
    <w:next w:val="Normalny"/>
    <w:link w:val="Nagwek4Znak"/>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nswers">
    <w:name w:val="Answers"/>
    <w:basedOn w:val="Tekstpodstawowy"/>
    <w:uiPriority w:val="4"/>
    <w:qFormat/>
    <w:rsid w:val="00EB2107"/>
    <w:pPr>
      <w:numPr>
        <w:ilvl w:val="1"/>
        <w:numId w:val="1"/>
      </w:numPr>
      <w:spacing w:before="40" w:after="0"/>
    </w:pPr>
    <w:rPr>
      <w:rFonts w:ascii="Calibri" w:eastAsia="Arial, sans-serif" w:hAnsi="Calibri" w:cs="Arial, sans-serif"/>
    </w:rPr>
  </w:style>
  <w:style w:type="paragraph" w:styleId="Tekstpodstawowy">
    <w:name w:val="Body Text"/>
    <w:basedOn w:val="Normalny"/>
    <w:link w:val="TekstpodstawowyZnak"/>
    <w:uiPriority w:val="99"/>
    <w:semiHidden/>
    <w:unhideWhenUsed/>
    <w:rsid w:val="00EB2107"/>
  </w:style>
  <w:style w:type="character" w:customStyle="1" w:styleId="TekstpodstawowyZnak">
    <w:name w:val="Tekst podstawowy Znak"/>
    <w:basedOn w:val="Domylnaczcionkaakapitu"/>
    <w:link w:val="Tekstpodstawowy"/>
    <w:uiPriority w:val="99"/>
    <w:semiHidden/>
    <w:rsid w:val="00EB2107"/>
  </w:style>
  <w:style w:type="paragraph" w:styleId="Nagwek">
    <w:name w:val="header"/>
    <w:basedOn w:val="Normalny"/>
    <w:link w:val="NagwekZnak"/>
    <w:uiPriority w:val="99"/>
    <w:unhideWhenUsed/>
    <w:rsid w:val="009713BD"/>
    <w:pPr>
      <w:spacing w:after="0" w:line="180" w:lineRule="exact"/>
    </w:pPr>
    <w:rPr>
      <w:sz w:val="13"/>
      <w:szCs w:val="14"/>
    </w:rPr>
  </w:style>
  <w:style w:type="character" w:customStyle="1" w:styleId="NagwekZnak">
    <w:name w:val="Nagłówek Znak"/>
    <w:basedOn w:val="Domylnaczcionkaakapitu"/>
    <w:link w:val="Nagwek"/>
    <w:uiPriority w:val="99"/>
    <w:rsid w:val="009713BD"/>
    <w:rPr>
      <w:rFonts w:ascii="Acer Foco" w:hAnsi="Acer Foco"/>
      <w:color w:val="414042" w:themeColor="text1"/>
      <w:sz w:val="13"/>
      <w:szCs w:val="14"/>
    </w:rPr>
  </w:style>
  <w:style w:type="paragraph" w:styleId="Stopka">
    <w:name w:val="footer"/>
    <w:basedOn w:val="Normalny"/>
    <w:link w:val="StopkaZnak"/>
    <w:uiPriority w:val="99"/>
    <w:unhideWhenUsed/>
    <w:rsid w:val="00661895"/>
    <w:pPr>
      <w:tabs>
        <w:tab w:val="center" w:pos="4680"/>
        <w:tab w:val="right" w:pos="9360"/>
      </w:tabs>
      <w:spacing w:after="0"/>
    </w:pPr>
  </w:style>
  <w:style w:type="character" w:customStyle="1" w:styleId="StopkaZnak">
    <w:name w:val="Stopka Znak"/>
    <w:basedOn w:val="Domylnaczcionkaakapitu"/>
    <w:link w:val="Stopka"/>
    <w:uiPriority w:val="99"/>
    <w:rsid w:val="00661895"/>
  </w:style>
  <w:style w:type="paragraph" w:styleId="Tekstdymka">
    <w:name w:val="Balloon Text"/>
    <w:basedOn w:val="Normalny"/>
    <w:link w:val="TekstdymkaZnak"/>
    <w:uiPriority w:val="99"/>
    <w:semiHidden/>
    <w:unhideWhenUsed/>
    <w:rsid w:val="00C60F9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C60F95"/>
    <w:rPr>
      <w:rFonts w:ascii="Tahoma" w:hAnsi="Tahoma" w:cs="Tahoma"/>
      <w:sz w:val="16"/>
      <w:szCs w:val="16"/>
    </w:rPr>
  </w:style>
  <w:style w:type="character" w:customStyle="1" w:styleId="Nagwek1Znak">
    <w:name w:val="Nagłówek 1 Znak"/>
    <w:basedOn w:val="Domylnaczcionkaakapitu"/>
    <w:link w:val="Nagwek1"/>
    <w:uiPriority w:val="9"/>
    <w:rsid w:val="00A102AE"/>
    <w:rPr>
      <w:rFonts w:ascii="Acer Foco" w:hAnsi="Acer Foco"/>
      <w:i/>
      <w:color w:val="83B81A" w:themeColor="accent1"/>
      <w:sz w:val="66"/>
      <w:szCs w:val="42"/>
    </w:rPr>
  </w:style>
  <w:style w:type="character" w:customStyle="1" w:styleId="Nagwek2Znak">
    <w:name w:val="Nagłówek 2 Znak"/>
    <w:basedOn w:val="Domylnaczcionkaakapitu"/>
    <w:link w:val="Nagwek2"/>
    <w:uiPriority w:val="9"/>
    <w:rsid w:val="009175A2"/>
    <w:rPr>
      <w:rFonts w:ascii="Acer Foco Light" w:hAnsi="Acer Foco Light"/>
      <w:color w:val="83B81A" w:themeColor="accent1"/>
      <w:sz w:val="42"/>
      <w:szCs w:val="42"/>
    </w:rPr>
  </w:style>
  <w:style w:type="character" w:customStyle="1" w:styleId="Nagwek3Znak">
    <w:name w:val="Nagłówek 3 Znak"/>
    <w:basedOn w:val="Domylnaczcionkaakapitu"/>
    <w:link w:val="Nagwek3"/>
    <w:uiPriority w:val="99"/>
    <w:rsid w:val="005F1571"/>
    <w:rPr>
      <w:rFonts w:ascii="Acer Foco Semibold" w:eastAsiaTheme="majorEastAsia" w:hAnsi="Acer Foco Semibold" w:cstheme="majorBidi"/>
      <w:bCs/>
      <w:color w:val="414042" w:themeColor="text1"/>
      <w:sz w:val="20"/>
      <w:szCs w:val="20"/>
    </w:rPr>
  </w:style>
  <w:style w:type="paragraph" w:styleId="Tytu">
    <w:name w:val="Title"/>
    <w:basedOn w:val="Normalny"/>
    <w:next w:val="Normalny"/>
    <w:link w:val="TytuZnak"/>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ytuZnak">
    <w:name w:val="Tytuł Znak"/>
    <w:basedOn w:val="Domylnaczcionkaakapitu"/>
    <w:link w:val="Tytu"/>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Nagwek4Znak">
    <w:name w:val="Nagłówek 4 Znak"/>
    <w:basedOn w:val="Domylnaczcionkaakapitu"/>
    <w:link w:val="Nagwek4"/>
    <w:uiPriority w:val="9"/>
    <w:rsid w:val="00C03501"/>
    <w:rPr>
      <w:rFonts w:ascii="Acer Foco Semibold" w:eastAsiaTheme="majorEastAsia" w:hAnsi="Acer Foco Semibold" w:cstheme="majorBidi"/>
      <w:bCs/>
      <w:i/>
      <w:iCs/>
      <w:color w:val="83B81A" w:themeColor="accent1"/>
      <w:sz w:val="20"/>
      <w:szCs w:val="20"/>
    </w:rPr>
  </w:style>
  <w:style w:type="character" w:styleId="Numerstrony">
    <w:name w:val="page number"/>
    <w:basedOn w:val="Domylnaczcionkaakapitu"/>
    <w:uiPriority w:val="99"/>
    <w:semiHidden/>
    <w:unhideWhenUsed/>
    <w:rsid w:val="00F24CA3"/>
  </w:style>
  <w:style w:type="character" w:styleId="Hipercze">
    <w:name w:val="Hyperlink"/>
    <w:basedOn w:val="Domylnaczcionkaakapitu"/>
    <w:uiPriority w:val="99"/>
    <w:unhideWhenUsed/>
    <w:rsid w:val="006B5CD6"/>
    <w:rPr>
      <w:color w:val="0000FF" w:themeColor="hyperlink"/>
      <w:u w:val="single"/>
    </w:rPr>
  </w:style>
  <w:style w:type="paragraph" w:styleId="Tekstprzypisudolnego">
    <w:name w:val="footnote text"/>
    <w:basedOn w:val="Normalny"/>
    <w:link w:val="TekstprzypisudolnegoZnak"/>
    <w:uiPriority w:val="99"/>
    <w:semiHidden/>
    <w:rsid w:val="006B5CD6"/>
    <w:pPr>
      <w:snapToGrid w:val="0"/>
    </w:pPr>
    <w:rPr>
      <w:rFonts w:ascii="Trebuchet MS" w:hAnsi="Trebuchet MS" w:cs="Times New Roman"/>
      <w:color w:val="414042"/>
      <w:sz w:val="20"/>
    </w:rPr>
  </w:style>
  <w:style w:type="character" w:customStyle="1" w:styleId="TekstprzypisudolnegoZnak">
    <w:name w:val="Tekst przypisu dolnego Znak"/>
    <w:basedOn w:val="Domylnaczcionkaakapitu"/>
    <w:link w:val="Tekstprzypisudolnego"/>
    <w:uiPriority w:val="99"/>
    <w:semiHidden/>
    <w:rsid w:val="006B5CD6"/>
    <w:rPr>
      <w:rFonts w:ascii="Trebuchet MS" w:eastAsia="PMingLiU" w:hAnsi="Trebuchet MS" w:cs="Times New Roman"/>
      <w:color w:val="414042"/>
      <w:sz w:val="20"/>
      <w:szCs w:val="20"/>
    </w:rPr>
  </w:style>
  <w:style w:type="character" w:styleId="Odwoanieprzypisudolnego">
    <w:name w:val="footnote reference"/>
    <w:basedOn w:val="Domylnaczcionkaakapitu"/>
    <w:uiPriority w:val="99"/>
    <w:semiHidden/>
    <w:rsid w:val="006B5CD6"/>
    <w:rPr>
      <w:rFonts w:cs="Times New Roman"/>
      <w:vertAlign w:val="superscript"/>
    </w:rPr>
  </w:style>
  <w:style w:type="paragraph" w:styleId="Poprawka">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NormalnyWeb">
    <w:name w:val="Normal (Web)"/>
    <w:basedOn w:val="Normalny"/>
    <w:uiPriority w:val="99"/>
    <w:unhideWhenUsed/>
    <w:rsid w:val="001B716A"/>
    <w:pPr>
      <w:spacing w:before="100" w:beforeAutospacing="1" w:after="100" w:afterAutospacing="1"/>
    </w:pPr>
    <w:rPr>
      <w:rFonts w:ascii="Times New Roman" w:eastAsia="Times New Roman" w:hAnsi="Times New Roman" w:cs="Times New Roman"/>
      <w:color w:val="auto"/>
      <w:sz w:val="24"/>
      <w:szCs w:val="24"/>
    </w:rPr>
  </w:style>
  <w:style w:type="paragraph" w:styleId="Akapitzlist">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ny"/>
    <w:link w:val="AkapitzlistZnak"/>
    <w:uiPriority w:val="34"/>
    <w:qFormat/>
    <w:rsid w:val="007F7421"/>
    <w:pPr>
      <w:ind w:left="720"/>
      <w:contextualSpacing/>
    </w:pPr>
    <w:rPr>
      <w:rFonts w:ascii="Trebuchet MS" w:hAnsi="Trebuchet MS" w:cs="Times New Roman"/>
      <w:color w:val="414042"/>
    </w:rPr>
  </w:style>
  <w:style w:type="character" w:customStyle="1" w:styleId="AkapitzlistZnak">
    <w:name w:val="Akapit z listą Znak"/>
    <w:aliases w:val="numbered Znak,Paragraphe de liste1 Znak,Bulletr List Paragraph Znak,列出段落 Znak,列出段落1 Znak,Bullet List Znak,FooterText Znak,List Paragraph1 Znak,List Paragraph2 Znak,List Paragraph21 Znak,List Paragraph11 Znak,Parágrafo da Lista1 Znak"/>
    <w:basedOn w:val="Domylnaczcionkaakapitu"/>
    <w:link w:val="Akapitzlist"/>
    <w:uiPriority w:val="34"/>
    <w:locked/>
    <w:rsid w:val="007F7421"/>
    <w:rPr>
      <w:rFonts w:ascii="Trebuchet MS" w:eastAsia="PMingLiU" w:hAnsi="Trebuchet MS" w:cs="Times New Roman"/>
      <w:color w:val="414042"/>
      <w:sz w:val="19"/>
      <w:szCs w:val="20"/>
    </w:rPr>
  </w:style>
  <w:style w:type="paragraph" w:customStyle="1" w:styleId="NormalFrutiger45Light">
    <w:name w:val="Normal + Frutiger 45 Light"/>
    <w:aliases w:val="8 pt"/>
    <w:basedOn w:val="Normalny"/>
    <w:rsid w:val="00A73FA2"/>
    <w:pPr>
      <w:spacing w:after="0" w:line="300" w:lineRule="exact"/>
      <w:jc w:val="both"/>
    </w:pPr>
    <w:rPr>
      <w:rFonts w:ascii="Frutiger 45 Light" w:hAnsi="Frutiger 45 Light" w:cs="Frutiger 45 Light"/>
      <w:b/>
      <w:bCs/>
      <w:color w:val="000000"/>
      <w:sz w:val="22"/>
      <w:szCs w:val="22"/>
      <w:lang w:val="en-GB"/>
    </w:rPr>
  </w:style>
  <w:style w:type="character" w:customStyle="1" w:styleId="style02">
    <w:name w:val="style02"/>
    <w:basedOn w:val="Domylnaczcionkaakapitu"/>
    <w:rsid w:val="006353F6"/>
  </w:style>
  <w:style w:type="paragraph" w:styleId="Tekstprzypisukocowego">
    <w:name w:val="endnote text"/>
    <w:basedOn w:val="Normalny"/>
    <w:link w:val="TekstprzypisukocowegoZnak"/>
    <w:uiPriority w:val="99"/>
    <w:semiHidden/>
    <w:unhideWhenUsed/>
    <w:rsid w:val="00BB404B"/>
    <w:pPr>
      <w:spacing w:after="0"/>
    </w:pPr>
    <w:rPr>
      <w:sz w:val="20"/>
    </w:rPr>
  </w:style>
  <w:style w:type="character" w:customStyle="1" w:styleId="TekstprzypisukocowegoZnak">
    <w:name w:val="Tekst przypisu końcowego Znak"/>
    <w:basedOn w:val="Domylnaczcionkaakapitu"/>
    <w:link w:val="Tekstprzypisukocowego"/>
    <w:uiPriority w:val="99"/>
    <w:semiHidden/>
    <w:rsid w:val="00BB404B"/>
    <w:rPr>
      <w:rFonts w:ascii="Acer Foco Light" w:hAnsi="Acer Foco Light"/>
      <w:color w:val="414042" w:themeColor="text1"/>
      <w:sz w:val="20"/>
      <w:szCs w:val="20"/>
    </w:rPr>
  </w:style>
  <w:style w:type="character" w:styleId="Odwoanieprzypisukocowego">
    <w:name w:val="endnote reference"/>
    <w:basedOn w:val="Domylnaczcionkaakapitu"/>
    <w:uiPriority w:val="99"/>
    <w:semiHidden/>
    <w:unhideWhenUsed/>
    <w:rsid w:val="00BB404B"/>
    <w:rPr>
      <w:vertAlign w:val="superscript"/>
    </w:rPr>
  </w:style>
  <w:style w:type="paragraph" w:customStyle="1" w:styleId="BodyA">
    <w:name w:val="Body A"/>
    <w:rsid w:val="00550C0D"/>
    <w:pPr>
      <w:spacing w:after="120" w:line="240" w:lineRule="auto"/>
    </w:pPr>
    <w:rPr>
      <w:rFonts w:ascii="Acer Foco Light" w:eastAsia="Acer Foco Light" w:hAnsi="Acer Foco Light" w:cs="Acer Foco Light"/>
      <w:color w:val="414042"/>
      <w:sz w:val="19"/>
      <w:szCs w:val="19"/>
      <w:u w:color="414042"/>
      <w:lang w:eastAsia="zh-TW"/>
    </w:rPr>
  </w:style>
  <w:style w:type="character" w:styleId="UyteHipercze">
    <w:name w:val="FollowedHyperlink"/>
    <w:basedOn w:val="Domylnaczcionkaakapitu"/>
    <w:uiPriority w:val="99"/>
    <w:semiHidden/>
    <w:unhideWhenUsed/>
    <w:rsid w:val="00AA2094"/>
    <w:rPr>
      <w:color w:val="800080" w:themeColor="followedHyperlink"/>
      <w:u w:val="single"/>
    </w:rPr>
  </w:style>
  <w:style w:type="character" w:styleId="Odwoaniedokomentarza">
    <w:name w:val="annotation reference"/>
    <w:basedOn w:val="Domylnaczcionkaakapitu"/>
    <w:uiPriority w:val="99"/>
    <w:semiHidden/>
    <w:unhideWhenUsed/>
    <w:rsid w:val="007B507A"/>
    <w:rPr>
      <w:sz w:val="16"/>
      <w:szCs w:val="16"/>
    </w:rPr>
  </w:style>
  <w:style w:type="paragraph" w:styleId="Tekstkomentarza">
    <w:name w:val="annotation text"/>
    <w:basedOn w:val="Normalny"/>
    <w:link w:val="TekstkomentarzaZnak"/>
    <w:uiPriority w:val="99"/>
    <w:semiHidden/>
    <w:unhideWhenUsed/>
    <w:rsid w:val="007B507A"/>
    <w:rPr>
      <w:sz w:val="20"/>
    </w:rPr>
  </w:style>
  <w:style w:type="character" w:customStyle="1" w:styleId="TekstkomentarzaZnak">
    <w:name w:val="Tekst komentarza Znak"/>
    <w:basedOn w:val="Domylnaczcionkaakapitu"/>
    <w:link w:val="Tekstkomentarza"/>
    <w:uiPriority w:val="99"/>
    <w:semiHidden/>
    <w:rsid w:val="007B507A"/>
    <w:rPr>
      <w:rFonts w:ascii="Acer Foco Light" w:hAnsi="Acer Foco Light"/>
      <w:color w:val="414042" w:themeColor="text1"/>
      <w:sz w:val="20"/>
      <w:szCs w:val="20"/>
    </w:rPr>
  </w:style>
  <w:style w:type="paragraph" w:styleId="Tematkomentarza">
    <w:name w:val="annotation subject"/>
    <w:basedOn w:val="Tekstkomentarza"/>
    <w:next w:val="Tekstkomentarza"/>
    <w:link w:val="TematkomentarzaZnak"/>
    <w:uiPriority w:val="99"/>
    <w:semiHidden/>
    <w:unhideWhenUsed/>
    <w:rsid w:val="007B507A"/>
    <w:rPr>
      <w:b/>
      <w:bCs/>
    </w:rPr>
  </w:style>
  <w:style w:type="character" w:customStyle="1" w:styleId="TematkomentarzaZnak">
    <w:name w:val="Temat komentarza Znak"/>
    <w:basedOn w:val="TekstkomentarzaZnak"/>
    <w:link w:val="Tematkomentarza"/>
    <w:uiPriority w:val="99"/>
    <w:semiHidden/>
    <w:rsid w:val="007B507A"/>
    <w:rPr>
      <w:rFonts w:ascii="Acer Foco Light" w:hAnsi="Acer Foco Light"/>
      <w:b/>
      <w:bCs/>
      <w:color w:val="414042" w:themeColor="text1"/>
      <w:sz w:val="20"/>
      <w:szCs w:val="20"/>
    </w:rPr>
  </w:style>
  <w:style w:type="paragraph" w:customStyle="1" w:styleId="Body">
    <w:name w:val="Body"/>
    <w:rsid w:val="00312C1D"/>
    <w:pPr>
      <w:spacing w:after="120" w:line="240" w:lineRule="auto"/>
    </w:pPr>
    <w:rPr>
      <w:rFonts w:ascii="Trebuchet MS" w:eastAsiaTheme="minorEastAsia" w:hAnsi="Trebuchet MS" w:cs="Arial Unicode MS"/>
      <w:color w:val="414042"/>
      <w:sz w:val="19"/>
      <w:szCs w:val="19"/>
      <w:u w:color="41404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6462">
      <w:bodyDiv w:val="1"/>
      <w:marLeft w:val="0"/>
      <w:marRight w:val="0"/>
      <w:marTop w:val="0"/>
      <w:marBottom w:val="0"/>
      <w:divBdr>
        <w:top w:val="none" w:sz="0" w:space="0" w:color="auto"/>
        <w:left w:val="none" w:sz="0" w:space="0" w:color="auto"/>
        <w:bottom w:val="none" w:sz="0" w:space="0" w:color="auto"/>
        <w:right w:val="none" w:sz="0" w:space="0" w:color="auto"/>
      </w:divBdr>
      <w:divsChild>
        <w:div w:id="1975405109">
          <w:marLeft w:val="274"/>
          <w:marRight w:val="0"/>
          <w:marTop w:val="0"/>
          <w:marBottom w:val="0"/>
          <w:divBdr>
            <w:top w:val="none" w:sz="0" w:space="0" w:color="auto"/>
            <w:left w:val="none" w:sz="0" w:space="0" w:color="auto"/>
            <w:bottom w:val="none" w:sz="0" w:space="0" w:color="auto"/>
            <w:right w:val="none" w:sz="0" w:space="0" w:color="auto"/>
          </w:divBdr>
        </w:div>
        <w:div w:id="1981499077">
          <w:marLeft w:val="274"/>
          <w:marRight w:val="0"/>
          <w:marTop w:val="0"/>
          <w:marBottom w:val="0"/>
          <w:divBdr>
            <w:top w:val="none" w:sz="0" w:space="0" w:color="auto"/>
            <w:left w:val="none" w:sz="0" w:space="0" w:color="auto"/>
            <w:bottom w:val="none" w:sz="0" w:space="0" w:color="auto"/>
            <w:right w:val="none" w:sz="0" w:space="0" w:color="auto"/>
          </w:divBdr>
        </w:div>
      </w:divsChild>
    </w:div>
    <w:div w:id="6643561">
      <w:bodyDiv w:val="1"/>
      <w:marLeft w:val="0"/>
      <w:marRight w:val="0"/>
      <w:marTop w:val="0"/>
      <w:marBottom w:val="0"/>
      <w:divBdr>
        <w:top w:val="none" w:sz="0" w:space="0" w:color="auto"/>
        <w:left w:val="none" w:sz="0" w:space="0" w:color="auto"/>
        <w:bottom w:val="none" w:sz="0" w:space="0" w:color="auto"/>
        <w:right w:val="none" w:sz="0" w:space="0" w:color="auto"/>
      </w:divBdr>
    </w:div>
    <w:div w:id="8530519">
      <w:bodyDiv w:val="1"/>
      <w:marLeft w:val="0"/>
      <w:marRight w:val="0"/>
      <w:marTop w:val="0"/>
      <w:marBottom w:val="0"/>
      <w:divBdr>
        <w:top w:val="none" w:sz="0" w:space="0" w:color="auto"/>
        <w:left w:val="none" w:sz="0" w:space="0" w:color="auto"/>
        <w:bottom w:val="none" w:sz="0" w:space="0" w:color="auto"/>
        <w:right w:val="none" w:sz="0" w:space="0" w:color="auto"/>
      </w:divBdr>
    </w:div>
    <w:div w:id="18896262">
      <w:bodyDiv w:val="1"/>
      <w:marLeft w:val="0"/>
      <w:marRight w:val="0"/>
      <w:marTop w:val="0"/>
      <w:marBottom w:val="0"/>
      <w:divBdr>
        <w:top w:val="none" w:sz="0" w:space="0" w:color="auto"/>
        <w:left w:val="none" w:sz="0" w:space="0" w:color="auto"/>
        <w:bottom w:val="none" w:sz="0" w:space="0" w:color="auto"/>
        <w:right w:val="none" w:sz="0" w:space="0" w:color="auto"/>
      </w:divBdr>
    </w:div>
    <w:div w:id="139537785">
      <w:bodyDiv w:val="1"/>
      <w:marLeft w:val="0"/>
      <w:marRight w:val="0"/>
      <w:marTop w:val="0"/>
      <w:marBottom w:val="0"/>
      <w:divBdr>
        <w:top w:val="none" w:sz="0" w:space="0" w:color="auto"/>
        <w:left w:val="none" w:sz="0" w:space="0" w:color="auto"/>
        <w:bottom w:val="none" w:sz="0" w:space="0" w:color="auto"/>
        <w:right w:val="none" w:sz="0" w:space="0" w:color="auto"/>
      </w:divBdr>
    </w:div>
    <w:div w:id="178932738">
      <w:bodyDiv w:val="1"/>
      <w:marLeft w:val="0"/>
      <w:marRight w:val="0"/>
      <w:marTop w:val="0"/>
      <w:marBottom w:val="0"/>
      <w:divBdr>
        <w:top w:val="none" w:sz="0" w:space="0" w:color="auto"/>
        <w:left w:val="none" w:sz="0" w:space="0" w:color="auto"/>
        <w:bottom w:val="none" w:sz="0" w:space="0" w:color="auto"/>
        <w:right w:val="none" w:sz="0" w:space="0" w:color="auto"/>
      </w:divBdr>
    </w:div>
    <w:div w:id="215623467">
      <w:bodyDiv w:val="1"/>
      <w:marLeft w:val="0"/>
      <w:marRight w:val="0"/>
      <w:marTop w:val="0"/>
      <w:marBottom w:val="0"/>
      <w:divBdr>
        <w:top w:val="none" w:sz="0" w:space="0" w:color="auto"/>
        <w:left w:val="none" w:sz="0" w:space="0" w:color="auto"/>
        <w:bottom w:val="none" w:sz="0" w:space="0" w:color="auto"/>
        <w:right w:val="none" w:sz="0" w:space="0" w:color="auto"/>
      </w:divBdr>
    </w:div>
    <w:div w:id="222713440">
      <w:bodyDiv w:val="1"/>
      <w:marLeft w:val="0"/>
      <w:marRight w:val="0"/>
      <w:marTop w:val="0"/>
      <w:marBottom w:val="0"/>
      <w:divBdr>
        <w:top w:val="none" w:sz="0" w:space="0" w:color="auto"/>
        <w:left w:val="none" w:sz="0" w:space="0" w:color="auto"/>
        <w:bottom w:val="none" w:sz="0" w:space="0" w:color="auto"/>
        <w:right w:val="none" w:sz="0" w:space="0" w:color="auto"/>
      </w:divBdr>
    </w:div>
    <w:div w:id="230431607">
      <w:bodyDiv w:val="1"/>
      <w:marLeft w:val="0"/>
      <w:marRight w:val="0"/>
      <w:marTop w:val="0"/>
      <w:marBottom w:val="0"/>
      <w:divBdr>
        <w:top w:val="none" w:sz="0" w:space="0" w:color="auto"/>
        <w:left w:val="none" w:sz="0" w:space="0" w:color="auto"/>
        <w:bottom w:val="none" w:sz="0" w:space="0" w:color="auto"/>
        <w:right w:val="none" w:sz="0" w:space="0" w:color="auto"/>
      </w:divBdr>
    </w:div>
    <w:div w:id="284241711">
      <w:bodyDiv w:val="1"/>
      <w:marLeft w:val="0"/>
      <w:marRight w:val="0"/>
      <w:marTop w:val="0"/>
      <w:marBottom w:val="0"/>
      <w:divBdr>
        <w:top w:val="none" w:sz="0" w:space="0" w:color="auto"/>
        <w:left w:val="none" w:sz="0" w:space="0" w:color="auto"/>
        <w:bottom w:val="none" w:sz="0" w:space="0" w:color="auto"/>
        <w:right w:val="none" w:sz="0" w:space="0" w:color="auto"/>
      </w:divBdr>
    </w:div>
    <w:div w:id="285547172">
      <w:bodyDiv w:val="1"/>
      <w:marLeft w:val="0"/>
      <w:marRight w:val="0"/>
      <w:marTop w:val="0"/>
      <w:marBottom w:val="0"/>
      <w:divBdr>
        <w:top w:val="none" w:sz="0" w:space="0" w:color="auto"/>
        <w:left w:val="none" w:sz="0" w:space="0" w:color="auto"/>
        <w:bottom w:val="none" w:sz="0" w:space="0" w:color="auto"/>
        <w:right w:val="none" w:sz="0" w:space="0" w:color="auto"/>
      </w:divBdr>
    </w:div>
    <w:div w:id="297611885">
      <w:bodyDiv w:val="1"/>
      <w:marLeft w:val="0"/>
      <w:marRight w:val="0"/>
      <w:marTop w:val="0"/>
      <w:marBottom w:val="0"/>
      <w:divBdr>
        <w:top w:val="none" w:sz="0" w:space="0" w:color="auto"/>
        <w:left w:val="none" w:sz="0" w:space="0" w:color="auto"/>
        <w:bottom w:val="none" w:sz="0" w:space="0" w:color="auto"/>
        <w:right w:val="none" w:sz="0" w:space="0" w:color="auto"/>
      </w:divBdr>
    </w:div>
    <w:div w:id="301888384">
      <w:bodyDiv w:val="1"/>
      <w:marLeft w:val="0"/>
      <w:marRight w:val="0"/>
      <w:marTop w:val="0"/>
      <w:marBottom w:val="0"/>
      <w:divBdr>
        <w:top w:val="none" w:sz="0" w:space="0" w:color="auto"/>
        <w:left w:val="none" w:sz="0" w:space="0" w:color="auto"/>
        <w:bottom w:val="none" w:sz="0" w:space="0" w:color="auto"/>
        <w:right w:val="none" w:sz="0" w:space="0" w:color="auto"/>
      </w:divBdr>
      <w:divsChild>
        <w:div w:id="282199551">
          <w:marLeft w:val="274"/>
          <w:marRight w:val="0"/>
          <w:marTop w:val="0"/>
          <w:marBottom w:val="0"/>
          <w:divBdr>
            <w:top w:val="none" w:sz="0" w:space="0" w:color="auto"/>
            <w:left w:val="none" w:sz="0" w:space="0" w:color="auto"/>
            <w:bottom w:val="none" w:sz="0" w:space="0" w:color="auto"/>
            <w:right w:val="none" w:sz="0" w:space="0" w:color="auto"/>
          </w:divBdr>
        </w:div>
      </w:divsChild>
    </w:div>
    <w:div w:id="334233717">
      <w:bodyDiv w:val="1"/>
      <w:marLeft w:val="0"/>
      <w:marRight w:val="0"/>
      <w:marTop w:val="0"/>
      <w:marBottom w:val="0"/>
      <w:divBdr>
        <w:top w:val="none" w:sz="0" w:space="0" w:color="auto"/>
        <w:left w:val="none" w:sz="0" w:space="0" w:color="auto"/>
        <w:bottom w:val="none" w:sz="0" w:space="0" w:color="auto"/>
        <w:right w:val="none" w:sz="0" w:space="0" w:color="auto"/>
      </w:divBdr>
    </w:div>
    <w:div w:id="393937143">
      <w:bodyDiv w:val="1"/>
      <w:marLeft w:val="0"/>
      <w:marRight w:val="0"/>
      <w:marTop w:val="0"/>
      <w:marBottom w:val="0"/>
      <w:divBdr>
        <w:top w:val="none" w:sz="0" w:space="0" w:color="auto"/>
        <w:left w:val="none" w:sz="0" w:space="0" w:color="auto"/>
        <w:bottom w:val="none" w:sz="0" w:space="0" w:color="auto"/>
        <w:right w:val="none" w:sz="0" w:space="0" w:color="auto"/>
      </w:divBdr>
      <w:divsChild>
        <w:div w:id="576399686">
          <w:marLeft w:val="274"/>
          <w:marRight w:val="0"/>
          <w:marTop w:val="0"/>
          <w:marBottom w:val="0"/>
          <w:divBdr>
            <w:top w:val="none" w:sz="0" w:space="0" w:color="auto"/>
            <w:left w:val="none" w:sz="0" w:space="0" w:color="auto"/>
            <w:bottom w:val="none" w:sz="0" w:space="0" w:color="auto"/>
            <w:right w:val="none" w:sz="0" w:space="0" w:color="auto"/>
          </w:divBdr>
        </w:div>
        <w:div w:id="397749144">
          <w:marLeft w:val="274"/>
          <w:marRight w:val="0"/>
          <w:marTop w:val="0"/>
          <w:marBottom w:val="0"/>
          <w:divBdr>
            <w:top w:val="none" w:sz="0" w:space="0" w:color="auto"/>
            <w:left w:val="none" w:sz="0" w:space="0" w:color="auto"/>
            <w:bottom w:val="none" w:sz="0" w:space="0" w:color="auto"/>
            <w:right w:val="none" w:sz="0" w:space="0" w:color="auto"/>
          </w:divBdr>
        </w:div>
        <w:div w:id="65078696">
          <w:marLeft w:val="274"/>
          <w:marRight w:val="0"/>
          <w:marTop w:val="0"/>
          <w:marBottom w:val="0"/>
          <w:divBdr>
            <w:top w:val="none" w:sz="0" w:space="0" w:color="auto"/>
            <w:left w:val="none" w:sz="0" w:space="0" w:color="auto"/>
            <w:bottom w:val="none" w:sz="0" w:space="0" w:color="auto"/>
            <w:right w:val="none" w:sz="0" w:space="0" w:color="auto"/>
          </w:divBdr>
        </w:div>
        <w:div w:id="957838872">
          <w:marLeft w:val="274"/>
          <w:marRight w:val="0"/>
          <w:marTop w:val="0"/>
          <w:marBottom w:val="0"/>
          <w:divBdr>
            <w:top w:val="none" w:sz="0" w:space="0" w:color="auto"/>
            <w:left w:val="none" w:sz="0" w:space="0" w:color="auto"/>
            <w:bottom w:val="none" w:sz="0" w:space="0" w:color="auto"/>
            <w:right w:val="none" w:sz="0" w:space="0" w:color="auto"/>
          </w:divBdr>
        </w:div>
      </w:divsChild>
    </w:div>
    <w:div w:id="445084965">
      <w:bodyDiv w:val="1"/>
      <w:marLeft w:val="0"/>
      <w:marRight w:val="0"/>
      <w:marTop w:val="0"/>
      <w:marBottom w:val="0"/>
      <w:divBdr>
        <w:top w:val="none" w:sz="0" w:space="0" w:color="auto"/>
        <w:left w:val="none" w:sz="0" w:space="0" w:color="auto"/>
        <w:bottom w:val="none" w:sz="0" w:space="0" w:color="auto"/>
        <w:right w:val="none" w:sz="0" w:space="0" w:color="auto"/>
      </w:divBdr>
    </w:div>
    <w:div w:id="450780808">
      <w:bodyDiv w:val="1"/>
      <w:marLeft w:val="0"/>
      <w:marRight w:val="0"/>
      <w:marTop w:val="0"/>
      <w:marBottom w:val="0"/>
      <w:divBdr>
        <w:top w:val="none" w:sz="0" w:space="0" w:color="auto"/>
        <w:left w:val="none" w:sz="0" w:space="0" w:color="auto"/>
        <w:bottom w:val="none" w:sz="0" w:space="0" w:color="auto"/>
        <w:right w:val="none" w:sz="0" w:space="0" w:color="auto"/>
      </w:divBdr>
    </w:div>
    <w:div w:id="487982717">
      <w:bodyDiv w:val="1"/>
      <w:marLeft w:val="0"/>
      <w:marRight w:val="0"/>
      <w:marTop w:val="0"/>
      <w:marBottom w:val="0"/>
      <w:divBdr>
        <w:top w:val="none" w:sz="0" w:space="0" w:color="auto"/>
        <w:left w:val="none" w:sz="0" w:space="0" w:color="auto"/>
        <w:bottom w:val="none" w:sz="0" w:space="0" w:color="auto"/>
        <w:right w:val="none" w:sz="0" w:space="0" w:color="auto"/>
      </w:divBdr>
    </w:div>
    <w:div w:id="520052445">
      <w:bodyDiv w:val="1"/>
      <w:marLeft w:val="0"/>
      <w:marRight w:val="0"/>
      <w:marTop w:val="0"/>
      <w:marBottom w:val="0"/>
      <w:divBdr>
        <w:top w:val="none" w:sz="0" w:space="0" w:color="auto"/>
        <w:left w:val="none" w:sz="0" w:space="0" w:color="auto"/>
        <w:bottom w:val="none" w:sz="0" w:space="0" w:color="auto"/>
        <w:right w:val="none" w:sz="0" w:space="0" w:color="auto"/>
      </w:divBdr>
    </w:div>
    <w:div w:id="646976452">
      <w:bodyDiv w:val="1"/>
      <w:marLeft w:val="0"/>
      <w:marRight w:val="0"/>
      <w:marTop w:val="0"/>
      <w:marBottom w:val="0"/>
      <w:divBdr>
        <w:top w:val="none" w:sz="0" w:space="0" w:color="auto"/>
        <w:left w:val="none" w:sz="0" w:space="0" w:color="auto"/>
        <w:bottom w:val="none" w:sz="0" w:space="0" w:color="auto"/>
        <w:right w:val="none" w:sz="0" w:space="0" w:color="auto"/>
      </w:divBdr>
    </w:div>
    <w:div w:id="661202922">
      <w:bodyDiv w:val="1"/>
      <w:marLeft w:val="0"/>
      <w:marRight w:val="0"/>
      <w:marTop w:val="0"/>
      <w:marBottom w:val="0"/>
      <w:divBdr>
        <w:top w:val="none" w:sz="0" w:space="0" w:color="auto"/>
        <w:left w:val="none" w:sz="0" w:space="0" w:color="auto"/>
        <w:bottom w:val="none" w:sz="0" w:space="0" w:color="auto"/>
        <w:right w:val="none" w:sz="0" w:space="0" w:color="auto"/>
      </w:divBdr>
    </w:div>
    <w:div w:id="716470846">
      <w:bodyDiv w:val="1"/>
      <w:marLeft w:val="0"/>
      <w:marRight w:val="0"/>
      <w:marTop w:val="0"/>
      <w:marBottom w:val="0"/>
      <w:divBdr>
        <w:top w:val="none" w:sz="0" w:space="0" w:color="auto"/>
        <w:left w:val="none" w:sz="0" w:space="0" w:color="auto"/>
        <w:bottom w:val="none" w:sz="0" w:space="0" w:color="auto"/>
        <w:right w:val="none" w:sz="0" w:space="0" w:color="auto"/>
      </w:divBdr>
    </w:div>
    <w:div w:id="870842668">
      <w:bodyDiv w:val="1"/>
      <w:marLeft w:val="0"/>
      <w:marRight w:val="0"/>
      <w:marTop w:val="0"/>
      <w:marBottom w:val="0"/>
      <w:divBdr>
        <w:top w:val="none" w:sz="0" w:space="0" w:color="auto"/>
        <w:left w:val="none" w:sz="0" w:space="0" w:color="auto"/>
        <w:bottom w:val="none" w:sz="0" w:space="0" w:color="auto"/>
        <w:right w:val="none" w:sz="0" w:space="0" w:color="auto"/>
      </w:divBdr>
    </w:div>
    <w:div w:id="879362669">
      <w:bodyDiv w:val="1"/>
      <w:marLeft w:val="0"/>
      <w:marRight w:val="0"/>
      <w:marTop w:val="0"/>
      <w:marBottom w:val="0"/>
      <w:divBdr>
        <w:top w:val="none" w:sz="0" w:space="0" w:color="auto"/>
        <w:left w:val="none" w:sz="0" w:space="0" w:color="auto"/>
        <w:bottom w:val="none" w:sz="0" w:space="0" w:color="auto"/>
        <w:right w:val="none" w:sz="0" w:space="0" w:color="auto"/>
      </w:divBdr>
    </w:div>
    <w:div w:id="925267575">
      <w:bodyDiv w:val="1"/>
      <w:marLeft w:val="0"/>
      <w:marRight w:val="0"/>
      <w:marTop w:val="0"/>
      <w:marBottom w:val="0"/>
      <w:divBdr>
        <w:top w:val="none" w:sz="0" w:space="0" w:color="auto"/>
        <w:left w:val="none" w:sz="0" w:space="0" w:color="auto"/>
        <w:bottom w:val="none" w:sz="0" w:space="0" w:color="auto"/>
        <w:right w:val="none" w:sz="0" w:space="0" w:color="auto"/>
      </w:divBdr>
      <w:divsChild>
        <w:div w:id="1450005725">
          <w:marLeft w:val="274"/>
          <w:marRight w:val="0"/>
          <w:marTop w:val="0"/>
          <w:marBottom w:val="0"/>
          <w:divBdr>
            <w:top w:val="none" w:sz="0" w:space="0" w:color="auto"/>
            <w:left w:val="none" w:sz="0" w:space="0" w:color="auto"/>
            <w:bottom w:val="none" w:sz="0" w:space="0" w:color="auto"/>
            <w:right w:val="none" w:sz="0" w:space="0" w:color="auto"/>
          </w:divBdr>
        </w:div>
        <w:div w:id="1068072096">
          <w:marLeft w:val="274"/>
          <w:marRight w:val="0"/>
          <w:marTop w:val="0"/>
          <w:marBottom w:val="0"/>
          <w:divBdr>
            <w:top w:val="none" w:sz="0" w:space="0" w:color="auto"/>
            <w:left w:val="none" w:sz="0" w:space="0" w:color="auto"/>
            <w:bottom w:val="none" w:sz="0" w:space="0" w:color="auto"/>
            <w:right w:val="none" w:sz="0" w:space="0" w:color="auto"/>
          </w:divBdr>
        </w:div>
        <w:div w:id="1455950113">
          <w:marLeft w:val="274"/>
          <w:marRight w:val="0"/>
          <w:marTop w:val="0"/>
          <w:marBottom w:val="0"/>
          <w:divBdr>
            <w:top w:val="none" w:sz="0" w:space="0" w:color="auto"/>
            <w:left w:val="none" w:sz="0" w:space="0" w:color="auto"/>
            <w:bottom w:val="none" w:sz="0" w:space="0" w:color="auto"/>
            <w:right w:val="none" w:sz="0" w:space="0" w:color="auto"/>
          </w:divBdr>
        </w:div>
        <w:div w:id="1040595053">
          <w:marLeft w:val="274"/>
          <w:marRight w:val="0"/>
          <w:marTop w:val="0"/>
          <w:marBottom w:val="0"/>
          <w:divBdr>
            <w:top w:val="none" w:sz="0" w:space="0" w:color="auto"/>
            <w:left w:val="none" w:sz="0" w:space="0" w:color="auto"/>
            <w:bottom w:val="none" w:sz="0" w:space="0" w:color="auto"/>
            <w:right w:val="none" w:sz="0" w:space="0" w:color="auto"/>
          </w:divBdr>
        </w:div>
      </w:divsChild>
    </w:div>
    <w:div w:id="968172384">
      <w:bodyDiv w:val="1"/>
      <w:marLeft w:val="0"/>
      <w:marRight w:val="0"/>
      <w:marTop w:val="0"/>
      <w:marBottom w:val="0"/>
      <w:divBdr>
        <w:top w:val="none" w:sz="0" w:space="0" w:color="auto"/>
        <w:left w:val="none" w:sz="0" w:space="0" w:color="auto"/>
        <w:bottom w:val="none" w:sz="0" w:space="0" w:color="auto"/>
        <w:right w:val="none" w:sz="0" w:space="0" w:color="auto"/>
      </w:divBdr>
    </w:div>
    <w:div w:id="998536964">
      <w:bodyDiv w:val="1"/>
      <w:marLeft w:val="0"/>
      <w:marRight w:val="0"/>
      <w:marTop w:val="0"/>
      <w:marBottom w:val="0"/>
      <w:divBdr>
        <w:top w:val="none" w:sz="0" w:space="0" w:color="auto"/>
        <w:left w:val="none" w:sz="0" w:space="0" w:color="auto"/>
        <w:bottom w:val="none" w:sz="0" w:space="0" w:color="auto"/>
        <w:right w:val="none" w:sz="0" w:space="0" w:color="auto"/>
      </w:divBdr>
    </w:div>
    <w:div w:id="1044139534">
      <w:bodyDiv w:val="1"/>
      <w:marLeft w:val="0"/>
      <w:marRight w:val="0"/>
      <w:marTop w:val="0"/>
      <w:marBottom w:val="0"/>
      <w:divBdr>
        <w:top w:val="none" w:sz="0" w:space="0" w:color="auto"/>
        <w:left w:val="none" w:sz="0" w:space="0" w:color="auto"/>
        <w:bottom w:val="none" w:sz="0" w:space="0" w:color="auto"/>
        <w:right w:val="none" w:sz="0" w:space="0" w:color="auto"/>
      </w:divBdr>
    </w:div>
    <w:div w:id="1065297094">
      <w:bodyDiv w:val="1"/>
      <w:marLeft w:val="0"/>
      <w:marRight w:val="0"/>
      <w:marTop w:val="0"/>
      <w:marBottom w:val="0"/>
      <w:divBdr>
        <w:top w:val="none" w:sz="0" w:space="0" w:color="auto"/>
        <w:left w:val="none" w:sz="0" w:space="0" w:color="auto"/>
        <w:bottom w:val="none" w:sz="0" w:space="0" w:color="auto"/>
        <w:right w:val="none" w:sz="0" w:space="0" w:color="auto"/>
      </w:divBdr>
    </w:div>
    <w:div w:id="1127888779">
      <w:bodyDiv w:val="1"/>
      <w:marLeft w:val="0"/>
      <w:marRight w:val="0"/>
      <w:marTop w:val="0"/>
      <w:marBottom w:val="0"/>
      <w:divBdr>
        <w:top w:val="none" w:sz="0" w:space="0" w:color="auto"/>
        <w:left w:val="none" w:sz="0" w:space="0" w:color="auto"/>
        <w:bottom w:val="none" w:sz="0" w:space="0" w:color="auto"/>
        <w:right w:val="none" w:sz="0" w:space="0" w:color="auto"/>
      </w:divBdr>
    </w:div>
    <w:div w:id="1134132863">
      <w:bodyDiv w:val="1"/>
      <w:marLeft w:val="0"/>
      <w:marRight w:val="0"/>
      <w:marTop w:val="0"/>
      <w:marBottom w:val="0"/>
      <w:divBdr>
        <w:top w:val="none" w:sz="0" w:space="0" w:color="auto"/>
        <w:left w:val="none" w:sz="0" w:space="0" w:color="auto"/>
        <w:bottom w:val="none" w:sz="0" w:space="0" w:color="auto"/>
        <w:right w:val="none" w:sz="0" w:space="0" w:color="auto"/>
      </w:divBdr>
      <w:divsChild>
        <w:div w:id="1720129130">
          <w:marLeft w:val="274"/>
          <w:marRight w:val="0"/>
          <w:marTop w:val="0"/>
          <w:marBottom w:val="0"/>
          <w:divBdr>
            <w:top w:val="none" w:sz="0" w:space="0" w:color="auto"/>
            <w:left w:val="none" w:sz="0" w:space="0" w:color="auto"/>
            <w:bottom w:val="none" w:sz="0" w:space="0" w:color="auto"/>
            <w:right w:val="none" w:sz="0" w:space="0" w:color="auto"/>
          </w:divBdr>
        </w:div>
        <w:div w:id="1104378680">
          <w:marLeft w:val="274"/>
          <w:marRight w:val="0"/>
          <w:marTop w:val="0"/>
          <w:marBottom w:val="0"/>
          <w:divBdr>
            <w:top w:val="none" w:sz="0" w:space="0" w:color="auto"/>
            <w:left w:val="none" w:sz="0" w:space="0" w:color="auto"/>
            <w:bottom w:val="none" w:sz="0" w:space="0" w:color="auto"/>
            <w:right w:val="none" w:sz="0" w:space="0" w:color="auto"/>
          </w:divBdr>
        </w:div>
      </w:divsChild>
    </w:div>
    <w:div w:id="1216503893">
      <w:bodyDiv w:val="1"/>
      <w:marLeft w:val="0"/>
      <w:marRight w:val="0"/>
      <w:marTop w:val="0"/>
      <w:marBottom w:val="0"/>
      <w:divBdr>
        <w:top w:val="none" w:sz="0" w:space="0" w:color="auto"/>
        <w:left w:val="none" w:sz="0" w:space="0" w:color="auto"/>
        <w:bottom w:val="none" w:sz="0" w:space="0" w:color="auto"/>
        <w:right w:val="none" w:sz="0" w:space="0" w:color="auto"/>
      </w:divBdr>
    </w:div>
    <w:div w:id="1366950064">
      <w:bodyDiv w:val="1"/>
      <w:marLeft w:val="0"/>
      <w:marRight w:val="0"/>
      <w:marTop w:val="0"/>
      <w:marBottom w:val="0"/>
      <w:divBdr>
        <w:top w:val="none" w:sz="0" w:space="0" w:color="auto"/>
        <w:left w:val="none" w:sz="0" w:space="0" w:color="auto"/>
        <w:bottom w:val="none" w:sz="0" w:space="0" w:color="auto"/>
        <w:right w:val="none" w:sz="0" w:space="0" w:color="auto"/>
      </w:divBdr>
    </w:div>
    <w:div w:id="1386249164">
      <w:bodyDiv w:val="1"/>
      <w:marLeft w:val="0"/>
      <w:marRight w:val="0"/>
      <w:marTop w:val="0"/>
      <w:marBottom w:val="0"/>
      <w:divBdr>
        <w:top w:val="none" w:sz="0" w:space="0" w:color="auto"/>
        <w:left w:val="none" w:sz="0" w:space="0" w:color="auto"/>
        <w:bottom w:val="none" w:sz="0" w:space="0" w:color="auto"/>
        <w:right w:val="none" w:sz="0" w:space="0" w:color="auto"/>
      </w:divBdr>
    </w:div>
    <w:div w:id="1408728427">
      <w:bodyDiv w:val="1"/>
      <w:marLeft w:val="0"/>
      <w:marRight w:val="0"/>
      <w:marTop w:val="0"/>
      <w:marBottom w:val="0"/>
      <w:divBdr>
        <w:top w:val="none" w:sz="0" w:space="0" w:color="auto"/>
        <w:left w:val="none" w:sz="0" w:space="0" w:color="auto"/>
        <w:bottom w:val="none" w:sz="0" w:space="0" w:color="auto"/>
        <w:right w:val="none" w:sz="0" w:space="0" w:color="auto"/>
      </w:divBdr>
    </w:div>
    <w:div w:id="1470512327">
      <w:bodyDiv w:val="1"/>
      <w:marLeft w:val="0"/>
      <w:marRight w:val="0"/>
      <w:marTop w:val="0"/>
      <w:marBottom w:val="0"/>
      <w:divBdr>
        <w:top w:val="none" w:sz="0" w:space="0" w:color="auto"/>
        <w:left w:val="none" w:sz="0" w:space="0" w:color="auto"/>
        <w:bottom w:val="none" w:sz="0" w:space="0" w:color="auto"/>
        <w:right w:val="none" w:sz="0" w:space="0" w:color="auto"/>
      </w:divBdr>
    </w:div>
    <w:div w:id="1584071978">
      <w:bodyDiv w:val="1"/>
      <w:marLeft w:val="0"/>
      <w:marRight w:val="0"/>
      <w:marTop w:val="0"/>
      <w:marBottom w:val="0"/>
      <w:divBdr>
        <w:top w:val="none" w:sz="0" w:space="0" w:color="auto"/>
        <w:left w:val="none" w:sz="0" w:space="0" w:color="auto"/>
        <w:bottom w:val="none" w:sz="0" w:space="0" w:color="auto"/>
        <w:right w:val="none" w:sz="0" w:space="0" w:color="auto"/>
      </w:divBdr>
    </w:div>
    <w:div w:id="1657764546">
      <w:bodyDiv w:val="1"/>
      <w:marLeft w:val="0"/>
      <w:marRight w:val="0"/>
      <w:marTop w:val="0"/>
      <w:marBottom w:val="0"/>
      <w:divBdr>
        <w:top w:val="none" w:sz="0" w:space="0" w:color="auto"/>
        <w:left w:val="none" w:sz="0" w:space="0" w:color="auto"/>
        <w:bottom w:val="none" w:sz="0" w:space="0" w:color="auto"/>
        <w:right w:val="none" w:sz="0" w:space="0" w:color="auto"/>
      </w:divBdr>
      <w:divsChild>
        <w:div w:id="504908051">
          <w:marLeft w:val="274"/>
          <w:marRight w:val="0"/>
          <w:marTop w:val="0"/>
          <w:marBottom w:val="0"/>
          <w:divBdr>
            <w:top w:val="none" w:sz="0" w:space="0" w:color="auto"/>
            <w:left w:val="none" w:sz="0" w:space="0" w:color="auto"/>
            <w:bottom w:val="none" w:sz="0" w:space="0" w:color="auto"/>
            <w:right w:val="none" w:sz="0" w:space="0" w:color="auto"/>
          </w:divBdr>
        </w:div>
        <w:div w:id="61176995">
          <w:marLeft w:val="274"/>
          <w:marRight w:val="0"/>
          <w:marTop w:val="0"/>
          <w:marBottom w:val="0"/>
          <w:divBdr>
            <w:top w:val="none" w:sz="0" w:space="0" w:color="auto"/>
            <w:left w:val="none" w:sz="0" w:space="0" w:color="auto"/>
            <w:bottom w:val="none" w:sz="0" w:space="0" w:color="auto"/>
            <w:right w:val="none" w:sz="0" w:space="0" w:color="auto"/>
          </w:divBdr>
        </w:div>
        <w:div w:id="166017804">
          <w:marLeft w:val="274"/>
          <w:marRight w:val="0"/>
          <w:marTop w:val="0"/>
          <w:marBottom w:val="0"/>
          <w:divBdr>
            <w:top w:val="none" w:sz="0" w:space="0" w:color="auto"/>
            <w:left w:val="none" w:sz="0" w:space="0" w:color="auto"/>
            <w:bottom w:val="none" w:sz="0" w:space="0" w:color="auto"/>
            <w:right w:val="none" w:sz="0" w:space="0" w:color="auto"/>
          </w:divBdr>
        </w:div>
      </w:divsChild>
    </w:div>
    <w:div w:id="1664045086">
      <w:bodyDiv w:val="1"/>
      <w:marLeft w:val="0"/>
      <w:marRight w:val="0"/>
      <w:marTop w:val="0"/>
      <w:marBottom w:val="0"/>
      <w:divBdr>
        <w:top w:val="none" w:sz="0" w:space="0" w:color="auto"/>
        <w:left w:val="none" w:sz="0" w:space="0" w:color="auto"/>
        <w:bottom w:val="none" w:sz="0" w:space="0" w:color="auto"/>
        <w:right w:val="none" w:sz="0" w:space="0" w:color="auto"/>
      </w:divBdr>
    </w:div>
    <w:div w:id="1834486791">
      <w:bodyDiv w:val="1"/>
      <w:marLeft w:val="0"/>
      <w:marRight w:val="0"/>
      <w:marTop w:val="0"/>
      <w:marBottom w:val="0"/>
      <w:divBdr>
        <w:top w:val="none" w:sz="0" w:space="0" w:color="auto"/>
        <w:left w:val="none" w:sz="0" w:space="0" w:color="auto"/>
        <w:bottom w:val="none" w:sz="0" w:space="0" w:color="auto"/>
        <w:right w:val="none" w:sz="0" w:space="0" w:color="auto"/>
      </w:divBdr>
    </w:div>
    <w:div w:id="2012414261">
      <w:bodyDiv w:val="1"/>
      <w:marLeft w:val="0"/>
      <w:marRight w:val="0"/>
      <w:marTop w:val="0"/>
      <w:marBottom w:val="0"/>
      <w:divBdr>
        <w:top w:val="none" w:sz="0" w:space="0" w:color="auto"/>
        <w:left w:val="none" w:sz="0" w:space="0" w:color="auto"/>
        <w:bottom w:val="none" w:sz="0" w:space="0" w:color="auto"/>
        <w:right w:val="none" w:sz="0" w:space="0" w:color="auto"/>
      </w:divBdr>
    </w:div>
    <w:div w:id="204756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o.acer.com/?id=8478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cer.com/nextatac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er.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go.acer.com/?id=84786" TargetMode="External"/><Relationship Id="rId4" Type="http://schemas.openxmlformats.org/officeDocument/2006/relationships/settings" Target="settings.xml"/><Relationship Id="rId9" Type="http://schemas.openxmlformats.org/officeDocument/2006/relationships/hyperlink" Target="http://go.acer.com/?id=84785"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DDDE6F38-B708-4FFC-8842-1C30F26EB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72</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g, Steven H</dc:creator>
  <cp:lastModifiedBy>Tomasz Węc</cp:lastModifiedBy>
  <cp:revision>6</cp:revision>
  <cp:lastPrinted>2017-07-31T20:17:00Z</cp:lastPrinted>
  <dcterms:created xsi:type="dcterms:W3CDTF">2017-08-27T07:51:00Z</dcterms:created>
  <dcterms:modified xsi:type="dcterms:W3CDTF">2017-08-30T11:33:00Z</dcterms:modified>
</cp:coreProperties>
</file>